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3C12" w:rsidRPr="00507135" w:rsidRDefault="00313C12" w:rsidP="00313C12">
      <w:pPr>
        <w:tabs>
          <w:tab w:val="left" w:pos="360"/>
          <w:tab w:val="left" w:pos="720"/>
        </w:tabs>
        <w:jc w:val="center"/>
        <w:rPr>
          <w:rFonts w:cs="Arial"/>
          <w:b/>
          <w:szCs w:val="24"/>
        </w:rPr>
      </w:pPr>
      <w:r w:rsidRPr="00507135">
        <w:rPr>
          <w:rFonts w:cs="Arial"/>
          <w:b/>
          <w:szCs w:val="24"/>
        </w:rPr>
        <w:t>City of Shady Cove</w:t>
      </w:r>
      <w:bookmarkStart w:id="0" w:name="_GoBack"/>
      <w:bookmarkEnd w:id="0"/>
    </w:p>
    <w:p w:rsidR="00313C12" w:rsidRPr="00F477D7" w:rsidRDefault="008E6FB6" w:rsidP="00313C12">
      <w:pPr>
        <w:tabs>
          <w:tab w:val="left" w:pos="360"/>
          <w:tab w:val="left" w:pos="720"/>
        </w:tabs>
        <w:jc w:val="center"/>
        <w:rPr>
          <w:rFonts w:cs="Arial"/>
          <w:b/>
          <w:szCs w:val="24"/>
        </w:rPr>
      </w:pPr>
      <w:r>
        <w:rPr>
          <w:rFonts w:cs="Arial"/>
          <w:b/>
          <w:szCs w:val="24"/>
        </w:rPr>
        <w:t>Parks and Recreation Commission</w:t>
      </w:r>
      <w:r w:rsidR="00313C12" w:rsidRPr="00F477D7">
        <w:rPr>
          <w:rFonts w:cs="Arial"/>
          <w:b/>
          <w:szCs w:val="24"/>
        </w:rPr>
        <w:t xml:space="preserve"> Meeting Minutes</w:t>
      </w:r>
    </w:p>
    <w:p w:rsidR="0007045E" w:rsidRPr="00F477D7" w:rsidRDefault="00DA5EDA" w:rsidP="00313C12">
      <w:pPr>
        <w:pStyle w:val="AgendaIndent1"/>
        <w:tabs>
          <w:tab w:val="clear" w:pos="144"/>
          <w:tab w:val="clear" w:pos="360"/>
          <w:tab w:val="clear" w:pos="720"/>
          <w:tab w:val="clear" w:pos="1080"/>
        </w:tabs>
        <w:jc w:val="center"/>
        <w:rPr>
          <w:rFonts w:cs="Arial"/>
          <w:szCs w:val="24"/>
        </w:rPr>
      </w:pPr>
      <w:r w:rsidRPr="00F477D7">
        <w:rPr>
          <w:rFonts w:cs="Arial"/>
          <w:szCs w:val="24"/>
        </w:rPr>
        <w:t>T</w:t>
      </w:r>
      <w:r w:rsidR="009F45F0">
        <w:rPr>
          <w:rFonts w:cs="Arial"/>
          <w:szCs w:val="24"/>
        </w:rPr>
        <w:t>uesday</w:t>
      </w:r>
      <w:r w:rsidRPr="00F477D7">
        <w:rPr>
          <w:rFonts w:cs="Arial"/>
          <w:szCs w:val="24"/>
        </w:rPr>
        <w:t xml:space="preserve">, </w:t>
      </w:r>
      <w:r w:rsidR="00B6393E">
        <w:rPr>
          <w:rFonts w:cs="Arial"/>
          <w:szCs w:val="24"/>
        </w:rPr>
        <w:t>October</w:t>
      </w:r>
      <w:r w:rsidR="008E6FB6">
        <w:rPr>
          <w:rFonts w:cs="Arial"/>
          <w:szCs w:val="24"/>
        </w:rPr>
        <w:t xml:space="preserve"> </w:t>
      </w:r>
      <w:r w:rsidR="00B6393E">
        <w:rPr>
          <w:rFonts w:cs="Arial"/>
          <w:szCs w:val="24"/>
        </w:rPr>
        <w:t>1</w:t>
      </w:r>
      <w:r w:rsidR="00950937">
        <w:rPr>
          <w:rFonts w:cs="Arial"/>
          <w:szCs w:val="24"/>
        </w:rPr>
        <w:t>, 201</w:t>
      </w:r>
      <w:r w:rsidR="00C26109">
        <w:rPr>
          <w:rFonts w:cs="Arial"/>
          <w:szCs w:val="24"/>
        </w:rPr>
        <w:t>9</w:t>
      </w:r>
    </w:p>
    <w:p w:rsidR="00313C12" w:rsidRPr="00F477D7" w:rsidRDefault="00313C12" w:rsidP="00313C12">
      <w:pPr>
        <w:pStyle w:val="AgendaIndent1"/>
        <w:tabs>
          <w:tab w:val="clear" w:pos="144"/>
          <w:tab w:val="clear" w:pos="360"/>
          <w:tab w:val="clear" w:pos="720"/>
          <w:tab w:val="clear" w:pos="1080"/>
        </w:tabs>
        <w:jc w:val="center"/>
        <w:rPr>
          <w:rFonts w:cs="Arial"/>
          <w:szCs w:val="24"/>
        </w:rPr>
      </w:pPr>
    </w:p>
    <w:p w:rsidR="00313C12" w:rsidRPr="00F477D7" w:rsidRDefault="00313C12" w:rsidP="00313C12">
      <w:pPr>
        <w:pStyle w:val="AgendaIndent1"/>
        <w:tabs>
          <w:tab w:val="clear" w:pos="144"/>
          <w:tab w:val="clear" w:pos="360"/>
          <w:tab w:val="clear" w:pos="720"/>
          <w:tab w:val="clear" w:pos="1080"/>
        </w:tabs>
        <w:jc w:val="center"/>
        <w:rPr>
          <w:rFonts w:cs="Arial"/>
          <w:szCs w:val="24"/>
        </w:rPr>
      </w:pPr>
    </w:p>
    <w:p w:rsidR="0063205E" w:rsidRPr="00F477D7" w:rsidRDefault="0063205E" w:rsidP="00675E2A">
      <w:pPr>
        <w:pStyle w:val="AgendaIndent1"/>
        <w:tabs>
          <w:tab w:val="clear" w:pos="144"/>
          <w:tab w:val="clear" w:pos="360"/>
          <w:tab w:val="clear" w:pos="720"/>
          <w:tab w:val="clear" w:pos="1080"/>
        </w:tabs>
        <w:jc w:val="center"/>
        <w:outlineLvl w:val="0"/>
        <w:rPr>
          <w:rFonts w:cs="Arial"/>
          <w:b/>
          <w:szCs w:val="24"/>
        </w:rPr>
      </w:pPr>
      <w:r w:rsidRPr="00F477D7">
        <w:rPr>
          <w:rFonts w:cs="Arial"/>
          <w:b/>
          <w:szCs w:val="24"/>
        </w:rPr>
        <w:t>C</w:t>
      </w:r>
      <w:r w:rsidR="00675E2A" w:rsidRPr="00F477D7">
        <w:rPr>
          <w:rFonts w:cs="Arial"/>
          <w:b/>
          <w:szCs w:val="24"/>
        </w:rPr>
        <w:t>ALL TO ORDER</w:t>
      </w:r>
    </w:p>
    <w:p w:rsidR="00675E2A" w:rsidRPr="00F477D7" w:rsidRDefault="00CE2360" w:rsidP="009534F3">
      <w:pPr>
        <w:tabs>
          <w:tab w:val="left" w:pos="360"/>
          <w:tab w:val="left" w:pos="720"/>
        </w:tabs>
        <w:jc w:val="both"/>
        <w:rPr>
          <w:rFonts w:cs="Arial"/>
          <w:szCs w:val="24"/>
        </w:rPr>
      </w:pPr>
      <w:r>
        <w:rPr>
          <w:rFonts w:cs="Arial"/>
          <w:szCs w:val="24"/>
        </w:rPr>
        <w:t>Chairman Kathy Nuckles</w:t>
      </w:r>
      <w:r w:rsidRPr="00F477D7">
        <w:rPr>
          <w:rFonts w:cs="Arial"/>
          <w:szCs w:val="24"/>
        </w:rPr>
        <w:t xml:space="preserve"> called the </w:t>
      </w:r>
      <w:r>
        <w:rPr>
          <w:rFonts w:cs="Arial"/>
          <w:szCs w:val="24"/>
        </w:rPr>
        <w:t>Parks and Recreation Commission</w:t>
      </w:r>
      <w:r w:rsidRPr="00F477D7">
        <w:rPr>
          <w:rFonts w:cs="Arial"/>
          <w:szCs w:val="24"/>
        </w:rPr>
        <w:t xml:space="preserve"> </w:t>
      </w:r>
      <w:r w:rsidR="00D1703C">
        <w:rPr>
          <w:rFonts w:cs="Arial"/>
          <w:szCs w:val="24"/>
        </w:rPr>
        <w:t>Regular</w:t>
      </w:r>
      <w:r>
        <w:rPr>
          <w:rFonts w:cs="Arial"/>
          <w:szCs w:val="24"/>
        </w:rPr>
        <w:t xml:space="preserve"> Session</w:t>
      </w:r>
      <w:r w:rsidRPr="00F477D7">
        <w:rPr>
          <w:rFonts w:cs="Arial"/>
          <w:szCs w:val="24"/>
        </w:rPr>
        <w:t xml:space="preserve"> to order at 6:0</w:t>
      </w:r>
      <w:r w:rsidR="00B6393E">
        <w:rPr>
          <w:rFonts w:cs="Arial"/>
          <w:szCs w:val="24"/>
        </w:rPr>
        <w:t>2</w:t>
      </w:r>
      <w:r w:rsidRPr="00F477D7">
        <w:rPr>
          <w:rFonts w:cs="Arial"/>
          <w:szCs w:val="24"/>
        </w:rPr>
        <w:t xml:space="preserve"> p.m. in the City Council Chamber</w:t>
      </w:r>
    </w:p>
    <w:p w:rsidR="00675E2A" w:rsidRPr="00F477D7" w:rsidRDefault="00675E2A" w:rsidP="009534F3">
      <w:pPr>
        <w:tabs>
          <w:tab w:val="left" w:pos="360"/>
          <w:tab w:val="left" w:pos="720"/>
        </w:tabs>
        <w:jc w:val="both"/>
        <w:rPr>
          <w:rFonts w:cs="Arial"/>
          <w:szCs w:val="24"/>
        </w:rPr>
      </w:pPr>
    </w:p>
    <w:p w:rsidR="0083126E" w:rsidRDefault="00675E2A" w:rsidP="0083126E">
      <w:pPr>
        <w:tabs>
          <w:tab w:val="left" w:pos="360"/>
          <w:tab w:val="left" w:pos="720"/>
        </w:tabs>
        <w:jc w:val="both"/>
        <w:rPr>
          <w:rFonts w:cs="Arial"/>
          <w:szCs w:val="24"/>
        </w:rPr>
      </w:pPr>
      <w:r w:rsidRPr="00F477D7">
        <w:rPr>
          <w:rFonts w:cs="Arial"/>
          <w:szCs w:val="24"/>
        </w:rPr>
        <w:t>Co</w:t>
      </w:r>
      <w:r w:rsidR="00960EF5">
        <w:rPr>
          <w:rFonts w:cs="Arial"/>
          <w:szCs w:val="24"/>
        </w:rPr>
        <w:t>mmission</w:t>
      </w:r>
      <w:r w:rsidR="009F45F0">
        <w:rPr>
          <w:rFonts w:cs="Arial"/>
          <w:szCs w:val="24"/>
        </w:rPr>
        <w:t xml:space="preserve"> Present: </w:t>
      </w:r>
      <w:r w:rsidR="00D1703C">
        <w:rPr>
          <w:rFonts w:cs="Arial"/>
          <w:szCs w:val="24"/>
        </w:rPr>
        <w:t xml:space="preserve">Chair Nuckles, </w:t>
      </w:r>
      <w:r w:rsidR="008E6FB6">
        <w:rPr>
          <w:rFonts w:cs="Arial"/>
          <w:szCs w:val="24"/>
        </w:rPr>
        <w:t xml:space="preserve">Commissioner </w:t>
      </w:r>
      <w:r w:rsidR="004A7B04">
        <w:rPr>
          <w:rFonts w:cs="Arial"/>
          <w:szCs w:val="24"/>
        </w:rPr>
        <w:t>Ancell</w:t>
      </w:r>
      <w:r w:rsidR="00002BF7">
        <w:rPr>
          <w:rFonts w:cs="Arial"/>
          <w:szCs w:val="24"/>
        </w:rPr>
        <w:t>,</w:t>
      </w:r>
      <w:r w:rsidR="00F137D0">
        <w:rPr>
          <w:rFonts w:cs="Arial"/>
          <w:szCs w:val="24"/>
        </w:rPr>
        <w:t xml:space="preserve"> </w:t>
      </w:r>
      <w:r w:rsidR="00007A27">
        <w:rPr>
          <w:rFonts w:cs="Arial"/>
          <w:szCs w:val="24"/>
        </w:rPr>
        <w:t>Co</w:t>
      </w:r>
      <w:r w:rsidR="00960EF5">
        <w:rPr>
          <w:rFonts w:cs="Arial"/>
          <w:szCs w:val="24"/>
        </w:rPr>
        <w:t>mmissione</w:t>
      </w:r>
      <w:r w:rsidR="00007A27">
        <w:rPr>
          <w:rFonts w:cs="Arial"/>
          <w:szCs w:val="24"/>
        </w:rPr>
        <w:t>r</w:t>
      </w:r>
      <w:r w:rsidR="00960EF5">
        <w:rPr>
          <w:rFonts w:cs="Arial"/>
          <w:szCs w:val="24"/>
        </w:rPr>
        <w:t xml:space="preserve"> </w:t>
      </w:r>
      <w:r w:rsidR="004A7B04">
        <w:rPr>
          <w:rFonts w:cs="Arial"/>
          <w:szCs w:val="24"/>
        </w:rPr>
        <w:t>Herbst</w:t>
      </w:r>
      <w:r w:rsidR="00B31414">
        <w:rPr>
          <w:rFonts w:cs="Arial"/>
          <w:szCs w:val="24"/>
        </w:rPr>
        <w:t>,</w:t>
      </w:r>
      <w:r w:rsidR="007008EB">
        <w:rPr>
          <w:rFonts w:cs="Arial"/>
          <w:szCs w:val="24"/>
        </w:rPr>
        <w:t xml:space="preserve"> Commissioner</w:t>
      </w:r>
      <w:r w:rsidR="00007A27">
        <w:rPr>
          <w:rFonts w:cs="Arial"/>
          <w:szCs w:val="24"/>
        </w:rPr>
        <w:t xml:space="preserve"> </w:t>
      </w:r>
      <w:r w:rsidR="004A7B04">
        <w:rPr>
          <w:rFonts w:cs="Arial"/>
          <w:szCs w:val="24"/>
        </w:rPr>
        <w:t>Malepsy</w:t>
      </w:r>
      <w:r w:rsidR="00FA4647">
        <w:rPr>
          <w:rFonts w:cs="Arial"/>
          <w:szCs w:val="24"/>
        </w:rPr>
        <w:t>; Commissioner</w:t>
      </w:r>
      <w:r w:rsidR="0083126E">
        <w:rPr>
          <w:rFonts w:cs="Arial"/>
          <w:szCs w:val="24"/>
        </w:rPr>
        <w:t xml:space="preserve"> Goebel </w:t>
      </w:r>
      <w:r w:rsidR="00B31414">
        <w:rPr>
          <w:rFonts w:cs="Arial"/>
          <w:szCs w:val="24"/>
        </w:rPr>
        <w:t>absent</w:t>
      </w:r>
    </w:p>
    <w:p w:rsidR="00A837DE" w:rsidRPr="00F477D7" w:rsidRDefault="00A837DE" w:rsidP="009534F3">
      <w:pPr>
        <w:tabs>
          <w:tab w:val="left" w:pos="360"/>
          <w:tab w:val="left" w:pos="720"/>
        </w:tabs>
        <w:jc w:val="both"/>
        <w:rPr>
          <w:rFonts w:cs="Arial"/>
          <w:szCs w:val="24"/>
        </w:rPr>
      </w:pPr>
    </w:p>
    <w:p w:rsidR="00F137D0" w:rsidRDefault="00675E2A" w:rsidP="00481694">
      <w:pPr>
        <w:tabs>
          <w:tab w:val="left" w:pos="360"/>
          <w:tab w:val="left" w:pos="720"/>
        </w:tabs>
        <w:jc w:val="both"/>
        <w:rPr>
          <w:rFonts w:cs="Arial"/>
          <w:szCs w:val="24"/>
        </w:rPr>
      </w:pPr>
      <w:r w:rsidRPr="00F477D7">
        <w:rPr>
          <w:rFonts w:cs="Arial"/>
          <w:szCs w:val="24"/>
        </w:rPr>
        <w:t>Staff</w:t>
      </w:r>
      <w:r w:rsidR="00FD2080" w:rsidRPr="00F477D7">
        <w:rPr>
          <w:rFonts w:cs="Arial"/>
          <w:szCs w:val="24"/>
        </w:rPr>
        <w:t xml:space="preserve"> Present</w:t>
      </w:r>
      <w:r w:rsidRPr="00F477D7">
        <w:rPr>
          <w:rFonts w:cs="Arial"/>
          <w:szCs w:val="24"/>
        </w:rPr>
        <w:t>:</w:t>
      </w:r>
      <w:r w:rsidR="00FD2080" w:rsidRPr="00F477D7">
        <w:rPr>
          <w:rFonts w:cs="Arial"/>
          <w:szCs w:val="24"/>
        </w:rPr>
        <w:t xml:space="preserve">  </w:t>
      </w:r>
      <w:r w:rsidR="008F0194">
        <w:rPr>
          <w:rFonts w:cs="Arial"/>
          <w:szCs w:val="24"/>
        </w:rPr>
        <w:t>Thomas J. Corrigan, City Administrator</w:t>
      </w:r>
      <w:r w:rsidR="00B6393E">
        <w:rPr>
          <w:rFonts w:cs="Arial"/>
          <w:szCs w:val="24"/>
        </w:rPr>
        <w:t>; Councilor Mitchell</w:t>
      </w:r>
    </w:p>
    <w:p w:rsidR="005B7F25" w:rsidRDefault="005B7F25" w:rsidP="00481694">
      <w:pPr>
        <w:tabs>
          <w:tab w:val="left" w:pos="360"/>
          <w:tab w:val="left" w:pos="720"/>
        </w:tabs>
        <w:jc w:val="both"/>
        <w:rPr>
          <w:rFonts w:cs="Arial"/>
          <w:szCs w:val="24"/>
        </w:rPr>
      </w:pPr>
    </w:p>
    <w:p w:rsidR="005B7F25" w:rsidRPr="005B7F25" w:rsidRDefault="005B7F25" w:rsidP="005B7F25">
      <w:pPr>
        <w:tabs>
          <w:tab w:val="left" w:pos="360"/>
          <w:tab w:val="left" w:pos="720"/>
        </w:tabs>
        <w:jc w:val="center"/>
        <w:rPr>
          <w:rFonts w:cs="Arial"/>
          <w:b/>
          <w:szCs w:val="24"/>
        </w:rPr>
      </w:pPr>
      <w:r>
        <w:rPr>
          <w:rFonts w:cs="Arial"/>
          <w:b/>
          <w:szCs w:val="24"/>
        </w:rPr>
        <w:t>PUBLIC COMMENT</w:t>
      </w:r>
    </w:p>
    <w:p w:rsidR="0094014D" w:rsidRDefault="005B7F25" w:rsidP="00481694">
      <w:pPr>
        <w:tabs>
          <w:tab w:val="left" w:pos="360"/>
          <w:tab w:val="left" w:pos="720"/>
        </w:tabs>
        <w:jc w:val="both"/>
        <w:rPr>
          <w:rFonts w:cs="Arial"/>
          <w:szCs w:val="24"/>
        </w:rPr>
      </w:pPr>
      <w:r>
        <w:rPr>
          <w:rFonts w:cs="Arial"/>
          <w:szCs w:val="24"/>
        </w:rPr>
        <w:t xml:space="preserve">Hank Hohenstein noted that the Parks and Recreation Commission </w:t>
      </w:r>
      <w:r w:rsidR="0094014D">
        <w:rPr>
          <w:rFonts w:cs="Arial"/>
          <w:szCs w:val="24"/>
        </w:rPr>
        <w:t>is</w:t>
      </w:r>
      <w:r>
        <w:rPr>
          <w:rFonts w:cs="Arial"/>
          <w:szCs w:val="24"/>
        </w:rPr>
        <w:t xml:space="preserve"> doing an excellent </w:t>
      </w:r>
      <w:r w:rsidR="0094014D">
        <w:rPr>
          <w:rFonts w:cs="Arial"/>
          <w:szCs w:val="24"/>
        </w:rPr>
        <w:t>j</w:t>
      </w:r>
      <w:r>
        <w:rPr>
          <w:rFonts w:cs="Arial"/>
          <w:szCs w:val="24"/>
        </w:rPr>
        <w:t xml:space="preserve">ob.  </w:t>
      </w:r>
      <w:r w:rsidR="00A85C35">
        <w:rPr>
          <w:rFonts w:cs="Arial"/>
          <w:szCs w:val="24"/>
        </w:rPr>
        <w:t xml:space="preserve">He noted that the Parks and Recreation Commission is the </w:t>
      </w:r>
      <w:r w:rsidR="000451CD">
        <w:rPr>
          <w:rFonts w:cs="Arial"/>
          <w:szCs w:val="24"/>
        </w:rPr>
        <w:t xml:space="preserve">future of the City.  Hank noted </w:t>
      </w:r>
      <w:r w:rsidR="00A85C35">
        <w:rPr>
          <w:rFonts w:cs="Arial"/>
          <w:szCs w:val="24"/>
        </w:rPr>
        <w:t>the Shady Cove Parks Commission has vested interest in the City through being business</w:t>
      </w:r>
      <w:r w:rsidR="008C4E94">
        <w:rPr>
          <w:rFonts w:cs="Arial"/>
          <w:szCs w:val="24"/>
        </w:rPr>
        <w:t xml:space="preserve"> owners as well as homeowners.  He noted that the five lots of the Upper Rogue Regional Park is a valuable asset and would be served well by the Shady Cove Parks and Recreation Commission as well as the Council.</w:t>
      </w:r>
      <w:r w:rsidR="0094014D">
        <w:rPr>
          <w:rFonts w:cs="Arial"/>
          <w:szCs w:val="24"/>
        </w:rPr>
        <w:t xml:space="preserve">  Hank stated that the creation of the Parks and Recreation Commission is an enormous statement that we are ready to take on the park. Hank said that when you are looking at the park, you need to think of where is its place in the Community, what work can it do and how will is serve the families of the community.</w:t>
      </w:r>
    </w:p>
    <w:p w:rsidR="0094014D" w:rsidRDefault="0094014D" w:rsidP="00481694">
      <w:pPr>
        <w:tabs>
          <w:tab w:val="left" w:pos="360"/>
          <w:tab w:val="left" w:pos="720"/>
        </w:tabs>
        <w:jc w:val="both"/>
        <w:rPr>
          <w:rFonts w:cs="Arial"/>
          <w:szCs w:val="24"/>
        </w:rPr>
      </w:pPr>
    </w:p>
    <w:p w:rsidR="0094014D" w:rsidRDefault="0094014D" w:rsidP="00481694">
      <w:pPr>
        <w:tabs>
          <w:tab w:val="left" w:pos="360"/>
          <w:tab w:val="left" w:pos="720"/>
        </w:tabs>
        <w:jc w:val="both"/>
        <w:rPr>
          <w:rFonts w:cs="Arial"/>
          <w:szCs w:val="24"/>
        </w:rPr>
      </w:pPr>
      <w:r>
        <w:rPr>
          <w:rFonts w:cs="Arial"/>
          <w:szCs w:val="24"/>
        </w:rPr>
        <w:t xml:space="preserve">Sue Krupa provided the list of bands to the Parks and Recreation Commission that have performed at Aunt Caroline’s Park.  She explained the challenges and benefits of Music in the Park events.  Sue asked if there has been any decision been made regarding the Festival on the Rogue event for 2020.  </w:t>
      </w:r>
    </w:p>
    <w:p w:rsidR="0094014D" w:rsidRDefault="0094014D" w:rsidP="00481694">
      <w:pPr>
        <w:tabs>
          <w:tab w:val="left" w:pos="360"/>
          <w:tab w:val="left" w:pos="720"/>
        </w:tabs>
        <w:jc w:val="both"/>
        <w:rPr>
          <w:rFonts w:cs="Arial"/>
          <w:szCs w:val="24"/>
        </w:rPr>
      </w:pPr>
    </w:p>
    <w:p w:rsidR="0094014D" w:rsidRDefault="0094014D" w:rsidP="00481694">
      <w:pPr>
        <w:tabs>
          <w:tab w:val="left" w:pos="360"/>
          <w:tab w:val="left" w:pos="720"/>
        </w:tabs>
        <w:jc w:val="both"/>
        <w:rPr>
          <w:rFonts w:cs="Arial"/>
          <w:szCs w:val="24"/>
        </w:rPr>
      </w:pPr>
      <w:r>
        <w:rPr>
          <w:rFonts w:cs="Arial"/>
          <w:szCs w:val="24"/>
        </w:rPr>
        <w:t xml:space="preserve">Chuck Hunnington was questioning the cost of the use of the Upper Rogue Regional Park for the event due to the cost involved for the use.  They work hard to fundraise accordingly for the event. </w:t>
      </w:r>
    </w:p>
    <w:p w:rsidR="00D1703C" w:rsidRDefault="0094014D" w:rsidP="00481694">
      <w:pPr>
        <w:tabs>
          <w:tab w:val="left" w:pos="360"/>
          <w:tab w:val="left" w:pos="720"/>
        </w:tabs>
        <w:jc w:val="both"/>
        <w:rPr>
          <w:rFonts w:cs="Arial"/>
          <w:szCs w:val="24"/>
        </w:rPr>
      </w:pPr>
      <w:r>
        <w:rPr>
          <w:rFonts w:cs="Arial"/>
          <w:szCs w:val="24"/>
        </w:rPr>
        <w:t xml:space="preserve">   </w:t>
      </w:r>
      <w:r w:rsidR="008C4E94">
        <w:rPr>
          <w:rFonts w:cs="Arial"/>
          <w:szCs w:val="24"/>
        </w:rPr>
        <w:t xml:space="preserve">  </w:t>
      </w:r>
      <w:r w:rsidR="00A85C35">
        <w:rPr>
          <w:rFonts w:cs="Arial"/>
          <w:szCs w:val="24"/>
        </w:rPr>
        <w:t xml:space="preserve">  </w:t>
      </w:r>
    </w:p>
    <w:p w:rsidR="002C0747" w:rsidRPr="008B01B1" w:rsidRDefault="002C0747" w:rsidP="002C0747">
      <w:pPr>
        <w:pStyle w:val="AgendaIndent1"/>
        <w:tabs>
          <w:tab w:val="clear" w:pos="144"/>
          <w:tab w:val="clear" w:pos="360"/>
          <w:tab w:val="clear" w:pos="720"/>
          <w:tab w:val="clear" w:pos="1080"/>
        </w:tabs>
        <w:jc w:val="center"/>
        <w:rPr>
          <w:rFonts w:cs="Arial"/>
          <w:b/>
          <w:szCs w:val="24"/>
        </w:rPr>
      </w:pPr>
      <w:r w:rsidRPr="008B01B1">
        <w:rPr>
          <w:rFonts w:cs="Arial"/>
          <w:b/>
          <w:szCs w:val="24"/>
        </w:rPr>
        <w:t>CONSENT CALENDAR</w:t>
      </w:r>
    </w:p>
    <w:p w:rsidR="009738B3" w:rsidRPr="00D210A0" w:rsidRDefault="009F45F0" w:rsidP="00D82751">
      <w:pPr>
        <w:tabs>
          <w:tab w:val="left" w:pos="3600"/>
        </w:tabs>
        <w:rPr>
          <w:rFonts w:cs="Arial"/>
          <w:b/>
          <w:szCs w:val="24"/>
        </w:rPr>
      </w:pPr>
      <w:r w:rsidRPr="00D210A0">
        <w:rPr>
          <w:rFonts w:cs="Arial"/>
          <w:b/>
          <w:szCs w:val="24"/>
        </w:rPr>
        <w:t>A</w:t>
      </w:r>
      <w:r w:rsidR="004A7B04" w:rsidRPr="00D210A0">
        <w:rPr>
          <w:rFonts w:cs="Arial"/>
          <w:b/>
          <w:szCs w:val="24"/>
        </w:rPr>
        <w:t>.</w:t>
      </w:r>
      <w:r w:rsidRPr="00D210A0">
        <w:rPr>
          <w:rFonts w:cs="Arial"/>
          <w:b/>
          <w:szCs w:val="24"/>
        </w:rPr>
        <w:t xml:space="preserve">  </w:t>
      </w:r>
      <w:r w:rsidR="00D210A0" w:rsidRPr="00D210A0">
        <w:rPr>
          <w:rFonts w:cs="Arial"/>
          <w:b/>
          <w:szCs w:val="24"/>
        </w:rPr>
        <w:t>Special</w:t>
      </w:r>
      <w:r w:rsidRPr="00D210A0">
        <w:rPr>
          <w:rFonts w:cs="Arial"/>
          <w:b/>
          <w:szCs w:val="24"/>
        </w:rPr>
        <w:t xml:space="preserve"> Meeting Minutes of </w:t>
      </w:r>
      <w:r w:rsidR="00B6393E">
        <w:rPr>
          <w:rFonts w:cs="Arial"/>
          <w:b/>
          <w:szCs w:val="24"/>
        </w:rPr>
        <w:t>September 3, 2019</w:t>
      </w:r>
    </w:p>
    <w:p w:rsidR="009F45F0" w:rsidRDefault="009F45F0" w:rsidP="00D82751">
      <w:pPr>
        <w:tabs>
          <w:tab w:val="left" w:pos="3600"/>
        </w:tabs>
        <w:rPr>
          <w:rFonts w:cs="Arial"/>
          <w:szCs w:val="24"/>
        </w:rPr>
      </w:pPr>
    </w:p>
    <w:p w:rsidR="009F45F0" w:rsidRPr="008B01B1" w:rsidRDefault="009F45F0" w:rsidP="009F45F0">
      <w:pPr>
        <w:rPr>
          <w:rFonts w:cs="Arial"/>
          <w:szCs w:val="24"/>
          <w:u w:val="single"/>
        </w:rPr>
      </w:pPr>
      <w:r>
        <w:rPr>
          <w:rFonts w:cs="Arial"/>
          <w:szCs w:val="24"/>
          <w:u w:val="single"/>
        </w:rPr>
        <w:t>Motion to Accept the</w:t>
      </w:r>
      <w:r w:rsidR="00D210A0">
        <w:rPr>
          <w:rFonts w:cs="Arial"/>
          <w:szCs w:val="24"/>
          <w:u w:val="single"/>
        </w:rPr>
        <w:t xml:space="preserve"> Special</w:t>
      </w:r>
      <w:r>
        <w:rPr>
          <w:rFonts w:cs="Arial"/>
          <w:szCs w:val="24"/>
          <w:u w:val="single"/>
        </w:rPr>
        <w:t xml:space="preserve"> Meeting Minutes of </w:t>
      </w:r>
      <w:r w:rsidR="00B6393E">
        <w:rPr>
          <w:rFonts w:cs="Arial"/>
          <w:szCs w:val="24"/>
          <w:u w:val="single"/>
        </w:rPr>
        <w:t>September</w:t>
      </w:r>
      <w:r w:rsidR="00005B0C">
        <w:rPr>
          <w:rFonts w:cs="Arial"/>
          <w:szCs w:val="24"/>
          <w:u w:val="single"/>
        </w:rPr>
        <w:t xml:space="preserve"> </w:t>
      </w:r>
      <w:r w:rsidR="00D210A0">
        <w:rPr>
          <w:rFonts w:cs="Arial"/>
          <w:szCs w:val="24"/>
          <w:u w:val="single"/>
        </w:rPr>
        <w:t>3</w:t>
      </w:r>
      <w:r>
        <w:rPr>
          <w:rFonts w:cs="Arial"/>
          <w:szCs w:val="24"/>
          <w:u w:val="single"/>
        </w:rPr>
        <w:t xml:space="preserve">, 2019 </w:t>
      </w:r>
    </w:p>
    <w:p w:rsidR="009F45F0" w:rsidRDefault="009F45F0" w:rsidP="009F45F0">
      <w:pPr>
        <w:tabs>
          <w:tab w:val="left" w:pos="3600"/>
        </w:tabs>
        <w:rPr>
          <w:rFonts w:cs="Arial"/>
          <w:szCs w:val="24"/>
        </w:rPr>
      </w:pPr>
      <w:r>
        <w:rPr>
          <w:rFonts w:cs="Arial"/>
          <w:szCs w:val="24"/>
        </w:rPr>
        <w:t>Motion:  Commissioner</w:t>
      </w:r>
      <w:r w:rsidR="0094014D">
        <w:rPr>
          <w:rFonts w:cs="Arial"/>
          <w:szCs w:val="24"/>
        </w:rPr>
        <w:t xml:space="preserve"> Herbst</w:t>
      </w:r>
      <w:r w:rsidR="007008EB">
        <w:rPr>
          <w:rFonts w:cs="Arial"/>
          <w:szCs w:val="24"/>
        </w:rPr>
        <w:t xml:space="preserve"> </w:t>
      </w:r>
      <w:r>
        <w:rPr>
          <w:rFonts w:cs="Arial"/>
          <w:szCs w:val="24"/>
        </w:rPr>
        <w:t xml:space="preserve">  </w:t>
      </w:r>
      <w:r>
        <w:rPr>
          <w:rFonts w:cs="Arial"/>
          <w:szCs w:val="24"/>
        </w:rPr>
        <w:tab/>
      </w:r>
      <w:r w:rsidRPr="008B01B1">
        <w:rPr>
          <w:rFonts w:cs="Arial"/>
          <w:szCs w:val="24"/>
        </w:rPr>
        <w:tab/>
        <w:t>Second:</w:t>
      </w:r>
      <w:r>
        <w:rPr>
          <w:rFonts w:cs="Arial"/>
          <w:szCs w:val="24"/>
        </w:rPr>
        <w:t xml:space="preserve">  Commissioner</w:t>
      </w:r>
      <w:r w:rsidR="0094014D">
        <w:rPr>
          <w:rFonts w:cs="Arial"/>
          <w:szCs w:val="24"/>
        </w:rPr>
        <w:t xml:space="preserve"> Malepsy</w:t>
      </w:r>
      <w:r w:rsidR="0040381D">
        <w:rPr>
          <w:rFonts w:cs="Arial"/>
          <w:szCs w:val="24"/>
        </w:rPr>
        <w:t xml:space="preserve"> </w:t>
      </w:r>
    </w:p>
    <w:p w:rsidR="009F45F0" w:rsidRDefault="009F45F0" w:rsidP="009F45F0">
      <w:pPr>
        <w:tabs>
          <w:tab w:val="left" w:pos="3600"/>
        </w:tabs>
        <w:rPr>
          <w:rFonts w:cs="Arial"/>
          <w:szCs w:val="24"/>
        </w:rPr>
      </w:pPr>
      <w:r>
        <w:rPr>
          <w:rFonts w:cs="Arial"/>
          <w:szCs w:val="24"/>
        </w:rPr>
        <w:t xml:space="preserve">All Ayes. </w:t>
      </w:r>
      <w:r w:rsidRPr="00F477D7">
        <w:rPr>
          <w:rFonts w:cs="Arial"/>
          <w:szCs w:val="24"/>
        </w:rPr>
        <w:t>Motion carried</w:t>
      </w:r>
      <w:r>
        <w:rPr>
          <w:rFonts w:cs="Arial"/>
          <w:szCs w:val="24"/>
        </w:rPr>
        <w:t xml:space="preserve"> </w:t>
      </w:r>
      <w:r w:rsidR="00A4780F">
        <w:rPr>
          <w:rFonts w:cs="Arial"/>
          <w:szCs w:val="24"/>
        </w:rPr>
        <w:t>4</w:t>
      </w:r>
      <w:r>
        <w:rPr>
          <w:rFonts w:cs="Arial"/>
          <w:szCs w:val="24"/>
        </w:rPr>
        <w:t>-0</w:t>
      </w:r>
      <w:r w:rsidRPr="00F477D7">
        <w:rPr>
          <w:rFonts w:cs="Arial"/>
          <w:szCs w:val="24"/>
        </w:rPr>
        <w:t xml:space="preserve"> </w:t>
      </w:r>
    </w:p>
    <w:p w:rsidR="00D210A0" w:rsidRDefault="00D210A0" w:rsidP="009F45F0">
      <w:pPr>
        <w:tabs>
          <w:tab w:val="left" w:pos="3600"/>
        </w:tabs>
        <w:rPr>
          <w:rFonts w:cs="Arial"/>
          <w:szCs w:val="24"/>
        </w:rPr>
      </w:pPr>
    </w:p>
    <w:p w:rsidR="00D210A0" w:rsidRPr="00D210A0" w:rsidRDefault="00D210A0" w:rsidP="009F45F0">
      <w:pPr>
        <w:tabs>
          <w:tab w:val="left" w:pos="3600"/>
        </w:tabs>
        <w:rPr>
          <w:rFonts w:cs="Arial"/>
          <w:b/>
          <w:szCs w:val="24"/>
        </w:rPr>
      </w:pPr>
      <w:r w:rsidRPr="00D210A0">
        <w:rPr>
          <w:rFonts w:cs="Arial"/>
          <w:b/>
          <w:szCs w:val="24"/>
        </w:rPr>
        <w:t xml:space="preserve">B.  Regular Meeting Minutes of </w:t>
      </w:r>
      <w:r w:rsidR="00B6393E">
        <w:rPr>
          <w:rFonts w:cs="Arial"/>
          <w:b/>
          <w:szCs w:val="24"/>
        </w:rPr>
        <w:t>September</w:t>
      </w:r>
      <w:r w:rsidRPr="00D210A0">
        <w:rPr>
          <w:rFonts w:cs="Arial"/>
          <w:b/>
          <w:szCs w:val="24"/>
        </w:rPr>
        <w:t xml:space="preserve"> </w:t>
      </w:r>
      <w:r w:rsidR="00B6393E">
        <w:rPr>
          <w:rFonts w:cs="Arial"/>
          <w:b/>
          <w:szCs w:val="24"/>
        </w:rPr>
        <w:t>17</w:t>
      </w:r>
      <w:r w:rsidRPr="00D210A0">
        <w:rPr>
          <w:rFonts w:cs="Arial"/>
          <w:b/>
          <w:szCs w:val="24"/>
        </w:rPr>
        <w:t>, 2019</w:t>
      </w:r>
    </w:p>
    <w:p w:rsidR="00D210A0" w:rsidRDefault="00D210A0" w:rsidP="009F45F0">
      <w:pPr>
        <w:tabs>
          <w:tab w:val="left" w:pos="3600"/>
        </w:tabs>
        <w:rPr>
          <w:rFonts w:cs="Arial"/>
          <w:szCs w:val="24"/>
        </w:rPr>
      </w:pPr>
    </w:p>
    <w:p w:rsidR="00D210A0" w:rsidRPr="008B01B1" w:rsidRDefault="00D210A0" w:rsidP="00D210A0">
      <w:pPr>
        <w:rPr>
          <w:rFonts w:cs="Arial"/>
          <w:szCs w:val="24"/>
          <w:u w:val="single"/>
        </w:rPr>
      </w:pPr>
      <w:r>
        <w:rPr>
          <w:rFonts w:cs="Arial"/>
          <w:szCs w:val="24"/>
          <w:u w:val="single"/>
        </w:rPr>
        <w:t xml:space="preserve">Motion to Accept the </w:t>
      </w:r>
      <w:r w:rsidR="0040381D">
        <w:rPr>
          <w:rFonts w:cs="Arial"/>
          <w:szCs w:val="24"/>
          <w:u w:val="single"/>
        </w:rPr>
        <w:t>Regu</w:t>
      </w:r>
      <w:r>
        <w:rPr>
          <w:rFonts w:cs="Arial"/>
          <w:szCs w:val="24"/>
          <w:u w:val="single"/>
        </w:rPr>
        <w:t>l</w:t>
      </w:r>
      <w:r w:rsidR="0040381D">
        <w:rPr>
          <w:rFonts w:cs="Arial"/>
          <w:szCs w:val="24"/>
          <w:u w:val="single"/>
        </w:rPr>
        <w:t>ar</w:t>
      </w:r>
      <w:r>
        <w:rPr>
          <w:rFonts w:cs="Arial"/>
          <w:szCs w:val="24"/>
          <w:u w:val="single"/>
        </w:rPr>
        <w:t xml:space="preserve"> Meeting Minutes of </w:t>
      </w:r>
      <w:r w:rsidR="00B6393E">
        <w:rPr>
          <w:rFonts w:cs="Arial"/>
          <w:szCs w:val="24"/>
          <w:u w:val="single"/>
        </w:rPr>
        <w:t>September</w:t>
      </w:r>
      <w:r>
        <w:rPr>
          <w:rFonts w:cs="Arial"/>
          <w:szCs w:val="24"/>
          <w:u w:val="single"/>
        </w:rPr>
        <w:t xml:space="preserve"> </w:t>
      </w:r>
      <w:r w:rsidR="00B6393E">
        <w:rPr>
          <w:rFonts w:cs="Arial"/>
          <w:szCs w:val="24"/>
          <w:u w:val="single"/>
        </w:rPr>
        <w:t>17</w:t>
      </w:r>
      <w:r>
        <w:rPr>
          <w:rFonts w:cs="Arial"/>
          <w:szCs w:val="24"/>
          <w:u w:val="single"/>
        </w:rPr>
        <w:t xml:space="preserve">, 2019 </w:t>
      </w:r>
    </w:p>
    <w:p w:rsidR="00D210A0" w:rsidRDefault="00D210A0" w:rsidP="00D210A0">
      <w:pPr>
        <w:tabs>
          <w:tab w:val="left" w:pos="3600"/>
        </w:tabs>
        <w:rPr>
          <w:rFonts w:cs="Arial"/>
          <w:szCs w:val="24"/>
        </w:rPr>
      </w:pPr>
      <w:r>
        <w:rPr>
          <w:rFonts w:cs="Arial"/>
          <w:szCs w:val="24"/>
        </w:rPr>
        <w:t>Motion:  Commissioner</w:t>
      </w:r>
      <w:r w:rsidR="0094014D">
        <w:rPr>
          <w:rFonts w:cs="Arial"/>
          <w:szCs w:val="24"/>
        </w:rPr>
        <w:t xml:space="preserve"> Ancell</w:t>
      </w:r>
      <w:r>
        <w:rPr>
          <w:rFonts w:cs="Arial"/>
          <w:szCs w:val="24"/>
        </w:rPr>
        <w:t xml:space="preserve">   </w:t>
      </w:r>
      <w:r>
        <w:rPr>
          <w:rFonts w:cs="Arial"/>
          <w:szCs w:val="24"/>
        </w:rPr>
        <w:tab/>
      </w:r>
      <w:r w:rsidRPr="008B01B1">
        <w:rPr>
          <w:rFonts w:cs="Arial"/>
          <w:szCs w:val="24"/>
        </w:rPr>
        <w:tab/>
        <w:t>Second:</w:t>
      </w:r>
      <w:r>
        <w:rPr>
          <w:rFonts w:cs="Arial"/>
          <w:szCs w:val="24"/>
        </w:rPr>
        <w:t xml:space="preserve">  Commissioner</w:t>
      </w:r>
      <w:r w:rsidR="0094014D">
        <w:rPr>
          <w:rFonts w:cs="Arial"/>
          <w:szCs w:val="24"/>
        </w:rPr>
        <w:t xml:space="preserve"> Malepsy</w:t>
      </w:r>
      <w:r w:rsidR="0040381D">
        <w:rPr>
          <w:rFonts w:cs="Arial"/>
          <w:szCs w:val="24"/>
        </w:rPr>
        <w:t xml:space="preserve"> </w:t>
      </w:r>
      <w:r>
        <w:rPr>
          <w:rFonts w:cs="Arial"/>
          <w:szCs w:val="24"/>
        </w:rPr>
        <w:t xml:space="preserve"> </w:t>
      </w:r>
    </w:p>
    <w:p w:rsidR="00D210A0" w:rsidRDefault="00D210A0" w:rsidP="00D210A0">
      <w:pPr>
        <w:tabs>
          <w:tab w:val="left" w:pos="3600"/>
        </w:tabs>
        <w:rPr>
          <w:rFonts w:cs="Arial"/>
          <w:szCs w:val="24"/>
        </w:rPr>
      </w:pPr>
      <w:r>
        <w:rPr>
          <w:rFonts w:cs="Arial"/>
          <w:szCs w:val="24"/>
        </w:rPr>
        <w:t xml:space="preserve">All Ayes. </w:t>
      </w:r>
      <w:r w:rsidRPr="00F477D7">
        <w:rPr>
          <w:rFonts w:cs="Arial"/>
          <w:szCs w:val="24"/>
        </w:rPr>
        <w:t>Motion carried</w:t>
      </w:r>
      <w:r>
        <w:rPr>
          <w:rFonts w:cs="Arial"/>
          <w:szCs w:val="24"/>
        </w:rPr>
        <w:t xml:space="preserve"> 4-0</w:t>
      </w:r>
      <w:r w:rsidRPr="00F477D7">
        <w:rPr>
          <w:rFonts w:cs="Arial"/>
          <w:szCs w:val="24"/>
        </w:rPr>
        <w:t xml:space="preserve"> </w:t>
      </w:r>
    </w:p>
    <w:p w:rsidR="009B75FF" w:rsidRDefault="009B75FF" w:rsidP="00D82751">
      <w:pPr>
        <w:tabs>
          <w:tab w:val="left" w:pos="3600"/>
        </w:tabs>
        <w:rPr>
          <w:rFonts w:cs="Arial"/>
          <w:szCs w:val="24"/>
        </w:rPr>
      </w:pPr>
    </w:p>
    <w:p w:rsidR="009B75FF" w:rsidRDefault="009B75FF" w:rsidP="009B75FF">
      <w:pPr>
        <w:tabs>
          <w:tab w:val="left" w:pos="3600"/>
        </w:tabs>
        <w:jc w:val="center"/>
        <w:rPr>
          <w:rFonts w:cs="Arial"/>
          <w:b/>
          <w:szCs w:val="24"/>
        </w:rPr>
      </w:pPr>
      <w:r>
        <w:rPr>
          <w:rFonts w:cs="Arial"/>
          <w:b/>
          <w:szCs w:val="24"/>
        </w:rPr>
        <w:t>WRITTEN COMMUNICATION</w:t>
      </w:r>
    </w:p>
    <w:p w:rsidR="009B75FF" w:rsidRDefault="00D210A0" w:rsidP="009B75FF">
      <w:pPr>
        <w:tabs>
          <w:tab w:val="left" w:pos="3600"/>
        </w:tabs>
        <w:jc w:val="both"/>
        <w:rPr>
          <w:rFonts w:cs="Arial"/>
          <w:szCs w:val="24"/>
        </w:rPr>
      </w:pPr>
      <w:r>
        <w:rPr>
          <w:rFonts w:cs="Arial"/>
          <w:szCs w:val="24"/>
        </w:rPr>
        <w:lastRenderedPageBreak/>
        <w:t>None</w:t>
      </w:r>
      <w:r w:rsidR="00435945">
        <w:rPr>
          <w:rFonts w:cs="Arial"/>
          <w:szCs w:val="24"/>
        </w:rPr>
        <w:t>.</w:t>
      </w:r>
    </w:p>
    <w:p w:rsidR="009B75FF" w:rsidRDefault="009B75FF" w:rsidP="009B75FF">
      <w:pPr>
        <w:tabs>
          <w:tab w:val="left" w:pos="3600"/>
        </w:tabs>
        <w:jc w:val="both"/>
        <w:rPr>
          <w:rFonts w:cs="Arial"/>
          <w:szCs w:val="24"/>
        </w:rPr>
      </w:pPr>
    </w:p>
    <w:p w:rsidR="003A53B5" w:rsidRDefault="003A53B5" w:rsidP="003A53B5">
      <w:pPr>
        <w:tabs>
          <w:tab w:val="left" w:pos="3600"/>
        </w:tabs>
        <w:jc w:val="center"/>
        <w:rPr>
          <w:rFonts w:cs="Arial"/>
          <w:b/>
          <w:szCs w:val="24"/>
        </w:rPr>
      </w:pPr>
      <w:r>
        <w:rPr>
          <w:rFonts w:cs="Arial"/>
          <w:b/>
          <w:szCs w:val="24"/>
        </w:rPr>
        <w:t>STAFF REPORTS</w:t>
      </w:r>
    </w:p>
    <w:p w:rsidR="006133C9" w:rsidRPr="006133C9" w:rsidRDefault="006133C9" w:rsidP="006133C9">
      <w:pPr>
        <w:tabs>
          <w:tab w:val="left" w:pos="3600"/>
        </w:tabs>
        <w:jc w:val="both"/>
        <w:rPr>
          <w:rFonts w:cs="Arial"/>
          <w:szCs w:val="24"/>
        </w:rPr>
      </w:pPr>
      <w:r w:rsidRPr="006133C9">
        <w:rPr>
          <w:rFonts w:cs="Arial"/>
          <w:szCs w:val="24"/>
        </w:rPr>
        <w:t>City Administrator</w:t>
      </w:r>
    </w:p>
    <w:p w:rsidR="00FA1499" w:rsidRPr="0094014D" w:rsidRDefault="0094014D" w:rsidP="00B6393E">
      <w:pPr>
        <w:pStyle w:val="ListParagraph"/>
        <w:numPr>
          <w:ilvl w:val="0"/>
          <w:numId w:val="4"/>
        </w:numPr>
        <w:tabs>
          <w:tab w:val="left" w:pos="3600"/>
        </w:tabs>
        <w:jc w:val="both"/>
        <w:rPr>
          <w:rFonts w:cs="Arial"/>
          <w:sz w:val="24"/>
          <w:szCs w:val="24"/>
        </w:rPr>
      </w:pPr>
      <w:r>
        <w:rPr>
          <w:rFonts w:ascii="Arial" w:hAnsi="Arial" w:cs="Arial"/>
          <w:sz w:val="24"/>
          <w:szCs w:val="24"/>
        </w:rPr>
        <w:t>The latest bridge templet has been checked and determined that it fits perfectly</w:t>
      </w:r>
      <w:r w:rsidR="00B6393E">
        <w:rPr>
          <w:rFonts w:ascii="Arial" w:hAnsi="Arial" w:cs="Arial"/>
          <w:sz w:val="24"/>
          <w:szCs w:val="24"/>
        </w:rPr>
        <w:t>.</w:t>
      </w:r>
    </w:p>
    <w:p w:rsidR="0094014D" w:rsidRDefault="0094014D" w:rsidP="00B6393E">
      <w:pPr>
        <w:pStyle w:val="ListParagraph"/>
        <w:numPr>
          <w:ilvl w:val="0"/>
          <w:numId w:val="4"/>
        </w:numPr>
        <w:tabs>
          <w:tab w:val="left" w:pos="3600"/>
        </w:tabs>
        <w:jc w:val="both"/>
        <w:rPr>
          <w:rFonts w:ascii="Arial" w:hAnsi="Arial" w:cs="Arial"/>
          <w:sz w:val="24"/>
          <w:szCs w:val="24"/>
        </w:rPr>
      </w:pPr>
      <w:r w:rsidRPr="0094014D">
        <w:rPr>
          <w:rFonts w:ascii="Arial" w:hAnsi="Arial" w:cs="Arial"/>
          <w:sz w:val="24"/>
          <w:szCs w:val="24"/>
        </w:rPr>
        <w:t xml:space="preserve">Plans for the ADA ramp presented </w:t>
      </w:r>
      <w:r>
        <w:rPr>
          <w:rFonts w:ascii="Arial" w:hAnsi="Arial" w:cs="Arial"/>
          <w:sz w:val="24"/>
          <w:szCs w:val="24"/>
        </w:rPr>
        <w:t>to the Parks and Recreation Commission</w:t>
      </w:r>
    </w:p>
    <w:p w:rsidR="0094014D" w:rsidRDefault="0094014D" w:rsidP="00B6393E">
      <w:pPr>
        <w:pStyle w:val="ListParagraph"/>
        <w:numPr>
          <w:ilvl w:val="0"/>
          <w:numId w:val="4"/>
        </w:numPr>
        <w:tabs>
          <w:tab w:val="left" w:pos="3600"/>
        </w:tabs>
        <w:jc w:val="both"/>
        <w:rPr>
          <w:rFonts w:ascii="Arial" w:hAnsi="Arial" w:cs="Arial"/>
          <w:sz w:val="24"/>
          <w:szCs w:val="24"/>
        </w:rPr>
      </w:pPr>
      <w:r>
        <w:rPr>
          <w:rFonts w:ascii="Arial" w:hAnsi="Arial" w:cs="Arial"/>
          <w:sz w:val="24"/>
          <w:szCs w:val="24"/>
        </w:rPr>
        <w:t>During the week Spencer was out the bathroom at Aunt Caroline’s was opened by volunteers.</w:t>
      </w:r>
    </w:p>
    <w:p w:rsidR="0094014D" w:rsidRPr="0094014D" w:rsidRDefault="0094014D" w:rsidP="0094014D">
      <w:pPr>
        <w:pStyle w:val="ListParagraph"/>
        <w:numPr>
          <w:ilvl w:val="0"/>
          <w:numId w:val="4"/>
        </w:numPr>
        <w:tabs>
          <w:tab w:val="left" w:pos="3600"/>
        </w:tabs>
        <w:jc w:val="both"/>
        <w:rPr>
          <w:rFonts w:ascii="Arial" w:hAnsi="Arial" w:cs="Arial"/>
          <w:sz w:val="24"/>
          <w:szCs w:val="24"/>
        </w:rPr>
      </w:pPr>
      <w:r>
        <w:rPr>
          <w:rFonts w:ascii="Arial" w:hAnsi="Arial" w:cs="Arial"/>
          <w:sz w:val="24"/>
          <w:szCs w:val="24"/>
        </w:rPr>
        <w:t>The City has not nailed down a date for the planting in Aunt Caroline’s Park.</w:t>
      </w:r>
    </w:p>
    <w:p w:rsidR="00FA1499" w:rsidRDefault="00FA1499" w:rsidP="00BE7EFA">
      <w:pPr>
        <w:tabs>
          <w:tab w:val="left" w:pos="3600"/>
        </w:tabs>
        <w:jc w:val="center"/>
        <w:rPr>
          <w:rFonts w:cs="Arial"/>
          <w:b/>
          <w:szCs w:val="24"/>
        </w:rPr>
      </w:pPr>
    </w:p>
    <w:p w:rsidR="0094014D" w:rsidRPr="0094014D" w:rsidRDefault="0094014D" w:rsidP="0094014D">
      <w:pPr>
        <w:tabs>
          <w:tab w:val="left" w:pos="3600"/>
        </w:tabs>
        <w:jc w:val="both"/>
        <w:rPr>
          <w:rFonts w:cs="Arial"/>
          <w:szCs w:val="24"/>
        </w:rPr>
      </w:pPr>
      <w:r>
        <w:rPr>
          <w:rFonts w:cs="Arial"/>
          <w:szCs w:val="24"/>
        </w:rPr>
        <w:t xml:space="preserve">Councilor Mitchell commented on the process the Jackson County Board of Commissioners works through their process.  He noted that the County Parks Department believes that the City of Shady Cove would do a good job taking care of the Upper Rogue Regional Park.  </w:t>
      </w:r>
    </w:p>
    <w:p w:rsidR="0094014D" w:rsidRDefault="0094014D" w:rsidP="0094014D">
      <w:pPr>
        <w:tabs>
          <w:tab w:val="left" w:pos="3600"/>
        </w:tabs>
        <w:jc w:val="both"/>
        <w:rPr>
          <w:rFonts w:cs="Arial"/>
          <w:b/>
          <w:szCs w:val="24"/>
        </w:rPr>
      </w:pPr>
    </w:p>
    <w:p w:rsidR="004C2BE8" w:rsidRDefault="00D210A0" w:rsidP="00BE7EFA">
      <w:pPr>
        <w:tabs>
          <w:tab w:val="left" w:pos="3600"/>
        </w:tabs>
        <w:jc w:val="center"/>
        <w:rPr>
          <w:rFonts w:cs="Arial"/>
          <w:szCs w:val="24"/>
        </w:rPr>
      </w:pPr>
      <w:r>
        <w:rPr>
          <w:rFonts w:cs="Arial"/>
          <w:b/>
          <w:szCs w:val="24"/>
        </w:rPr>
        <w:t>OLD</w:t>
      </w:r>
      <w:r w:rsidR="0046731F">
        <w:rPr>
          <w:rFonts w:cs="Arial"/>
          <w:b/>
          <w:szCs w:val="24"/>
        </w:rPr>
        <w:t xml:space="preserve"> BUSINESS</w:t>
      </w:r>
    </w:p>
    <w:p w:rsidR="0046731F" w:rsidRPr="00D210A0" w:rsidRDefault="0046731F" w:rsidP="00481694">
      <w:pPr>
        <w:tabs>
          <w:tab w:val="left" w:pos="3600"/>
        </w:tabs>
        <w:rPr>
          <w:rFonts w:cs="Arial"/>
          <w:b/>
          <w:szCs w:val="24"/>
        </w:rPr>
      </w:pPr>
      <w:r w:rsidRPr="00D210A0">
        <w:rPr>
          <w:rFonts w:cs="Arial"/>
          <w:b/>
          <w:szCs w:val="24"/>
        </w:rPr>
        <w:t>A</w:t>
      </w:r>
      <w:r w:rsidR="00CE769B" w:rsidRPr="00D210A0">
        <w:rPr>
          <w:rFonts w:cs="Arial"/>
          <w:b/>
          <w:szCs w:val="24"/>
        </w:rPr>
        <w:t xml:space="preserve">.  </w:t>
      </w:r>
      <w:r w:rsidR="00D210A0">
        <w:rPr>
          <w:rFonts w:cs="Arial"/>
          <w:b/>
          <w:szCs w:val="24"/>
        </w:rPr>
        <w:t xml:space="preserve">Discussion Item – </w:t>
      </w:r>
      <w:r w:rsidR="00B6393E">
        <w:rPr>
          <w:rFonts w:cs="Arial"/>
          <w:b/>
          <w:szCs w:val="24"/>
        </w:rPr>
        <w:t>Riverhouse Application Packet</w:t>
      </w:r>
    </w:p>
    <w:p w:rsidR="006133C9" w:rsidRDefault="006133C9" w:rsidP="00481694">
      <w:pPr>
        <w:tabs>
          <w:tab w:val="left" w:pos="3600"/>
        </w:tabs>
        <w:rPr>
          <w:rFonts w:cs="Arial"/>
          <w:szCs w:val="24"/>
        </w:rPr>
      </w:pPr>
    </w:p>
    <w:p w:rsidR="006133C9" w:rsidRDefault="006133C9" w:rsidP="00481694">
      <w:pPr>
        <w:tabs>
          <w:tab w:val="left" w:pos="3600"/>
        </w:tabs>
        <w:rPr>
          <w:rFonts w:cs="Arial"/>
          <w:szCs w:val="24"/>
        </w:rPr>
      </w:pPr>
      <w:r>
        <w:rPr>
          <w:rFonts w:cs="Arial"/>
          <w:szCs w:val="24"/>
        </w:rPr>
        <w:t>Discussion ensued.</w:t>
      </w:r>
    </w:p>
    <w:p w:rsidR="00FA1499" w:rsidRDefault="00FA1499" w:rsidP="0046731F">
      <w:pPr>
        <w:tabs>
          <w:tab w:val="left" w:pos="3600"/>
        </w:tabs>
        <w:rPr>
          <w:rFonts w:cs="Arial"/>
          <w:szCs w:val="24"/>
        </w:rPr>
      </w:pPr>
    </w:p>
    <w:p w:rsidR="00B6393E" w:rsidRPr="00B6393E" w:rsidRDefault="00B6393E" w:rsidP="00B6393E">
      <w:pPr>
        <w:tabs>
          <w:tab w:val="left" w:pos="3600"/>
        </w:tabs>
        <w:jc w:val="center"/>
        <w:rPr>
          <w:rFonts w:cs="Arial"/>
          <w:b/>
          <w:szCs w:val="24"/>
        </w:rPr>
      </w:pPr>
      <w:r>
        <w:rPr>
          <w:rFonts w:cs="Arial"/>
          <w:b/>
          <w:szCs w:val="24"/>
        </w:rPr>
        <w:t>NEW BUSINESS</w:t>
      </w:r>
    </w:p>
    <w:p w:rsidR="00402C52" w:rsidRDefault="00BE3DAF" w:rsidP="0046731F">
      <w:pPr>
        <w:tabs>
          <w:tab w:val="left" w:pos="3600"/>
        </w:tabs>
        <w:rPr>
          <w:rFonts w:cs="Arial"/>
          <w:szCs w:val="24"/>
        </w:rPr>
      </w:pPr>
      <w:r w:rsidRPr="00D210A0">
        <w:rPr>
          <w:rFonts w:cs="Arial"/>
          <w:b/>
          <w:szCs w:val="24"/>
        </w:rPr>
        <w:t>B</w:t>
      </w:r>
      <w:r w:rsidR="00755D15" w:rsidRPr="00D210A0">
        <w:rPr>
          <w:rFonts w:cs="Arial"/>
          <w:b/>
          <w:szCs w:val="24"/>
        </w:rPr>
        <w:t xml:space="preserve">.  </w:t>
      </w:r>
      <w:r w:rsidR="00005B0C" w:rsidRPr="00D210A0">
        <w:rPr>
          <w:rFonts w:cs="Arial"/>
          <w:b/>
          <w:szCs w:val="24"/>
        </w:rPr>
        <w:t xml:space="preserve">Discussion Item – </w:t>
      </w:r>
      <w:r w:rsidR="00B6393E" w:rsidRPr="00D210A0">
        <w:rPr>
          <w:rFonts w:cs="Arial"/>
          <w:b/>
          <w:szCs w:val="24"/>
        </w:rPr>
        <w:t xml:space="preserve">Aunt Caroline’s Park </w:t>
      </w:r>
      <w:r w:rsidR="00B6393E">
        <w:rPr>
          <w:rFonts w:cs="Arial"/>
          <w:b/>
          <w:szCs w:val="24"/>
        </w:rPr>
        <w:t>Activities</w:t>
      </w:r>
    </w:p>
    <w:p w:rsidR="00FA1499" w:rsidRDefault="00FA1499" w:rsidP="0046731F">
      <w:pPr>
        <w:tabs>
          <w:tab w:val="left" w:pos="3600"/>
        </w:tabs>
        <w:rPr>
          <w:rFonts w:cs="Arial"/>
          <w:szCs w:val="24"/>
        </w:rPr>
      </w:pPr>
    </w:p>
    <w:p w:rsidR="00FA1499" w:rsidRDefault="00FA1499" w:rsidP="0046731F">
      <w:pPr>
        <w:tabs>
          <w:tab w:val="left" w:pos="3600"/>
        </w:tabs>
        <w:rPr>
          <w:rFonts w:cs="Arial"/>
          <w:szCs w:val="24"/>
        </w:rPr>
      </w:pPr>
      <w:r>
        <w:rPr>
          <w:rFonts w:cs="Arial"/>
          <w:szCs w:val="24"/>
        </w:rPr>
        <w:t>Discussion ensued.</w:t>
      </w:r>
    </w:p>
    <w:p w:rsidR="00CB2F6A" w:rsidRDefault="00CB2F6A" w:rsidP="000572AC">
      <w:pPr>
        <w:pStyle w:val="AgendaIndent1"/>
        <w:tabs>
          <w:tab w:val="clear" w:pos="144"/>
          <w:tab w:val="clear" w:pos="720"/>
          <w:tab w:val="clear" w:pos="1080"/>
          <w:tab w:val="left" w:pos="90"/>
        </w:tabs>
        <w:jc w:val="center"/>
        <w:rPr>
          <w:rFonts w:cs="Arial"/>
          <w:b/>
          <w:szCs w:val="24"/>
        </w:rPr>
      </w:pPr>
    </w:p>
    <w:p w:rsidR="006579FD" w:rsidRDefault="00C04BB0" w:rsidP="000572AC">
      <w:pPr>
        <w:pStyle w:val="AgendaIndent1"/>
        <w:tabs>
          <w:tab w:val="clear" w:pos="144"/>
          <w:tab w:val="clear" w:pos="720"/>
          <w:tab w:val="clear" w:pos="1080"/>
          <w:tab w:val="left" w:pos="90"/>
        </w:tabs>
        <w:jc w:val="center"/>
        <w:rPr>
          <w:rFonts w:cs="Arial"/>
          <w:b/>
          <w:szCs w:val="24"/>
        </w:rPr>
      </w:pPr>
      <w:r w:rsidRPr="00F477D7">
        <w:rPr>
          <w:rFonts w:cs="Arial"/>
          <w:b/>
          <w:szCs w:val="24"/>
        </w:rPr>
        <w:t>PUBLIC COMMENTS</w:t>
      </w:r>
    </w:p>
    <w:p w:rsidR="00345A01" w:rsidRDefault="00CB2F6A" w:rsidP="00FA4DC7">
      <w:pPr>
        <w:tabs>
          <w:tab w:val="left" w:pos="3600"/>
        </w:tabs>
        <w:rPr>
          <w:rFonts w:cs="Arial"/>
          <w:noProof/>
          <w:szCs w:val="24"/>
        </w:rPr>
      </w:pPr>
      <w:r>
        <w:rPr>
          <w:rFonts w:cs="Arial"/>
          <w:szCs w:val="24"/>
        </w:rPr>
        <w:t>None</w:t>
      </w:r>
      <w:r w:rsidR="00D1703C">
        <w:rPr>
          <w:rFonts w:cs="Arial"/>
          <w:szCs w:val="24"/>
        </w:rPr>
        <w:t>.</w:t>
      </w:r>
      <w:r w:rsidR="00FA4DC7" w:rsidRPr="00F477D7">
        <w:rPr>
          <w:rFonts w:cs="Arial"/>
          <w:szCs w:val="24"/>
        </w:rPr>
        <w:t xml:space="preserve"> </w:t>
      </w:r>
    </w:p>
    <w:p w:rsidR="00745BD2" w:rsidRDefault="00745BD2" w:rsidP="00345A01">
      <w:pPr>
        <w:pStyle w:val="AgendaIndent1"/>
        <w:tabs>
          <w:tab w:val="clear" w:pos="144"/>
          <w:tab w:val="clear" w:pos="720"/>
          <w:tab w:val="clear" w:pos="1080"/>
          <w:tab w:val="left" w:pos="90"/>
        </w:tabs>
        <w:rPr>
          <w:rFonts w:cs="Arial"/>
          <w:noProof/>
          <w:szCs w:val="24"/>
        </w:rPr>
      </w:pPr>
    </w:p>
    <w:p w:rsidR="002E18ED" w:rsidRDefault="0036474C" w:rsidP="00345A01">
      <w:pPr>
        <w:pStyle w:val="AgendaIndent1"/>
        <w:tabs>
          <w:tab w:val="clear" w:pos="144"/>
          <w:tab w:val="clear" w:pos="720"/>
          <w:tab w:val="clear" w:pos="1080"/>
          <w:tab w:val="left" w:pos="90"/>
        </w:tabs>
        <w:jc w:val="center"/>
        <w:rPr>
          <w:rFonts w:cs="Arial"/>
          <w:b/>
          <w:caps/>
          <w:szCs w:val="24"/>
        </w:rPr>
      </w:pPr>
      <w:r w:rsidRPr="00F477D7">
        <w:rPr>
          <w:rFonts w:cs="Arial"/>
          <w:b/>
          <w:caps/>
          <w:szCs w:val="24"/>
        </w:rPr>
        <w:t>Co</w:t>
      </w:r>
      <w:r w:rsidR="00960EF5">
        <w:rPr>
          <w:rFonts w:cs="Arial"/>
          <w:b/>
          <w:caps/>
          <w:szCs w:val="24"/>
        </w:rPr>
        <w:t>MMISSIONER</w:t>
      </w:r>
      <w:r w:rsidRPr="00F477D7">
        <w:rPr>
          <w:rFonts w:cs="Arial"/>
          <w:b/>
          <w:caps/>
          <w:szCs w:val="24"/>
        </w:rPr>
        <w:t xml:space="preserve"> Comments</w:t>
      </w:r>
    </w:p>
    <w:p w:rsidR="0094014D" w:rsidRDefault="0094014D" w:rsidP="00E317CA">
      <w:pPr>
        <w:pStyle w:val="AgendaIndent1"/>
        <w:tabs>
          <w:tab w:val="clear" w:pos="144"/>
          <w:tab w:val="clear" w:pos="360"/>
          <w:tab w:val="clear" w:pos="720"/>
          <w:tab w:val="clear" w:pos="1080"/>
        </w:tabs>
        <w:rPr>
          <w:rFonts w:cs="Arial"/>
          <w:szCs w:val="24"/>
        </w:rPr>
      </w:pPr>
      <w:r>
        <w:rPr>
          <w:rFonts w:cs="Arial"/>
          <w:szCs w:val="24"/>
        </w:rPr>
        <w:t xml:space="preserve">Chair Kathy Nuckles noted that the fall flags will be changed out on Thursday at 9:00 a.m. </w:t>
      </w:r>
    </w:p>
    <w:p w:rsidR="0094014D" w:rsidRDefault="0094014D" w:rsidP="00E317CA">
      <w:pPr>
        <w:pStyle w:val="AgendaIndent1"/>
        <w:tabs>
          <w:tab w:val="clear" w:pos="144"/>
          <w:tab w:val="clear" w:pos="360"/>
          <w:tab w:val="clear" w:pos="720"/>
          <w:tab w:val="clear" w:pos="1080"/>
        </w:tabs>
        <w:rPr>
          <w:rFonts w:cs="Arial"/>
          <w:szCs w:val="24"/>
        </w:rPr>
      </w:pPr>
    </w:p>
    <w:p w:rsidR="0094014D" w:rsidRDefault="0094014D" w:rsidP="00E317CA">
      <w:pPr>
        <w:pStyle w:val="AgendaIndent1"/>
        <w:tabs>
          <w:tab w:val="clear" w:pos="144"/>
          <w:tab w:val="clear" w:pos="360"/>
          <w:tab w:val="clear" w:pos="720"/>
          <w:tab w:val="clear" w:pos="1080"/>
        </w:tabs>
        <w:rPr>
          <w:rFonts w:cs="Arial"/>
          <w:szCs w:val="24"/>
        </w:rPr>
      </w:pPr>
      <w:r>
        <w:rPr>
          <w:rFonts w:cs="Arial"/>
          <w:szCs w:val="24"/>
        </w:rPr>
        <w:t>Commissioner Malepsy hoped that the County Commissioners make a decision on the park soon.</w:t>
      </w:r>
    </w:p>
    <w:p w:rsidR="0094014D" w:rsidRDefault="0094014D" w:rsidP="00E317CA">
      <w:pPr>
        <w:pStyle w:val="AgendaIndent1"/>
        <w:tabs>
          <w:tab w:val="clear" w:pos="144"/>
          <w:tab w:val="clear" w:pos="360"/>
          <w:tab w:val="clear" w:pos="720"/>
          <w:tab w:val="clear" w:pos="1080"/>
        </w:tabs>
        <w:rPr>
          <w:rFonts w:cs="Arial"/>
          <w:szCs w:val="24"/>
        </w:rPr>
      </w:pPr>
    </w:p>
    <w:p w:rsidR="00297D3D" w:rsidRDefault="0094014D" w:rsidP="00E317CA">
      <w:pPr>
        <w:pStyle w:val="AgendaIndent1"/>
        <w:tabs>
          <w:tab w:val="clear" w:pos="144"/>
          <w:tab w:val="clear" w:pos="360"/>
          <w:tab w:val="clear" w:pos="720"/>
          <w:tab w:val="clear" w:pos="1080"/>
        </w:tabs>
        <w:rPr>
          <w:rFonts w:cs="Arial"/>
          <w:szCs w:val="24"/>
        </w:rPr>
      </w:pPr>
      <w:r>
        <w:rPr>
          <w:rFonts w:cs="Arial"/>
          <w:szCs w:val="24"/>
        </w:rPr>
        <w:t xml:space="preserve">Councilor Mitchell noted that he looks forward to meeting with the Parks and Recreation Commission on the first Tuesday of every month. </w:t>
      </w:r>
      <w:r w:rsidR="00FA4DC7">
        <w:rPr>
          <w:rFonts w:cs="Arial"/>
          <w:szCs w:val="24"/>
        </w:rPr>
        <w:t xml:space="preserve">  </w:t>
      </w:r>
      <w:r w:rsidR="00D362A0">
        <w:rPr>
          <w:rFonts w:cs="Arial"/>
          <w:szCs w:val="24"/>
        </w:rPr>
        <w:t xml:space="preserve"> </w:t>
      </w:r>
    </w:p>
    <w:p w:rsidR="00297D3D" w:rsidRDefault="00297D3D" w:rsidP="00E317CA">
      <w:pPr>
        <w:pStyle w:val="AgendaIndent1"/>
        <w:tabs>
          <w:tab w:val="clear" w:pos="144"/>
          <w:tab w:val="clear" w:pos="360"/>
          <w:tab w:val="clear" w:pos="720"/>
          <w:tab w:val="clear" w:pos="1080"/>
        </w:tabs>
        <w:rPr>
          <w:rFonts w:cs="Arial"/>
          <w:szCs w:val="24"/>
        </w:rPr>
      </w:pPr>
    </w:p>
    <w:p w:rsidR="00EF377C" w:rsidRPr="00F477D7" w:rsidRDefault="00EF377C" w:rsidP="00EF377C">
      <w:pPr>
        <w:pStyle w:val="AgendaIndent1"/>
        <w:tabs>
          <w:tab w:val="clear" w:pos="144"/>
          <w:tab w:val="clear" w:pos="360"/>
          <w:tab w:val="clear" w:pos="720"/>
          <w:tab w:val="clear" w:pos="1080"/>
        </w:tabs>
        <w:jc w:val="center"/>
        <w:rPr>
          <w:rFonts w:cs="Arial"/>
          <w:b/>
          <w:caps/>
          <w:szCs w:val="24"/>
        </w:rPr>
      </w:pPr>
      <w:r w:rsidRPr="00F477D7">
        <w:rPr>
          <w:rFonts w:cs="Arial"/>
          <w:b/>
          <w:caps/>
          <w:szCs w:val="24"/>
        </w:rPr>
        <w:t>Adjournment</w:t>
      </w:r>
    </w:p>
    <w:p w:rsidR="008E3F7B" w:rsidRDefault="00694CBE" w:rsidP="008E3F7B">
      <w:pPr>
        <w:pStyle w:val="AgendaIndent1"/>
        <w:tabs>
          <w:tab w:val="clear" w:pos="144"/>
          <w:tab w:val="clear" w:pos="360"/>
          <w:tab w:val="clear" w:pos="720"/>
          <w:tab w:val="clear" w:pos="1080"/>
        </w:tabs>
        <w:rPr>
          <w:rFonts w:cs="Arial"/>
          <w:szCs w:val="24"/>
        </w:rPr>
      </w:pPr>
      <w:r w:rsidRPr="00F477D7">
        <w:rPr>
          <w:rFonts w:cs="Arial"/>
          <w:szCs w:val="24"/>
        </w:rPr>
        <w:t xml:space="preserve">There being no further business before the </w:t>
      </w:r>
      <w:r w:rsidR="00BE3C93">
        <w:rPr>
          <w:rFonts w:cs="Arial"/>
          <w:szCs w:val="24"/>
        </w:rPr>
        <w:t>C</w:t>
      </w:r>
      <w:r w:rsidRPr="00F477D7">
        <w:rPr>
          <w:rFonts w:cs="Arial"/>
          <w:szCs w:val="24"/>
        </w:rPr>
        <w:t>o</w:t>
      </w:r>
      <w:r w:rsidR="00470CD2">
        <w:rPr>
          <w:rFonts w:cs="Arial"/>
          <w:szCs w:val="24"/>
        </w:rPr>
        <w:t>mmission</w:t>
      </w:r>
      <w:r w:rsidRPr="00F477D7">
        <w:rPr>
          <w:rFonts w:cs="Arial"/>
          <w:szCs w:val="24"/>
        </w:rPr>
        <w:t xml:space="preserve">, the </w:t>
      </w:r>
      <w:r w:rsidR="00470CD2">
        <w:rPr>
          <w:rFonts w:cs="Arial"/>
          <w:szCs w:val="24"/>
        </w:rPr>
        <w:t>Chair</w:t>
      </w:r>
      <w:r w:rsidRPr="00F477D7">
        <w:rPr>
          <w:rFonts w:cs="Arial"/>
          <w:szCs w:val="24"/>
        </w:rPr>
        <w:t xml:space="preserve"> a</w:t>
      </w:r>
      <w:r w:rsidR="00C0735C" w:rsidRPr="00F477D7">
        <w:rPr>
          <w:rFonts w:cs="Arial"/>
          <w:szCs w:val="24"/>
        </w:rPr>
        <w:t xml:space="preserve">djourned the regular meeting at </w:t>
      </w:r>
      <w:r w:rsidR="00D210A0">
        <w:rPr>
          <w:rFonts w:cs="Arial"/>
          <w:szCs w:val="24"/>
        </w:rPr>
        <w:t>7</w:t>
      </w:r>
      <w:r w:rsidR="00A9591D">
        <w:rPr>
          <w:rFonts w:cs="Arial"/>
          <w:szCs w:val="24"/>
        </w:rPr>
        <w:t>:</w:t>
      </w:r>
      <w:r w:rsidR="00B6393E">
        <w:rPr>
          <w:rFonts w:cs="Arial"/>
          <w:szCs w:val="24"/>
        </w:rPr>
        <w:t>42</w:t>
      </w:r>
      <w:r w:rsidRPr="00F477D7">
        <w:rPr>
          <w:rFonts w:cs="Arial"/>
          <w:szCs w:val="24"/>
        </w:rPr>
        <w:t xml:space="preserve"> p</w:t>
      </w:r>
      <w:r w:rsidR="004777EF" w:rsidRPr="00F477D7">
        <w:rPr>
          <w:rFonts w:cs="Arial"/>
          <w:szCs w:val="24"/>
        </w:rPr>
        <w:t>.</w:t>
      </w:r>
      <w:r w:rsidRPr="00F477D7">
        <w:rPr>
          <w:rFonts w:cs="Arial"/>
          <w:szCs w:val="24"/>
        </w:rPr>
        <w:t>m</w:t>
      </w:r>
      <w:r w:rsidR="008E3F7B" w:rsidRPr="00F477D7">
        <w:rPr>
          <w:rFonts w:cs="Arial"/>
          <w:szCs w:val="24"/>
        </w:rPr>
        <w:t>.</w:t>
      </w:r>
    </w:p>
    <w:p w:rsidR="007D57FD" w:rsidRDefault="007D57FD" w:rsidP="008E3F7B">
      <w:pPr>
        <w:pStyle w:val="AgendaIndent1"/>
        <w:tabs>
          <w:tab w:val="clear" w:pos="144"/>
          <w:tab w:val="clear" w:pos="360"/>
          <w:tab w:val="clear" w:pos="720"/>
          <w:tab w:val="clear" w:pos="1080"/>
        </w:tabs>
        <w:rPr>
          <w:rFonts w:cs="Arial"/>
          <w:szCs w:val="24"/>
        </w:rPr>
      </w:pPr>
    </w:p>
    <w:p w:rsidR="00B37A00" w:rsidRDefault="00B37A00" w:rsidP="008E3F7B">
      <w:pPr>
        <w:pStyle w:val="AgendaIndent1"/>
        <w:tabs>
          <w:tab w:val="clear" w:pos="144"/>
          <w:tab w:val="clear" w:pos="360"/>
          <w:tab w:val="clear" w:pos="720"/>
          <w:tab w:val="clear" w:pos="1080"/>
        </w:tabs>
        <w:rPr>
          <w:rFonts w:cs="Arial"/>
          <w:szCs w:val="24"/>
        </w:rPr>
      </w:pPr>
    </w:p>
    <w:p w:rsidR="00EF377C" w:rsidRPr="00F477D7" w:rsidRDefault="00EF377C" w:rsidP="00EF377C">
      <w:pPr>
        <w:pStyle w:val="AgendaIndent1"/>
        <w:tabs>
          <w:tab w:val="clear" w:pos="144"/>
          <w:tab w:val="clear" w:pos="360"/>
          <w:tab w:val="clear" w:pos="720"/>
          <w:tab w:val="clear" w:pos="1080"/>
          <w:tab w:val="left" w:pos="4320"/>
        </w:tabs>
        <w:rPr>
          <w:rFonts w:cs="Arial"/>
          <w:szCs w:val="24"/>
        </w:rPr>
      </w:pPr>
      <w:r w:rsidRPr="00F477D7">
        <w:rPr>
          <w:rFonts w:cs="Arial"/>
          <w:szCs w:val="24"/>
        </w:rPr>
        <w:t>Approved:</w:t>
      </w:r>
      <w:r w:rsidRPr="00F477D7">
        <w:rPr>
          <w:rFonts w:cs="Arial"/>
          <w:szCs w:val="24"/>
        </w:rPr>
        <w:tab/>
      </w:r>
      <w:r w:rsidR="00574B8C" w:rsidRPr="00F477D7">
        <w:rPr>
          <w:rFonts w:cs="Arial"/>
          <w:szCs w:val="24"/>
        </w:rPr>
        <w:tab/>
      </w:r>
      <w:r w:rsidRPr="00F477D7">
        <w:rPr>
          <w:rFonts w:cs="Arial"/>
          <w:szCs w:val="24"/>
        </w:rPr>
        <w:t>Attest:</w:t>
      </w:r>
    </w:p>
    <w:p w:rsidR="00EF377C" w:rsidRPr="00F477D7" w:rsidRDefault="00EF377C" w:rsidP="006661FF">
      <w:pPr>
        <w:pStyle w:val="AgendaIndent1"/>
        <w:tabs>
          <w:tab w:val="clear" w:pos="144"/>
          <w:tab w:val="clear" w:pos="360"/>
          <w:tab w:val="clear" w:pos="720"/>
          <w:tab w:val="clear" w:pos="1080"/>
          <w:tab w:val="left" w:pos="2160"/>
          <w:tab w:val="left" w:pos="3240"/>
        </w:tabs>
        <w:rPr>
          <w:rFonts w:cs="Arial"/>
          <w:szCs w:val="24"/>
        </w:rPr>
      </w:pPr>
    </w:p>
    <w:p w:rsidR="00EF377C" w:rsidRPr="00F477D7" w:rsidRDefault="00EF377C" w:rsidP="00EF377C">
      <w:pPr>
        <w:pStyle w:val="AgendaIndent1"/>
        <w:tabs>
          <w:tab w:val="clear" w:pos="144"/>
          <w:tab w:val="clear" w:pos="360"/>
          <w:tab w:val="clear" w:pos="720"/>
          <w:tab w:val="clear" w:pos="1080"/>
        </w:tabs>
        <w:rPr>
          <w:rFonts w:cs="Arial"/>
          <w:szCs w:val="24"/>
        </w:rPr>
      </w:pPr>
    </w:p>
    <w:p w:rsidR="00EF377C" w:rsidRPr="00F477D7" w:rsidRDefault="00EF377C" w:rsidP="00EF377C">
      <w:pPr>
        <w:pStyle w:val="AgendaIndent1"/>
        <w:tabs>
          <w:tab w:val="clear" w:pos="144"/>
          <w:tab w:val="clear" w:pos="360"/>
          <w:tab w:val="clear" w:pos="720"/>
          <w:tab w:val="clear" w:pos="1080"/>
        </w:tabs>
        <w:rPr>
          <w:rFonts w:cs="Arial"/>
          <w:szCs w:val="24"/>
          <w:u w:val="single"/>
        </w:rPr>
      </w:pPr>
      <w:r w:rsidRPr="00F477D7">
        <w:rPr>
          <w:rFonts w:cs="Arial"/>
          <w:szCs w:val="24"/>
          <w:u w:val="single"/>
        </w:rPr>
        <w:tab/>
      </w:r>
      <w:r w:rsidRPr="00F477D7">
        <w:rPr>
          <w:rFonts w:cs="Arial"/>
          <w:szCs w:val="24"/>
          <w:u w:val="single"/>
        </w:rPr>
        <w:tab/>
      </w:r>
      <w:r w:rsidRPr="00F477D7">
        <w:rPr>
          <w:rFonts w:cs="Arial"/>
          <w:szCs w:val="24"/>
          <w:u w:val="single"/>
        </w:rPr>
        <w:tab/>
      </w:r>
      <w:r w:rsidRPr="00F477D7">
        <w:rPr>
          <w:rFonts w:cs="Arial"/>
          <w:szCs w:val="24"/>
          <w:u w:val="single"/>
        </w:rPr>
        <w:tab/>
      </w:r>
      <w:r w:rsidRPr="00F477D7">
        <w:rPr>
          <w:rFonts w:cs="Arial"/>
          <w:szCs w:val="24"/>
        </w:rPr>
        <w:tab/>
      </w:r>
      <w:r w:rsidRPr="00F477D7">
        <w:rPr>
          <w:rFonts w:cs="Arial"/>
          <w:szCs w:val="24"/>
        </w:rPr>
        <w:tab/>
      </w:r>
      <w:r w:rsidR="00574B8C" w:rsidRPr="00F477D7">
        <w:rPr>
          <w:rFonts w:cs="Arial"/>
          <w:szCs w:val="24"/>
        </w:rPr>
        <w:tab/>
      </w:r>
      <w:r w:rsidRPr="00F477D7">
        <w:rPr>
          <w:rFonts w:cs="Arial"/>
          <w:szCs w:val="24"/>
          <w:u w:val="single"/>
        </w:rPr>
        <w:tab/>
      </w:r>
      <w:r w:rsidRPr="00F477D7">
        <w:rPr>
          <w:rFonts w:cs="Arial"/>
          <w:szCs w:val="24"/>
          <w:u w:val="single"/>
        </w:rPr>
        <w:tab/>
      </w:r>
      <w:r w:rsidRPr="00F477D7">
        <w:rPr>
          <w:rFonts w:cs="Arial"/>
          <w:szCs w:val="24"/>
          <w:u w:val="single"/>
        </w:rPr>
        <w:tab/>
      </w:r>
      <w:r w:rsidRPr="00F477D7">
        <w:rPr>
          <w:rFonts w:cs="Arial"/>
          <w:szCs w:val="24"/>
          <w:u w:val="single"/>
        </w:rPr>
        <w:tab/>
      </w:r>
    </w:p>
    <w:p w:rsidR="00EF377C" w:rsidRPr="00F477D7" w:rsidRDefault="00960EF5" w:rsidP="00EF377C">
      <w:pPr>
        <w:pStyle w:val="AgendaIndent1"/>
        <w:tabs>
          <w:tab w:val="clear" w:pos="144"/>
          <w:tab w:val="clear" w:pos="360"/>
          <w:tab w:val="clear" w:pos="720"/>
          <w:tab w:val="clear" w:pos="1080"/>
        </w:tabs>
        <w:rPr>
          <w:rFonts w:cs="Arial"/>
          <w:szCs w:val="24"/>
        </w:rPr>
      </w:pPr>
      <w:r>
        <w:rPr>
          <w:rFonts w:cs="Arial"/>
          <w:szCs w:val="24"/>
        </w:rPr>
        <w:t>Kathy Nuckles</w:t>
      </w:r>
      <w:r w:rsidR="00EF377C" w:rsidRPr="00F477D7">
        <w:rPr>
          <w:rFonts w:cs="Arial"/>
          <w:szCs w:val="24"/>
        </w:rPr>
        <w:tab/>
      </w:r>
      <w:r w:rsidR="00EF377C" w:rsidRPr="00F477D7">
        <w:rPr>
          <w:rFonts w:cs="Arial"/>
          <w:szCs w:val="24"/>
        </w:rPr>
        <w:tab/>
      </w:r>
      <w:r w:rsidR="00EF377C" w:rsidRPr="00F477D7">
        <w:rPr>
          <w:rFonts w:cs="Arial"/>
          <w:szCs w:val="24"/>
        </w:rPr>
        <w:tab/>
      </w:r>
      <w:r w:rsidR="00EF377C" w:rsidRPr="00F477D7">
        <w:rPr>
          <w:rFonts w:cs="Arial"/>
          <w:szCs w:val="24"/>
        </w:rPr>
        <w:tab/>
      </w:r>
      <w:r w:rsidR="00574B8C" w:rsidRPr="00F477D7">
        <w:rPr>
          <w:rFonts w:cs="Arial"/>
          <w:szCs w:val="24"/>
        </w:rPr>
        <w:tab/>
      </w:r>
      <w:r w:rsidR="00161269">
        <w:rPr>
          <w:rFonts w:cs="Arial"/>
          <w:szCs w:val="24"/>
        </w:rPr>
        <w:t>Thomas J. Corrigan</w:t>
      </w:r>
    </w:p>
    <w:p w:rsidR="00EF377C" w:rsidRPr="00F477D7" w:rsidRDefault="00960EF5" w:rsidP="00EF377C">
      <w:pPr>
        <w:pStyle w:val="AgendaIndent1"/>
        <w:tabs>
          <w:tab w:val="clear" w:pos="144"/>
          <w:tab w:val="clear" w:pos="360"/>
          <w:tab w:val="clear" w:pos="720"/>
          <w:tab w:val="clear" w:pos="1080"/>
        </w:tabs>
        <w:rPr>
          <w:rFonts w:cs="Arial"/>
          <w:szCs w:val="24"/>
        </w:rPr>
      </w:pPr>
      <w:r>
        <w:rPr>
          <w:rFonts w:cs="Arial"/>
          <w:szCs w:val="24"/>
        </w:rPr>
        <w:lastRenderedPageBreak/>
        <w:t>Chair</w:t>
      </w:r>
      <w:r w:rsidR="00EF377C" w:rsidRPr="00F477D7">
        <w:rPr>
          <w:rFonts w:cs="Arial"/>
          <w:szCs w:val="24"/>
        </w:rPr>
        <w:tab/>
      </w:r>
      <w:r w:rsidR="00EF377C" w:rsidRPr="00F477D7">
        <w:rPr>
          <w:rFonts w:cs="Arial"/>
          <w:szCs w:val="24"/>
        </w:rPr>
        <w:tab/>
      </w:r>
      <w:r w:rsidR="00EF377C" w:rsidRPr="00F477D7">
        <w:rPr>
          <w:rFonts w:cs="Arial"/>
          <w:szCs w:val="24"/>
        </w:rPr>
        <w:tab/>
      </w:r>
      <w:r w:rsidR="00EF377C" w:rsidRPr="00F477D7">
        <w:rPr>
          <w:rFonts w:cs="Arial"/>
          <w:szCs w:val="24"/>
        </w:rPr>
        <w:tab/>
      </w:r>
      <w:r w:rsidR="00EF377C" w:rsidRPr="00F477D7">
        <w:rPr>
          <w:rFonts w:cs="Arial"/>
          <w:szCs w:val="24"/>
        </w:rPr>
        <w:tab/>
      </w:r>
      <w:r w:rsidR="00EF377C" w:rsidRPr="00F477D7">
        <w:rPr>
          <w:rFonts w:cs="Arial"/>
          <w:szCs w:val="24"/>
        </w:rPr>
        <w:tab/>
      </w:r>
      <w:r w:rsidR="00574B8C" w:rsidRPr="00F477D7">
        <w:rPr>
          <w:rFonts w:cs="Arial"/>
          <w:szCs w:val="24"/>
        </w:rPr>
        <w:tab/>
      </w:r>
      <w:r w:rsidR="00EF377C" w:rsidRPr="00F477D7">
        <w:rPr>
          <w:rFonts w:cs="Arial"/>
          <w:szCs w:val="24"/>
        </w:rPr>
        <w:t>City Administrator</w:t>
      </w:r>
    </w:p>
    <w:p w:rsidR="007E699D" w:rsidRDefault="007E699D" w:rsidP="00EF377C">
      <w:pPr>
        <w:pStyle w:val="AgendaIndent1"/>
        <w:tabs>
          <w:tab w:val="clear" w:pos="144"/>
          <w:tab w:val="clear" w:pos="360"/>
          <w:tab w:val="clear" w:pos="720"/>
          <w:tab w:val="clear" w:pos="1080"/>
        </w:tabs>
        <w:rPr>
          <w:rFonts w:cs="Arial"/>
          <w:szCs w:val="24"/>
        </w:rPr>
      </w:pPr>
    </w:p>
    <w:p w:rsidR="001A14A8" w:rsidRPr="009E7E1D" w:rsidRDefault="001A14A8" w:rsidP="001A14A8">
      <w:pPr>
        <w:rPr>
          <w:rFonts w:cs="Arial"/>
          <w:b/>
          <w:szCs w:val="24"/>
        </w:rPr>
      </w:pPr>
      <w:r w:rsidRPr="009E7E1D">
        <w:rPr>
          <w:rFonts w:cs="Arial"/>
          <w:b/>
          <w:szCs w:val="24"/>
        </w:rPr>
        <w:t>Co</w:t>
      </w:r>
      <w:r w:rsidR="00960EF5">
        <w:rPr>
          <w:rFonts w:cs="Arial"/>
          <w:b/>
          <w:szCs w:val="24"/>
        </w:rPr>
        <w:t>mmission</w:t>
      </w:r>
      <w:r w:rsidRPr="009E7E1D">
        <w:rPr>
          <w:rFonts w:cs="Arial"/>
          <w:b/>
          <w:szCs w:val="24"/>
        </w:rPr>
        <w:t xml:space="preserve"> Vote:</w:t>
      </w:r>
    </w:p>
    <w:p w:rsidR="001A14A8" w:rsidRPr="00F329DC" w:rsidRDefault="00960EF5" w:rsidP="001A14A8">
      <w:pPr>
        <w:tabs>
          <w:tab w:val="left" w:pos="2880"/>
          <w:tab w:val="left" w:pos="3150"/>
          <w:tab w:val="left" w:pos="3600"/>
        </w:tabs>
        <w:rPr>
          <w:rFonts w:cs="Arial"/>
          <w:szCs w:val="24"/>
        </w:rPr>
      </w:pPr>
      <w:r>
        <w:rPr>
          <w:rFonts w:cs="Arial"/>
          <w:szCs w:val="24"/>
        </w:rPr>
        <w:t>Chair</w:t>
      </w:r>
      <w:r w:rsidR="001A14A8" w:rsidRPr="009E7E1D">
        <w:rPr>
          <w:rFonts w:cs="Arial"/>
          <w:szCs w:val="24"/>
        </w:rPr>
        <w:t xml:space="preserve"> </w:t>
      </w:r>
      <w:r w:rsidR="00CE2360">
        <w:rPr>
          <w:rFonts w:cs="Arial"/>
          <w:szCs w:val="24"/>
        </w:rPr>
        <w:t>Nuckles</w:t>
      </w:r>
      <w:r w:rsidR="001A14A8" w:rsidRPr="009E7E1D">
        <w:rPr>
          <w:rFonts w:cs="Arial"/>
          <w:szCs w:val="24"/>
        </w:rPr>
        <w:tab/>
      </w:r>
      <w:r w:rsidR="001A14A8" w:rsidRPr="009E7E1D">
        <w:rPr>
          <w:rFonts w:cs="Arial"/>
          <w:szCs w:val="24"/>
          <w:u w:val="single"/>
        </w:rPr>
        <w:tab/>
      </w:r>
      <w:r w:rsidR="001A14A8">
        <w:rPr>
          <w:rFonts w:cs="Arial"/>
          <w:szCs w:val="24"/>
          <w:u w:val="single"/>
        </w:rPr>
        <w:tab/>
      </w:r>
    </w:p>
    <w:p w:rsidR="00FA561B" w:rsidRPr="00F477D7" w:rsidRDefault="00FA561B" w:rsidP="00FA561B">
      <w:pPr>
        <w:tabs>
          <w:tab w:val="left" w:pos="2880"/>
          <w:tab w:val="left" w:pos="3150"/>
          <w:tab w:val="left" w:pos="3600"/>
        </w:tabs>
        <w:rPr>
          <w:rFonts w:cs="Arial"/>
          <w:sz w:val="22"/>
          <w:szCs w:val="22"/>
          <w:u w:val="single"/>
        </w:rPr>
      </w:pPr>
      <w:r>
        <w:rPr>
          <w:rFonts w:cs="Arial"/>
          <w:szCs w:val="24"/>
        </w:rPr>
        <w:t>Commissioner Goebel</w:t>
      </w:r>
      <w:r>
        <w:rPr>
          <w:rFonts w:cs="Arial"/>
          <w:szCs w:val="24"/>
        </w:rPr>
        <w:tab/>
      </w:r>
      <w:r>
        <w:rPr>
          <w:rFonts w:cs="Arial"/>
          <w:szCs w:val="24"/>
          <w:u w:val="single"/>
        </w:rPr>
        <w:tab/>
      </w:r>
      <w:r>
        <w:rPr>
          <w:rFonts w:cs="Arial"/>
          <w:szCs w:val="24"/>
          <w:u w:val="single"/>
        </w:rPr>
        <w:tab/>
      </w:r>
    </w:p>
    <w:p w:rsidR="001A14A8" w:rsidRDefault="001A14A8" w:rsidP="001A14A8">
      <w:pPr>
        <w:tabs>
          <w:tab w:val="left" w:pos="2880"/>
          <w:tab w:val="left" w:pos="3150"/>
          <w:tab w:val="left" w:pos="3600"/>
        </w:tabs>
        <w:rPr>
          <w:rFonts w:cs="Arial"/>
          <w:szCs w:val="24"/>
          <w:u w:val="single"/>
        </w:rPr>
      </w:pPr>
      <w:r w:rsidRPr="009E7E1D">
        <w:rPr>
          <w:rFonts w:cs="Arial"/>
          <w:szCs w:val="24"/>
        </w:rPr>
        <w:t>Co</w:t>
      </w:r>
      <w:r w:rsidR="00960EF5">
        <w:rPr>
          <w:rFonts w:cs="Arial"/>
          <w:szCs w:val="24"/>
        </w:rPr>
        <w:t xml:space="preserve">mmissioner </w:t>
      </w:r>
      <w:r w:rsidR="00CE2360">
        <w:rPr>
          <w:rFonts w:cs="Arial"/>
          <w:szCs w:val="24"/>
        </w:rPr>
        <w:t>Herbst</w:t>
      </w:r>
      <w:r w:rsidRPr="009E7E1D">
        <w:rPr>
          <w:rFonts w:cs="Arial"/>
          <w:szCs w:val="24"/>
        </w:rPr>
        <w:tab/>
      </w:r>
      <w:r w:rsidRPr="009E7E1D">
        <w:rPr>
          <w:rFonts w:cs="Arial"/>
          <w:szCs w:val="24"/>
          <w:u w:val="single"/>
        </w:rPr>
        <w:tab/>
      </w:r>
      <w:r>
        <w:rPr>
          <w:rFonts w:cs="Arial"/>
          <w:szCs w:val="24"/>
          <w:u w:val="single"/>
        </w:rPr>
        <w:tab/>
      </w:r>
    </w:p>
    <w:p w:rsidR="001A14A8" w:rsidRPr="0024421B" w:rsidRDefault="001A14A8" w:rsidP="001A14A8">
      <w:pPr>
        <w:tabs>
          <w:tab w:val="left" w:pos="2880"/>
          <w:tab w:val="left" w:pos="3150"/>
          <w:tab w:val="left" w:pos="3600"/>
        </w:tabs>
        <w:rPr>
          <w:rFonts w:cs="Arial"/>
          <w:szCs w:val="24"/>
          <w:u w:val="single"/>
        </w:rPr>
      </w:pPr>
      <w:r>
        <w:rPr>
          <w:rFonts w:cs="Arial"/>
          <w:szCs w:val="24"/>
        </w:rPr>
        <w:t>Co</w:t>
      </w:r>
      <w:r w:rsidR="00960EF5">
        <w:rPr>
          <w:rFonts w:cs="Arial"/>
          <w:szCs w:val="24"/>
        </w:rPr>
        <w:t>mmissioner</w:t>
      </w:r>
      <w:r>
        <w:rPr>
          <w:rFonts w:cs="Arial"/>
          <w:szCs w:val="24"/>
        </w:rPr>
        <w:t xml:space="preserve"> </w:t>
      </w:r>
      <w:r w:rsidR="00CE2360">
        <w:rPr>
          <w:rFonts w:cs="Arial"/>
          <w:szCs w:val="24"/>
        </w:rPr>
        <w:t>Malepsy</w:t>
      </w:r>
      <w:r>
        <w:rPr>
          <w:rFonts w:cs="Arial"/>
          <w:szCs w:val="24"/>
        </w:rPr>
        <w:tab/>
      </w:r>
      <w:r>
        <w:rPr>
          <w:rFonts w:cs="Arial"/>
          <w:szCs w:val="24"/>
          <w:u w:val="single"/>
        </w:rPr>
        <w:tab/>
      </w:r>
      <w:r>
        <w:rPr>
          <w:rFonts w:cs="Arial"/>
          <w:szCs w:val="24"/>
          <w:u w:val="single"/>
        </w:rPr>
        <w:tab/>
      </w:r>
    </w:p>
    <w:p w:rsidR="00451149" w:rsidRPr="00F477D7" w:rsidRDefault="00470CD2" w:rsidP="00BE7EFA">
      <w:pPr>
        <w:tabs>
          <w:tab w:val="left" w:pos="2880"/>
          <w:tab w:val="left" w:pos="3150"/>
          <w:tab w:val="left" w:pos="3600"/>
        </w:tabs>
        <w:rPr>
          <w:rFonts w:cs="Arial"/>
          <w:sz w:val="22"/>
          <w:szCs w:val="22"/>
          <w:u w:val="single"/>
        </w:rPr>
      </w:pPr>
      <w:r>
        <w:rPr>
          <w:rFonts w:cs="Arial"/>
          <w:szCs w:val="24"/>
        </w:rPr>
        <w:t xml:space="preserve">Commissioner </w:t>
      </w:r>
      <w:r w:rsidR="00CE2360">
        <w:rPr>
          <w:rFonts w:cs="Arial"/>
          <w:szCs w:val="24"/>
        </w:rPr>
        <w:t>Ancell</w:t>
      </w:r>
      <w:r>
        <w:rPr>
          <w:rFonts w:cs="Arial"/>
          <w:szCs w:val="24"/>
        </w:rPr>
        <w:tab/>
      </w:r>
      <w:r>
        <w:rPr>
          <w:rFonts w:cs="Arial"/>
          <w:szCs w:val="24"/>
          <w:u w:val="single"/>
        </w:rPr>
        <w:tab/>
      </w:r>
      <w:r>
        <w:rPr>
          <w:rFonts w:cs="Arial"/>
          <w:szCs w:val="24"/>
          <w:u w:val="single"/>
        </w:rPr>
        <w:tab/>
      </w:r>
    </w:p>
    <w:sectPr w:rsidR="00451149" w:rsidRPr="00F477D7" w:rsidSect="001453DD">
      <w:headerReference w:type="even" r:id="rId8"/>
      <w:headerReference w:type="default" r:id="rId9"/>
      <w:footerReference w:type="default" r:id="rId10"/>
      <w:headerReference w:type="first" r:id="rId11"/>
      <w:pgSz w:w="12240" w:h="15840"/>
      <w:pgMar w:top="1152"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3AB0" w:rsidRDefault="002D3AB0">
      <w:r>
        <w:separator/>
      </w:r>
    </w:p>
  </w:endnote>
  <w:endnote w:type="continuationSeparator" w:id="0">
    <w:p w:rsidR="002D3AB0" w:rsidRDefault="002D3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28D1" w:rsidRPr="00EC779B" w:rsidRDefault="005428D1" w:rsidP="00EC779B">
    <w:pPr>
      <w:pStyle w:val="AgendaIndent1"/>
      <w:tabs>
        <w:tab w:val="left" w:pos="1440"/>
        <w:tab w:val="left" w:pos="1800"/>
        <w:tab w:val="left" w:pos="2160"/>
        <w:tab w:val="left" w:pos="2520"/>
        <w:tab w:val="left" w:pos="2880"/>
        <w:tab w:val="left" w:pos="3240"/>
        <w:tab w:val="left" w:pos="3600"/>
        <w:tab w:val="left" w:pos="3960"/>
        <w:tab w:val="left" w:pos="4320"/>
      </w:tabs>
      <w:rPr>
        <w:rFonts w:cs="Arial"/>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3AB0" w:rsidRDefault="002D3AB0">
      <w:r>
        <w:separator/>
      </w:r>
    </w:p>
  </w:footnote>
  <w:footnote w:type="continuationSeparator" w:id="0">
    <w:p w:rsidR="002D3AB0" w:rsidRDefault="002D3AB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3DD7" w:rsidRDefault="002D3A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331107" o:spid="_x0000_s2050" type="#_x0000_t136" style="position:absolute;margin-left:0;margin-top:0;width:471.3pt;height:188.5pt;rotation:315;z-index:-251655168;mso-position-horizontal:center;mso-position-horizontal-relative:margin;mso-position-vertical:center;mso-position-vertical-relative:margin" o:allowincell="f" fillcolor="#7f7f7f [1612]"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0829" w:rsidRDefault="002D3AB0" w:rsidP="003C0829">
    <w:pPr>
      <w:pStyle w:val="AgendaIndent1"/>
      <w:tabs>
        <w:tab w:val="left" w:pos="1440"/>
        <w:tab w:val="left" w:pos="1800"/>
        <w:tab w:val="left" w:pos="2160"/>
        <w:tab w:val="left" w:pos="2520"/>
        <w:tab w:val="left" w:pos="2880"/>
        <w:tab w:val="left" w:pos="3240"/>
        <w:tab w:val="left" w:pos="3600"/>
        <w:tab w:val="left" w:pos="3960"/>
        <w:tab w:val="left" w:pos="4320"/>
      </w:tabs>
      <w:outlineLvl w:val="0"/>
      <w:rPr>
        <w:rFonts w:cs="Arial"/>
        <w:sz w:val="20"/>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331108" o:spid="_x0000_s2051" type="#_x0000_t136" style="position:absolute;left:0;text-align:left;margin-left:0;margin-top:0;width:471.3pt;height:188.5pt;rotation:315;z-index:-251653120;mso-position-horizontal:center;mso-position-horizontal-relative:margin;mso-position-vertical:center;mso-position-vertical-relative:margin" o:allowincell="f" fillcolor="#7f7f7f [1612]" stroked="f">
          <v:fill opacity=".5"/>
          <v:textpath style="font-family:&quot;Arial&quot;;font-size:1pt" string="DRAFT"/>
          <w10:wrap anchorx="margin" anchory="margin"/>
        </v:shape>
      </w:pict>
    </w:r>
    <w:r w:rsidR="009916D4">
      <w:rPr>
        <w:rFonts w:cs="Arial"/>
        <w:sz w:val="20"/>
      </w:rPr>
      <w:t>S</w:t>
    </w:r>
    <w:r w:rsidR="009916D4" w:rsidRPr="00786CA3">
      <w:rPr>
        <w:rFonts w:cs="Arial"/>
        <w:sz w:val="20"/>
      </w:rPr>
      <w:t xml:space="preserve">hady Cove </w:t>
    </w:r>
    <w:r w:rsidR="00960EF5">
      <w:rPr>
        <w:rFonts w:cs="Arial"/>
        <w:sz w:val="20"/>
      </w:rPr>
      <w:t>Parks and Recreation Commission</w:t>
    </w:r>
    <w:r w:rsidR="009916D4">
      <w:rPr>
        <w:rFonts w:cs="Arial"/>
        <w:sz w:val="20"/>
      </w:rPr>
      <w:t xml:space="preserve"> </w:t>
    </w:r>
    <w:r w:rsidR="009916D4" w:rsidRPr="00786CA3">
      <w:rPr>
        <w:rFonts w:cs="Arial"/>
        <w:sz w:val="20"/>
      </w:rPr>
      <w:t>Meeting</w:t>
    </w:r>
    <w:r w:rsidR="00DD2092">
      <w:rPr>
        <w:rFonts w:cs="Arial"/>
        <w:sz w:val="20"/>
      </w:rPr>
      <w:t xml:space="preserve"> </w:t>
    </w:r>
  </w:p>
  <w:p w:rsidR="00CB2628" w:rsidRDefault="00B6393E" w:rsidP="003C0829">
    <w:pPr>
      <w:pStyle w:val="AgendaIndent1"/>
      <w:tabs>
        <w:tab w:val="left" w:pos="1440"/>
        <w:tab w:val="left" w:pos="1800"/>
        <w:tab w:val="left" w:pos="2160"/>
        <w:tab w:val="left" w:pos="2520"/>
        <w:tab w:val="left" w:pos="2880"/>
        <w:tab w:val="left" w:pos="3240"/>
        <w:tab w:val="left" w:pos="3600"/>
        <w:tab w:val="left" w:pos="3960"/>
        <w:tab w:val="left" w:pos="4320"/>
      </w:tabs>
      <w:outlineLvl w:val="0"/>
      <w:rPr>
        <w:rFonts w:cs="Arial"/>
        <w:sz w:val="20"/>
      </w:rPr>
    </w:pPr>
    <w:r>
      <w:rPr>
        <w:rFonts w:cs="Arial"/>
        <w:sz w:val="20"/>
      </w:rPr>
      <w:t>October</w:t>
    </w:r>
    <w:r w:rsidR="00AB3C67">
      <w:rPr>
        <w:rFonts w:cs="Arial"/>
        <w:sz w:val="20"/>
      </w:rPr>
      <w:t xml:space="preserve"> </w:t>
    </w:r>
    <w:r>
      <w:rPr>
        <w:rFonts w:cs="Arial"/>
        <w:sz w:val="20"/>
      </w:rPr>
      <w:t>1</w:t>
    </w:r>
    <w:r w:rsidR="00C26109">
      <w:rPr>
        <w:rFonts w:cs="Arial"/>
        <w:sz w:val="20"/>
      </w:rPr>
      <w:t>, 2019</w:t>
    </w:r>
  </w:p>
  <w:p w:rsidR="009916D4" w:rsidRPr="004A1A55" w:rsidRDefault="009916D4" w:rsidP="00CB2628">
    <w:pPr>
      <w:pStyle w:val="AgendaIndent1"/>
      <w:tabs>
        <w:tab w:val="clear" w:pos="1080"/>
        <w:tab w:val="left" w:pos="1440"/>
        <w:tab w:val="left" w:pos="1800"/>
        <w:tab w:val="left" w:pos="2160"/>
        <w:tab w:val="left" w:pos="2520"/>
        <w:tab w:val="left" w:pos="2880"/>
        <w:tab w:val="left" w:pos="3240"/>
        <w:tab w:val="left" w:pos="3600"/>
        <w:tab w:val="left" w:pos="3960"/>
        <w:tab w:val="left" w:pos="4320"/>
      </w:tabs>
      <w:outlineLvl w:val="0"/>
      <w:rPr>
        <w:rFonts w:cs="Arial"/>
        <w:sz w:val="20"/>
      </w:rPr>
    </w:pPr>
    <w:r w:rsidRPr="004A1A55">
      <w:rPr>
        <w:rFonts w:cs="Arial"/>
        <w:sz w:val="20"/>
      </w:rPr>
      <w:t xml:space="preserve">Page </w:t>
    </w:r>
    <w:r w:rsidRPr="004A1A55">
      <w:rPr>
        <w:rFonts w:cs="Arial"/>
        <w:sz w:val="20"/>
      </w:rPr>
      <w:fldChar w:fldCharType="begin"/>
    </w:r>
    <w:r w:rsidRPr="004A1A55">
      <w:rPr>
        <w:rFonts w:cs="Arial"/>
        <w:sz w:val="20"/>
      </w:rPr>
      <w:instrText xml:space="preserve"> PAGE  \* Arabic  \* MERGEFORMAT </w:instrText>
    </w:r>
    <w:r w:rsidRPr="004A1A55">
      <w:rPr>
        <w:rFonts w:cs="Arial"/>
        <w:sz w:val="20"/>
      </w:rPr>
      <w:fldChar w:fldCharType="separate"/>
    </w:r>
    <w:r w:rsidR="00F66568">
      <w:rPr>
        <w:rFonts w:cs="Arial"/>
        <w:noProof/>
        <w:sz w:val="20"/>
      </w:rPr>
      <w:t>2</w:t>
    </w:r>
    <w:r w:rsidRPr="004A1A55">
      <w:rPr>
        <w:rFonts w:cs="Arial"/>
        <w:sz w:val="20"/>
      </w:rPr>
      <w:fldChar w:fldCharType="end"/>
    </w:r>
    <w:r w:rsidRPr="004A1A55">
      <w:rPr>
        <w:rFonts w:cs="Arial"/>
        <w:sz w:val="20"/>
      </w:rPr>
      <w:t xml:space="preserve"> of </w:t>
    </w:r>
    <w:r w:rsidRPr="004A1A55">
      <w:rPr>
        <w:rFonts w:cs="Arial"/>
        <w:sz w:val="20"/>
      </w:rPr>
      <w:fldChar w:fldCharType="begin"/>
    </w:r>
    <w:r w:rsidRPr="004A1A55">
      <w:rPr>
        <w:rFonts w:cs="Arial"/>
        <w:sz w:val="20"/>
      </w:rPr>
      <w:instrText xml:space="preserve"> NUMPAGES  \* Arabic  \* MERGEFORMAT </w:instrText>
    </w:r>
    <w:r w:rsidRPr="004A1A55">
      <w:rPr>
        <w:rFonts w:cs="Arial"/>
        <w:sz w:val="20"/>
      </w:rPr>
      <w:fldChar w:fldCharType="separate"/>
    </w:r>
    <w:r w:rsidR="00F66568">
      <w:rPr>
        <w:rFonts w:cs="Arial"/>
        <w:noProof/>
        <w:sz w:val="20"/>
      </w:rPr>
      <w:t>3</w:t>
    </w:r>
    <w:r w:rsidRPr="004A1A55">
      <w:rPr>
        <w:rFonts w:cs="Arial"/>
        <w:sz w:val="20"/>
      </w:rPr>
      <w:fldChar w:fldCharType="end"/>
    </w:r>
  </w:p>
  <w:p w:rsidR="009916D4" w:rsidRDefault="009916D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3DD7" w:rsidRDefault="002D3A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331106" o:spid="_x0000_s2049" type="#_x0000_t136" style="position:absolute;margin-left:0;margin-top:0;width:471.3pt;height:188.5pt;rotation:315;z-index:-251657216;mso-position-horizontal:center;mso-position-horizontal-relative:margin;mso-position-vertical:center;mso-position-vertical-relative:margin" o:allowincell="f" fillcolor="#7f7f7f [1612]"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B43D9"/>
    <w:multiLevelType w:val="hybridMultilevel"/>
    <w:tmpl w:val="C426972E"/>
    <w:lvl w:ilvl="0" w:tplc="9058EE0A">
      <w:start w:val="1"/>
      <w:numFmt w:val="upperLetter"/>
      <w:lvlText w:val="%1."/>
      <w:lvlJc w:val="left"/>
      <w:pPr>
        <w:ind w:left="476" w:hanging="360"/>
      </w:pPr>
      <w:rPr>
        <w:rFonts w:hint="default"/>
        <w:b/>
      </w:rPr>
    </w:lvl>
    <w:lvl w:ilvl="1" w:tplc="04090019" w:tentative="1">
      <w:start w:val="1"/>
      <w:numFmt w:val="lowerLetter"/>
      <w:lvlText w:val="%2."/>
      <w:lvlJc w:val="left"/>
      <w:pPr>
        <w:ind w:left="1106" w:hanging="360"/>
      </w:pPr>
    </w:lvl>
    <w:lvl w:ilvl="2" w:tplc="0409001B" w:tentative="1">
      <w:start w:val="1"/>
      <w:numFmt w:val="lowerRoman"/>
      <w:lvlText w:val="%3."/>
      <w:lvlJc w:val="right"/>
      <w:pPr>
        <w:ind w:left="1826" w:hanging="180"/>
      </w:pPr>
    </w:lvl>
    <w:lvl w:ilvl="3" w:tplc="0409000F" w:tentative="1">
      <w:start w:val="1"/>
      <w:numFmt w:val="decimal"/>
      <w:lvlText w:val="%4."/>
      <w:lvlJc w:val="left"/>
      <w:pPr>
        <w:ind w:left="2546" w:hanging="360"/>
      </w:pPr>
    </w:lvl>
    <w:lvl w:ilvl="4" w:tplc="04090019" w:tentative="1">
      <w:start w:val="1"/>
      <w:numFmt w:val="lowerLetter"/>
      <w:lvlText w:val="%5."/>
      <w:lvlJc w:val="left"/>
      <w:pPr>
        <w:ind w:left="3266" w:hanging="360"/>
      </w:pPr>
    </w:lvl>
    <w:lvl w:ilvl="5" w:tplc="0409001B" w:tentative="1">
      <w:start w:val="1"/>
      <w:numFmt w:val="lowerRoman"/>
      <w:lvlText w:val="%6."/>
      <w:lvlJc w:val="right"/>
      <w:pPr>
        <w:ind w:left="3986" w:hanging="180"/>
      </w:pPr>
    </w:lvl>
    <w:lvl w:ilvl="6" w:tplc="0409000F" w:tentative="1">
      <w:start w:val="1"/>
      <w:numFmt w:val="decimal"/>
      <w:lvlText w:val="%7."/>
      <w:lvlJc w:val="left"/>
      <w:pPr>
        <w:ind w:left="4706" w:hanging="360"/>
      </w:pPr>
    </w:lvl>
    <w:lvl w:ilvl="7" w:tplc="04090019" w:tentative="1">
      <w:start w:val="1"/>
      <w:numFmt w:val="lowerLetter"/>
      <w:lvlText w:val="%8."/>
      <w:lvlJc w:val="left"/>
      <w:pPr>
        <w:ind w:left="5426" w:hanging="360"/>
      </w:pPr>
    </w:lvl>
    <w:lvl w:ilvl="8" w:tplc="0409001B" w:tentative="1">
      <w:start w:val="1"/>
      <w:numFmt w:val="lowerRoman"/>
      <w:lvlText w:val="%9."/>
      <w:lvlJc w:val="right"/>
      <w:pPr>
        <w:ind w:left="6146" w:hanging="180"/>
      </w:pPr>
    </w:lvl>
  </w:abstractNum>
  <w:abstractNum w:abstractNumId="1" w15:restartNumberingAfterBreak="0">
    <w:nsid w:val="11EC503B"/>
    <w:multiLevelType w:val="hybridMultilevel"/>
    <w:tmpl w:val="6A604950"/>
    <w:lvl w:ilvl="0" w:tplc="04090001">
      <w:start w:val="1"/>
      <w:numFmt w:val="bullet"/>
      <w:lvlText w:val=""/>
      <w:lvlJc w:val="left"/>
      <w:pPr>
        <w:ind w:left="784" w:hanging="360"/>
      </w:pPr>
      <w:rPr>
        <w:rFonts w:ascii="Symbol" w:hAnsi="Symbol" w:hint="default"/>
      </w:rPr>
    </w:lvl>
    <w:lvl w:ilvl="1" w:tplc="04090003">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 w15:restartNumberingAfterBreak="0">
    <w:nsid w:val="19E50D48"/>
    <w:multiLevelType w:val="hybridMultilevel"/>
    <w:tmpl w:val="88745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9D5B67"/>
    <w:multiLevelType w:val="hybridMultilevel"/>
    <w:tmpl w:val="0F9C20C2"/>
    <w:lvl w:ilvl="0" w:tplc="A762FC00">
      <w:start w:val="3"/>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3"/>
  </w:num>
  <w:num w:numId="3">
    <w:abstractNumId w:val="1"/>
  </w:num>
  <w:num w:numId="4">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tTQ2s7AwNTY2sTBT0lEKTi0uzszPAykwNaoFANwvB8MtAAAA"/>
  </w:docVars>
  <w:rsids>
    <w:rsidRoot w:val="0063205E"/>
    <w:rsid w:val="000003B0"/>
    <w:rsid w:val="0000043E"/>
    <w:rsid w:val="00001DBA"/>
    <w:rsid w:val="00002BF7"/>
    <w:rsid w:val="000036FA"/>
    <w:rsid w:val="000045F8"/>
    <w:rsid w:val="000046DC"/>
    <w:rsid w:val="00005B0C"/>
    <w:rsid w:val="00005D9A"/>
    <w:rsid w:val="00006035"/>
    <w:rsid w:val="000079B7"/>
    <w:rsid w:val="00007A27"/>
    <w:rsid w:val="00011066"/>
    <w:rsid w:val="00011B4D"/>
    <w:rsid w:val="000124E9"/>
    <w:rsid w:val="00012980"/>
    <w:rsid w:val="000140D2"/>
    <w:rsid w:val="00014154"/>
    <w:rsid w:val="00016247"/>
    <w:rsid w:val="0001680F"/>
    <w:rsid w:val="0001749F"/>
    <w:rsid w:val="00020175"/>
    <w:rsid w:val="00020570"/>
    <w:rsid w:val="00020CA0"/>
    <w:rsid w:val="000214EA"/>
    <w:rsid w:val="00022018"/>
    <w:rsid w:val="0002433D"/>
    <w:rsid w:val="00025181"/>
    <w:rsid w:val="00025317"/>
    <w:rsid w:val="00025CCA"/>
    <w:rsid w:val="0002768B"/>
    <w:rsid w:val="00030073"/>
    <w:rsid w:val="000318E5"/>
    <w:rsid w:val="0003200A"/>
    <w:rsid w:val="000320AD"/>
    <w:rsid w:val="00032F3B"/>
    <w:rsid w:val="00033087"/>
    <w:rsid w:val="000333B0"/>
    <w:rsid w:val="000337BC"/>
    <w:rsid w:val="00033811"/>
    <w:rsid w:val="000340B5"/>
    <w:rsid w:val="00034FD8"/>
    <w:rsid w:val="00035809"/>
    <w:rsid w:val="00035EC5"/>
    <w:rsid w:val="00036710"/>
    <w:rsid w:val="00036E64"/>
    <w:rsid w:val="00037E7C"/>
    <w:rsid w:val="00041CE7"/>
    <w:rsid w:val="0004218E"/>
    <w:rsid w:val="00042804"/>
    <w:rsid w:val="00042BF7"/>
    <w:rsid w:val="0004492D"/>
    <w:rsid w:val="00044F52"/>
    <w:rsid w:val="000451CD"/>
    <w:rsid w:val="00045742"/>
    <w:rsid w:val="000460A8"/>
    <w:rsid w:val="000460E7"/>
    <w:rsid w:val="000520DF"/>
    <w:rsid w:val="0005359A"/>
    <w:rsid w:val="00053795"/>
    <w:rsid w:val="00053C76"/>
    <w:rsid w:val="00054F8D"/>
    <w:rsid w:val="000572AC"/>
    <w:rsid w:val="0006052B"/>
    <w:rsid w:val="00060D2F"/>
    <w:rsid w:val="000616B9"/>
    <w:rsid w:val="000616ED"/>
    <w:rsid w:val="00061F50"/>
    <w:rsid w:val="00062183"/>
    <w:rsid w:val="0006460D"/>
    <w:rsid w:val="00064ED5"/>
    <w:rsid w:val="0006534C"/>
    <w:rsid w:val="00067EAD"/>
    <w:rsid w:val="0007045E"/>
    <w:rsid w:val="00070586"/>
    <w:rsid w:val="000706AC"/>
    <w:rsid w:val="0007082F"/>
    <w:rsid w:val="00070A46"/>
    <w:rsid w:val="000713A7"/>
    <w:rsid w:val="00071569"/>
    <w:rsid w:val="00072C4E"/>
    <w:rsid w:val="00073608"/>
    <w:rsid w:val="00073D5C"/>
    <w:rsid w:val="00075FCF"/>
    <w:rsid w:val="000765F3"/>
    <w:rsid w:val="00076EDE"/>
    <w:rsid w:val="00077E7A"/>
    <w:rsid w:val="00080D21"/>
    <w:rsid w:val="0008142A"/>
    <w:rsid w:val="00083660"/>
    <w:rsid w:val="000849BC"/>
    <w:rsid w:val="00084B62"/>
    <w:rsid w:val="000850B7"/>
    <w:rsid w:val="000853DE"/>
    <w:rsid w:val="00085ADF"/>
    <w:rsid w:val="00087495"/>
    <w:rsid w:val="00087775"/>
    <w:rsid w:val="000915EF"/>
    <w:rsid w:val="00091A35"/>
    <w:rsid w:val="00092509"/>
    <w:rsid w:val="0009280E"/>
    <w:rsid w:val="0009332B"/>
    <w:rsid w:val="000939BC"/>
    <w:rsid w:val="00094078"/>
    <w:rsid w:val="000954AA"/>
    <w:rsid w:val="00095689"/>
    <w:rsid w:val="00095C30"/>
    <w:rsid w:val="00096559"/>
    <w:rsid w:val="00097180"/>
    <w:rsid w:val="000A1EAE"/>
    <w:rsid w:val="000A4CCF"/>
    <w:rsid w:val="000A5000"/>
    <w:rsid w:val="000A5C75"/>
    <w:rsid w:val="000A6175"/>
    <w:rsid w:val="000A7BE7"/>
    <w:rsid w:val="000B141E"/>
    <w:rsid w:val="000B4476"/>
    <w:rsid w:val="000B493F"/>
    <w:rsid w:val="000B49D8"/>
    <w:rsid w:val="000B58E4"/>
    <w:rsid w:val="000B5AA0"/>
    <w:rsid w:val="000B6FEB"/>
    <w:rsid w:val="000B7492"/>
    <w:rsid w:val="000C0770"/>
    <w:rsid w:val="000C123E"/>
    <w:rsid w:val="000C1ACD"/>
    <w:rsid w:val="000C2936"/>
    <w:rsid w:val="000C2AA5"/>
    <w:rsid w:val="000C2AB3"/>
    <w:rsid w:val="000C4C80"/>
    <w:rsid w:val="000C552C"/>
    <w:rsid w:val="000C5571"/>
    <w:rsid w:val="000C589E"/>
    <w:rsid w:val="000C59C9"/>
    <w:rsid w:val="000C5AAA"/>
    <w:rsid w:val="000C5C25"/>
    <w:rsid w:val="000C729B"/>
    <w:rsid w:val="000D002D"/>
    <w:rsid w:val="000D1D0F"/>
    <w:rsid w:val="000D3D29"/>
    <w:rsid w:val="000D4648"/>
    <w:rsid w:val="000D516D"/>
    <w:rsid w:val="000D5A99"/>
    <w:rsid w:val="000D641E"/>
    <w:rsid w:val="000D6598"/>
    <w:rsid w:val="000D6818"/>
    <w:rsid w:val="000D75FF"/>
    <w:rsid w:val="000D7E9E"/>
    <w:rsid w:val="000E00AA"/>
    <w:rsid w:val="000E1128"/>
    <w:rsid w:val="000E1EBF"/>
    <w:rsid w:val="000E2318"/>
    <w:rsid w:val="000E3506"/>
    <w:rsid w:val="000E491B"/>
    <w:rsid w:val="000E52AE"/>
    <w:rsid w:val="000E63FC"/>
    <w:rsid w:val="000E6D71"/>
    <w:rsid w:val="000E7312"/>
    <w:rsid w:val="000E7E27"/>
    <w:rsid w:val="000F0150"/>
    <w:rsid w:val="000F0288"/>
    <w:rsid w:val="000F0CEB"/>
    <w:rsid w:val="000F17E4"/>
    <w:rsid w:val="000F39FC"/>
    <w:rsid w:val="000F3A82"/>
    <w:rsid w:val="000F3A84"/>
    <w:rsid w:val="000F3B05"/>
    <w:rsid w:val="000F3C96"/>
    <w:rsid w:val="000F5B47"/>
    <w:rsid w:val="000F5DB6"/>
    <w:rsid w:val="000F616A"/>
    <w:rsid w:val="000F642E"/>
    <w:rsid w:val="000F7488"/>
    <w:rsid w:val="000F7C5B"/>
    <w:rsid w:val="00100C65"/>
    <w:rsid w:val="00100F19"/>
    <w:rsid w:val="00101EBD"/>
    <w:rsid w:val="0010317B"/>
    <w:rsid w:val="00105DD3"/>
    <w:rsid w:val="00106D64"/>
    <w:rsid w:val="00110211"/>
    <w:rsid w:val="00111474"/>
    <w:rsid w:val="00113F2B"/>
    <w:rsid w:val="0011405F"/>
    <w:rsid w:val="00116F7D"/>
    <w:rsid w:val="00117AC7"/>
    <w:rsid w:val="00117B58"/>
    <w:rsid w:val="00117EC0"/>
    <w:rsid w:val="00121779"/>
    <w:rsid w:val="00122621"/>
    <w:rsid w:val="001235C1"/>
    <w:rsid w:val="00123EE6"/>
    <w:rsid w:val="00124CE2"/>
    <w:rsid w:val="00124ECB"/>
    <w:rsid w:val="0012565A"/>
    <w:rsid w:val="00126376"/>
    <w:rsid w:val="00127091"/>
    <w:rsid w:val="001306B8"/>
    <w:rsid w:val="00130D43"/>
    <w:rsid w:val="00132211"/>
    <w:rsid w:val="00132412"/>
    <w:rsid w:val="001356B7"/>
    <w:rsid w:val="001359D7"/>
    <w:rsid w:val="00135D8E"/>
    <w:rsid w:val="00136197"/>
    <w:rsid w:val="00136E97"/>
    <w:rsid w:val="0013747C"/>
    <w:rsid w:val="00137785"/>
    <w:rsid w:val="001378E6"/>
    <w:rsid w:val="0014171A"/>
    <w:rsid w:val="001453DD"/>
    <w:rsid w:val="00150129"/>
    <w:rsid w:val="00150C98"/>
    <w:rsid w:val="0015124D"/>
    <w:rsid w:val="00151B32"/>
    <w:rsid w:val="00153D26"/>
    <w:rsid w:val="001542AD"/>
    <w:rsid w:val="00154582"/>
    <w:rsid w:val="00155ACB"/>
    <w:rsid w:val="001562D0"/>
    <w:rsid w:val="00156426"/>
    <w:rsid w:val="00156576"/>
    <w:rsid w:val="00156C2F"/>
    <w:rsid w:val="0015779A"/>
    <w:rsid w:val="00157BF1"/>
    <w:rsid w:val="00157D0A"/>
    <w:rsid w:val="00157FDF"/>
    <w:rsid w:val="00160BEE"/>
    <w:rsid w:val="00160E16"/>
    <w:rsid w:val="0016105D"/>
    <w:rsid w:val="00161269"/>
    <w:rsid w:val="00161325"/>
    <w:rsid w:val="001614AE"/>
    <w:rsid w:val="0016180F"/>
    <w:rsid w:val="0016349B"/>
    <w:rsid w:val="001640D7"/>
    <w:rsid w:val="00164E0F"/>
    <w:rsid w:val="001653D4"/>
    <w:rsid w:val="00165847"/>
    <w:rsid w:val="001658BA"/>
    <w:rsid w:val="001663C5"/>
    <w:rsid w:val="00166D75"/>
    <w:rsid w:val="00167371"/>
    <w:rsid w:val="00167DAD"/>
    <w:rsid w:val="0017112A"/>
    <w:rsid w:val="00171EEB"/>
    <w:rsid w:val="00172026"/>
    <w:rsid w:val="001720E1"/>
    <w:rsid w:val="001726BB"/>
    <w:rsid w:val="00172F72"/>
    <w:rsid w:val="001738DC"/>
    <w:rsid w:val="0017442F"/>
    <w:rsid w:val="00174AC8"/>
    <w:rsid w:val="0017599B"/>
    <w:rsid w:val="00175E77"/>
    <w:rsid w:val="001762F9"/>
    <w:rsid w:val="001776BB"/>
    <w:rsid w:val="00180327"/>
    <w:rsid w:val="00180A34"/>
    <w:rsid w:val="00180C69"/>
    <w:rsid w:val="001821C8"/>
    <w:rsid w:val="00182966"/>
    <w:rsid w:val="0018535A"/>
    <w:rsid w:val="0018557B"/>
    <w:rsid w:val="0018560A"/>
    <w:rsid w:val="0018736F"/>
    <w:rsid w:val="00187943"/>
    <w:rsid w:val="00190CB8"/>
    <w:rsid w:val="001921A5"/>
    <w:rsid w:val="001930FD"/>
    <w:rsid w:val="00193B63"/>
    <w:rsid w:val="00194662"/>
    <w:rsid w:val="00197143"/>
    <w:rsid w:val="001A0F72"/>
    <w:rsid w:val="001A14A8"/>
    <w:rsid w:val="001A22B8"/>
    <w:rsid w:val="001A2879"/>
    <w:rsid w:val="001A39CA"/>
    <w:rsid w:val="001A3DD7"/>
    <w:rsid w:val="001A4519"/>
    <w:rsid w:val="001A46E3"/>
    <w:rsid w:val="001A4840"/>
    <w:rsid w:val="001A49B2"/>
    <w:rsid w:val="001A5187"/>
    <w:rsid w:val="001B0F04"/>
    <w:rsid w:val="001B1250"/>
    <w:rsid w:val="001B1623"/>
    <w:rsid w:val="001B2C78"/>
    <w:rsid w:val="001B3D51"/>
    <w:rsid w:val="001B3E50"/>
    <w:rsid w:val="001B44CA"/>
    <w:rsid w:val="001B45D0"/>
    <w:rsid w:val="001B5651"/>
    <w:rsid w:val="001B659F"/>
    <w:rsid w:val="001B6D16"/>
    <w:rsid w:val="001B7920"/>
    <w:rsid w:val="001C0FEC"/>
    <w:rsid w:val="001C10D0"/>
    <w:rsid w:val="001C1767"/>
    <w:rsid w:val="001C30A5"/>
    <w:rsid w:val="001C339D"/>
    <w:rsid w:val="001C3938"/>
    <w:rsid w:val="001C4F31"/>
    <w:rsid w:val="001C54C8"/>
    <w:rsid w:val="001C6074"/>
    <w:rsid w:val="001C7862"/>
    <w:rsid w:val="001D1702"/>
    <w:rsid w:val="001D1B04"/>
    <w:rsid w:val="001D29B4"/>
    <w:rsid w:val="001D5423"/>
    <w:rsid w:val="001D6095"/>
    <w:rsid w:val="001D60F4"/>
    <w:rsid w:val="001D6E58"/>
    <w:rsid w:val="001E1E97"/>
    <w:rsid w:val="001E2050"/>
    <w:rsid w:val="001E26D6"/>
    <w:rsid w:val="001E51A5"/>
    <w:rsid w:val="001E5B59"/>
    <w:rsid w:val="001E64B8"/>
    <w:rsid w:val="001E6C85"/>
    <w:rsid w:val="001E7053"/>
    <w:rsid w:val="001E73F6"/>
    <w:rsid w:val="001E74C4"/>
    <w:rsid w:val="001E7FA3"/>
    <w:rsid w:val="001F0181"/>
    <w:rsid w:val="001F1C16"/>
    <w:rsid w:val="001F5410"/>
    <w:rsid w:val="001F5F26"/>
    <w:rsid w:val="001F6068"/>
    <w:rsid w:val="001F7389"/>
    <w:rsid w:val="001F7EB0"/>
    <w:rsid w:val="002011B1"/>
    <w:rsid w:val="002021C5"/>
    <w:rsid w:val="00202E6C"/>
    <w:rsid w:val="002035C7"/>
    <w:rsid w:val="00203E6D"/>
    <w:rsid w:val="0020446F"/>
    <w:rsid w:val="002052BB"/>
    <w:rsid w:val="00206E13"/>
    <w:rsid w:val="00207E46"/>
    <w:rsid w:val="00210757"/>
    <w:rsid w:val="00211148"/>
    <w:rsid w:val="00212DF4"/>
    <w:rsid w:val="00213747"/>
    <w:rsid w:val="002137DF"/>
    <w:rsid w:val="00215679"/>
    <w:rsid w:val="0021568F"/>
    <w:rsid w:val="002164C2"/>
    <w:rsid w:val="00216B58"/>
    <w:rsid w:val="00216D22"/>
    <w:rsid w:val="00217673"/>
    <w:rsid w:val="00217947"/>
    <w:rsid w:val="00217F8F"/>
    <w:rsid w:val="00220F52"/>
    <w:rsid w:val="00221596"/>
    <w:rsid w:val="00222E59"/>
    <w:rsid w:val="00223350"/>
    <w:rsid w:val="002235D2"/>
    <w:rsid w:val="00224D89"/>
    <w:rsid w:val="0022567C"/>
    <w:rsid w:val="00225F82"/>
    <w:rsid w:val="002273A8"/>
    <w:rsid w:val="00227E78"/>
    <w:rsid w:val="00230765"/>
    <w:rsid w:val="00230E16"/>
    <w:rsid w:val="00232E44"/>
    <w:rsid w:val="00235794"/>
    <w:rsid w:val="00235B38"/>
    <w:rsid w:val="00235F24"/>
    <w:rsid w:val="002361F6"/>
    <w:rsid w:val="00236391"/>
    <w:rsid w:val="0024080E"/>
    <w:rsid w:val="00241C13"/>
    <w:rsid w:val="00242888"/>
    <w:rsid w:val="00243F96"/>
    <w:rsid w:val="00246F63"/>
    <w:rsid w:val="002473F4"/>
    <w:rsid w:val="00250827"/>
    <w:rsid w:val="002513CC"/>
    <w:rsid w:val="00251D71"/>
    <w:rsid w:val="00252346"/>
    <w:rsid w:val="00254E3C"/>
    <w:rsid w:val="0025615A"/>
    <w:rsid w:val="00256982"/>
    <w:rsid w:val="00257F19"/>
    <w:rsid w:val="00257FF8"/>
    <w:rsid w:val="0026078B"/>
    <w:rsid w:val="00260AF8"/>
    <w:rsid w:val="00260B19"/>
    <w:rsid w:val="00261737"/>
    <w:rsid w:val="00261F20"/>
    <w:rsid w:val="0026368A"/>
    <w:rsid w:val="002640C9"/>
    <w:rsid w:val="00264955"/>
    <w:rsid w:val="00266144"/>
    <w:rsid w:val="002666CE"/>
    <w:rsid w:val="0026706E"/>
    <w:rsid w:val="0027145E"/>
    <w:rsid w:val="00271989"/>
    <w:rsid w:val="002729C6"/>
    <w:rsid w:val="00274D17"/>
    <w:rsid w:val="0027507B"/>
    <w:rsid w:val="002763D4"/>
    <w:rsid w:val="0027649D"/>
    <w:rsid w:val="00280B68"/>
    <w:rsid w:val="00280FDF"/>
    <w:rsid w:val="00281494"/>
    <w:rsid w:val="00281A61"/>
    <w:rsid w:val="00281B43"/>
    <w:rsid w:val="002822F6"/>
    <w:rsid w:val="00283BDA"/>
    <w:rsid w:val="00283C1F"/>
    <w:rsid w:val="00285B57"/>
    <w:rsid w:val="00285F96"/>
    <w:rsid w:val="0028644F"/>
    <w:rsid w:val="00287201"/>
    <w:rsid w:val="002875DC"/>
    <w:rsid w:val="0028762E"/>
    <w:rsid w:val="00290288"/>
    <w:rsid w:val="0029049F"/>
    <w:rsid w:val="00290831"/>
    <w:rsid w:val="00290FD1"/>
    <w:rsid w:val="00291082"/>
    <w:rsid w:val="00292D1D"/>
    <w:rsid w:val="00292DC5"/>
    <w:rsid w:val="00293101"/>
    <w:rsid w:val="00293B75"/>
    <w:rsid w:val="00295875"/>
    <w:rsid w:val="00295AEF"/>
    <w:rsid w:val="00295E8F"/>
    <w:rsid w:val="00295FD5"/>
    <w:rsid w:val="00296291"/>
    <w:rsid w:val="00296931"/>
    <w:rsid w:val="00296C57"/>
    <w:rsid w:val="00297D3D"/>
    <w:rsid w:val="00297EE8"/>
    <w:rsid w:val="002A0070"/>
    <w:rsid w:val="002A1034"/>
    <w:rsid w:val="002A19B8"/>
    <w:rsid w:val="002A1CBB"/>
    <w:rsid w:val="002A3DC3"/>
    <w:rsid w:val="002A43AA"/>
    <w:rsid w:val="002A4F23"/>
    <w:rsid w:val="002A5F50"/>
    <w:rsid w:val="002A5FFF"/>
    <w:rsid w:val="002A6D81"/>
    <w:rsid w:val="002A7555"/>
    <w:rsid w:val="002A79EA"/>
    <w:rsid w:val="002B1FC1"/>
    <w:rsid w:val="002B331C"/>
    <w:rsid w:val="002B4805"/>
    <w:rsid w:val="002B5121"/>
    <w:rsid w:val="002B671C"/>
    <w:rsid w:val="002B6E2C"/>
    <w:rsid w:val="002C0747"/>
    <w:rsid w:val="002C180B"/>
    <w:rsid w:val="002C1877"/>
    <w:rsid w:val="002C1D79"/>
    <w:rsid w:val="002C4AB5"/>
    <w:rsid w:val="002C57DA"/>
    <w:rsid w:val="002C627B"/>
    <w:rsid w:val="002C7EAB"/>
    <w:rsid w:val="002D0869"/>
    <w:rsid w:val="002D1346"/>
    <w:rsid w:val="002D29E3"/>
    <w:rsid w:val="002D2B52"/>
    <w:rsid w:val="002D3AB0"/>
    <w:rsid w:val="002D558A"/>
    <w:rsid w:val="002D6696"/>
    <w:rsid w:val="002D6FAB"/>
    <w:rsid w:val="002D740E"/>
    <w:rsid w:val="002D7560"/>
    <w:rsid w:val="002E18C9"/>
    <w:rsid w:val="002E18ED"/>
    <w:rsid w:val="002E2000"/>
    <w:rsid w:val="002E27E3"/>
    <w:rsid w:val="002E2FA6"/>
    <w:rsid w:val="002E31EF"/>
    <w:rsid w:val="002E3FE3"/>
    <w:rsid w:val="002E4306"/>
    <w:rsid w:val="002E4903"/>
    <w:rsid w:val="002E4DE9"/>
    <w:rsid w:val="002E6E0D"/>
    <w:rsid w:val="002E7DD2"/>
    <w:rsid w:val="002F0081"/>
    <w:rsid w:val="002F0DAF"/>
    <w:rsid w:val="002F11D0"/>
    <w:rsid w:val="002F1B04"/>
    <w:rsid w:val="002F1BE0"/>
    <w:rsid w:val="002F25EF"/>
    <w:rsid w:val="002F3A12"/>
    <w:rsid w:val="002F5744"/>
    <w:rsid w:val="002F5B4A"/>
    <w:rsid w:val="002F5F23"/>
    <w:rsid w:val="002F75FD"/>
    <w:rsid w:val="00300116"/>
    <w:rsid w:val="00300248"/>
    <w:rsid w:val="00300AD7"/>
    <w:rsid w:val="00301439"/>
    <w:rsid w:val="00301A59"/>
    <w:rsid w:val="00301DF7"/>
    <w:rsid w:val="00301F49"/>
    <w:rsid w:val="0030430F"/>
    <w:rsid w:val="003044F6"/>
    <w:rsid w:val="003060AD"/>
    <w:rsid w:val="00306734"/>
    <w:rsid w:val="003073D8"/>
    <w:rsid w:val="00310284"/>
    <w:rsid w:val="00310EDD"/>
    <w:rsid w:val="003114AE"/>
    <w:rsid w:val="003114F8"/>
    <w:rsid w:val="0031273B"/>
    <w:rsid w:val="0031293E"/>
    <w:rsid w:val="00313174"/>
    <w:rsid w:val="00313C12"/>
    <w:rsid w:val="00313CAC"/>
    <w:rsid w:val="00313D29"/>
    <w:rsid w:val="0031480F"/>
    <w:rsid w:val="00315419"/>
    <w:rsid w:val="00315597"/>
    <w:rsid w:val="0031577D"/>
    <w:rsid w:val="00316002"/>
    <w:rsid w:val="00316273"/>
    <w:rsid w:val="00316947"/>
    <w:rsid w:val="00316E38"/>
    <w:rsid w:val="00317436"/>
    <w:rsid w:val="003226A9"/>
    <w:rsid w:val="00323481"/>
    <w:rsid w:val="00323A72"/>
    <w:rsid w:val="0032572B"/>
    <w:rsid w:val="003271C9"/>
    <w:rsid w:val="00327BC6"/>
    <w:rsid w:val="00330217"/>
    <w:rsid w:val="00331BE0"/>
    <w:rsid w:val="003321BD"/>
    <w:rsid w:val="00332457"/>
    <w:rsid w:val="003324F9"/>
    <w:rsid w:val="00332B43"/>
    <w:rsid w:val="003331DB"/>
    <w:rsid w:val="003332E7"/>
    <w:rsid w:val="00333F7F"/>
    <w:rsid w:val="00334661"/>
    <w:rsid w:val="00335E45"/>
    <w:rsid w:val="00336D2B"/>
    <w:rsid w:val="0033780A"/>
    <w:rsid w:val="00337BD5"/>
    <w:rsid w:val="003403F4"/>
    <w:rsid w:val="00340939"/>
    <w:rsid w:val="00341019"/>
    <w:rsid w:val="00341700"/>
    <w:rsid w:val="003422D5"/>
    <w:rsid w:val="003424A7"/>
    <w:rsid w:val="00342741"/>
    <w:rsid w:val="003431A8"/>
    <w:rsid w:val="00343282"/>
    <w:rsid w:val="00345226"/>
    <w:rsid w:val="00345A01"/>
    <w:rsid w:val="00346861"/>
    <w:rsid w:val="00346FF4"/>
    <w:rsid w:val="003477A9"/>
    <w:rsid w:val="00347E62"/>
    <w:rsid w:val="00350731"/>
    <w:rsid w:val="00351810"/>
    <w:rsid w:val="003518EA"/>
    <w:rsid w:val="00352E21"/>
    <w:rsid w:val="003532CA"/>
    <w:rsid w:val="00353418"/>
    <w:rsid w:val="00353D6A"/>
    <w:rsid w:val="003541E5"/>
    <w:rsid w:val="003546C1"/>
    <w:rsid w:val="0035546E"/>
    <w:rsid w:val="003557A3"/>
    <w:rsid w:val="0035727A"/>
    <w:rsid w:val="00357B84"/>
    <w:rsid w:val="00362223"/>
    <w:rsid w:val="0036237D"/>
    <w:rsid w:val="0036287A"/>
    <w:rsid w:val="0036474C"/>
    <w:rsid w:val="00365359"/>
    <w:rsid w:val="00367D39"/>
    <w:rsid w:val="003706ED"/>
    <w:rsid w:val="00371852"/>
    <w:rsid w:val="00372F7A"/>
    <w:rsid w:val="00373CD4"/>
    <w:rsid w:val="00376C42"/>
    <w:rsid w:val="00377367"/>
    <w:rsid w:val="00377520"/>
    <w:rsid w:val="00377FC8"/>
    <w:rsid w:val="00381674"/>
    <w:rsid w:val="003823FB"/>
    <w:rsid w:val="003844AC"/>
    <w:rsid w:val="003858C3"/>
    <w:rsid w:val="00385C69"/>
    <w:rsid w:val="003860CE"/>
    <w:rsid w:val="0038780B"/>
    <w:rsid w:val="00387FE1"/>
    <w:rsid w:val="00390671"/>
    <w:rsid w:val="00390B46"/>
    <w:rsid w:val="00392297"/>
    <w:rsid w:val="00392680"/>
    <w:rsid w:val="003927AF"/>
    <w:rsid w:val="00392E34"/>
    <w:rsid w:val="00393030"/>
    <w:rsid w:val="00396D7C"/>
    <w:rsid w:val="003974E2"/>
    <w:rsid w:val="003A10A5"/>
    <w:rsid w:val="003A53B5"/>
    <w:rsid w:val="003A57EE"/>
    <w:rsid w:val="003A69A4"/>
    <w:rsid w:val="003A73BF"/>
    <w:rsid w:val="003A76C8"/>
    <w:rsid w:val="003A7E1D"/>
    <w:rsid w:val="003B0CCE"/>
    <w:rsid w:val="003B0D4F"/>
    <w:rsid w:val="003B1B86"/>
    <w:rsid w:val="003B1D42"/>
    <w:rsid w:val="003B3168"/>
    <w:rsid w:val="003B7FE0"/>
    <w:rsid w:val="003C0829"/>
    <w:rsid w:val="003C1550"/>
    <w:rsid w:val="003C1FE9"/>
    <w:rsid w:val="003C22F5"/>
    <w:rsid w:val="003C3851"/>
    <w:rsid w:val="003C38D1"/>
    <w:rsid w:val="003C3D27"/>
    <w:rsid w:val="003C4266"/>
    <w:rsid w:val="003C4359"/>
    <w:rsid w:val="003C532D"/>
    <w:rsid w:val="003C5A64"/>
    <w:rsid w:val="003C5B97"/>
    <w:rsid w:val="003C5DB8"/>
    <w:rsid w:val="003D00AF"/>
    <w:rsid w:val="003D01F9"/>
    <w:rsid w:val="003D209D"/>
    <w:rsid w:val="003D20DD"/>
    <w:rsid w:val="003D3220"/>
    <w:rsid w:val="003D33D7"/>
    <w:rsid w:val="003D34E5"/>
    <w:rsid w:val="003D3E51"/>
    <w:rsid w:val="003D415D"/>
    <w:rsid w:val="003D6530"/>
    <w:rsid w:val="003D6832"/>
    <w:rsid w:val="003D7778"/>
    <w:rsid w:val="003E0204"/>
    <w:rsid w:val="003E14CD"/>
    <w:rsid w:val="003E1951"/>
    <w:rsid w:val="003E203F"/>
    <w:rsid w:val="003E2F0E"/>
    <w:rsid w:val="003E314E"/>
    <w:rsid w:val="003E455C"/>
    <w:rsid w:val="003E5265"/>
    <w:rsid w:val="003E5854"/>
    <w:rsid w:val="003E67E9"/>
    <w:rsid w:val="003E6879"/>
    <w:rsid w:val="003E7274"/>
    <w:rsid w:val="003E7996"/>
    <w:rsid w:val="003F0094"/>
    <w:rsid w:val="003F1302"/>
    <w:rsid w:val="003F1AD1"/>
    <w:rsid w:val="003F3946"/>
    <w:rsid w:val="003F39C0"/>
    <w:rsid w:val="003F41FE"/>
    <w:rsid w:val="003F4C5A"/>
    <w:rsid w:val="003F57C4"/>
    <w:rsid w:val="003F61D5"/>
    <w:rsid w:val="003F63DC"/>
    <w:rsid w:val="003F6996"/>
    <w:rsid w:val="003F75A9"/>
    <w:rsid w:val="003F7BC8"/>
    <w:rsid w:val="004014D7"/>
    <w:rsid w:val="004026C1"/>
    <w:rsid w:val="00402C52"/>
    <w:rsid w:val="0040381D"/>
    <w:rsid w:val="00403BA1"/>
    <w:rsid w:val="004060D8"/>
    <w:rsid w:val="00406353"/>
    <w:rsid w:val="00406535"/>
    <w:rsid w:val="004079E4"/>
    <w:rsid w:val="00412725"/>
    <w:rsid w:val="00415B03"/>
    <w:rsid w:val="00415C62"/>
    <w:rsid w:val="00415FDE"/>
    <w:rsid w:val="00416371"/>
    <w:rsid w:val="0041689F"/>
    <w:rsid w:val="004168BB"/>
    <w:rsid w:val="00422CE6"/>
    <w:rsid w:val="00424765"/>
    <w:rsid w:val="00424E23"/>
    <w:rsid w:val="0042631A"/>
    <w:rsid w:val="00426BCD"/>
    <w:rsid w:val="004304FE"/>
    <w:rsid w:val="00430ACD"/>
    <w:rsid w:val="00431018"/>
    <w:rsid w:val="004314D2"/>
    <w:rsid w:val="00433260"/>
    <w:rsid w:val="004332CC"/>
    <w:rsid w:val="0043409C"/>
    <w:rsid w:val="00435945"/>
    <w:rsid w:val="00435CCE"/>
    <w:rsid w:val="0043654A"/>
    <w:rsid w:val="004379E3"/>
    <w:rsid w:val="00437B4D"/>
    <w:rsid w:val="00440A4E"/>
    <w:rsid w:val="0044110E"/>
    <w:rsid w:val="0044137A"/>
    <w:rsid w:val="004417A2"/>
    <w:rsid w:val="00441F5E"/>
    <w:rsid w:val="004420D0"/>
    <w:rsid w:val="00442CB5"/>
    <w:rsid w:val="00443720"/>
    <w:rsid w:val="00443810"/>
    <w:rsid w:val="00443B81"/>
    <w:rsid w:val="00445B81"/>
    <w:rsid w:val="00445E52"/>
    <w:rsid w:val="00446063"/>
    <w:rsid w:val="004462D6"/>
    <w:rsid w:val="0044673D"/>
    <w:rsid w:val="00446994"/>
    <w:rsid w:val="004472DE"/>
    <w:rsid w:val="004478C6"/>
    <w:rsid w:val="00451149"/>
    <w:rsid w:val="00451916"/>
    <w:rsid w:val="00452800"/>
    <w:rsid w:val="00452C98"/>
    <w:rsid w:val="00456400"/>
    <w:rsid w:val="0045722D"/>
    <w:rsid w:val="0046096D"/>
    <w:rsid w:val="00460D54"/>
    <w:rsid w:val="00462998"/>
    <w:rsid w:val="00463780"/>
    <w:rsid w:val="00463ACA"/>
    <w:rsid w:val="00464414"/>
    <w:rsid w:val="0046520D"/>
    <w:rsid w:val="004657EA"/>
    <w:rsid w:val="00465FF1"/>
    <w:rsid w:val="0046731F"/>
    <w:rsid w:val="00470CD2"/>
    <w:rsid w:val="004720AD"/>
    <w:rsid w:val="0047262D"/>
    <w:rsid w:val="004741AE"/>
    <w:rsid w:val="00474449"/>
    <w:rsid w:val="0047501B"/>
    <w:rsid w:val="00476533"/>
    <w:rsid w:val="004769E8"/>
    <w:rsid w:val="004777EF"/>
    <w:rsid w:val="00477B95"/>
    <w:rsid w:val="0048030D"/>
    <w:rsid w:val="00480621"/>
    <w:rsid w:val="0048091F"/>
    <w:rsid w:val="004810CC"/>
    <w:rsid w:val="00481694"/>
    <w:rsid w:val="00483166"/>
    <w:rsid w:val="00484528"/>
    <w:rsid w:val="00486005"/>
    <w:rsid w:val="004864C2"/>
    <w:rsid w:val="00486CD0"/>
    <w:rsid w:val="00486DFF"/>
    <w:rsid w:val="00487022"/>
    <w:rsid w:val="00487C6F"/>
    <w:rsid w:val="00487DD8"/>
    <w:rsid w:val="00491ECB"/>
    <w:rsid w:val="00492155"/>
    <w:rsid w:val="0049313C"/>
    <w:rsid w:val="0049386B"/>
    <w:rsid w:val="0049482C"/>
    <w:rsid w:val="004A02B8"/>
    <w:rsid w:val="004A0AC3"/>
    <w:rsid w:val="004A12AA"/>
    <w:rsid w:val="004A1A55"/>
    <w:rsid w:val="004A23DF"/>
    <w:rsid w:val="004A25D2"/>
    <w:rsid w:val="004A2B3C"/>
    <w:rsid w:val="004A3C7F"/>
    <w:rsid w:val="004A43C9"/>
    <w:rsid w:val="004A47CD"/>
    <w:rsid w:val="004A5E7C"/>
    <w:rsid w:val="004A69F2"/>
    <w:rsid w:val="004A703F"/>
    <w:rsid w:val="004A7B04"/>
    <w:rsid w:val="004B0123"/>
    <w:rsid w:val="004B1248"/>
    <w:rsid w:val="004B1826"/>
    <w:rsid w:val="004B26B3"/>
    <w:rsid w:val="004B330E"/>
    <w:rsid w:val="004B42F5"/>
    <w:rsid w:val="004B4417"/>
    <w:rsid w:val="004B4729"/>
    <w:rsid w:val="004B6035"/>
    <w:rsid w:val="004B603C"/>
    <w:rsid w:val="004B70D4"/>
    <w:rsid w:val="004B7B52"/>
    <w:rsid w:val="004C1130"/>
    <w:rsid w:val="004C1145"/>
    <w:rsid w:val="004C226B"/>
    <w:rsid w:val="004C2B98"/>
    <w:rsid w:val="004C2BE8"/>
    <w:rsid w:val="004C3072"/>
    <w:rsid w:val="004C38F5"/>
    <w:rsid w:val="004C3F72"/>
    <w:rsid w:val="004C4182"/>
    <w:rsid w:val="004C4850"/>
    <w:rsid w:val="004C4E30"/>
    <w:rsid w:val="004C7A85"/>
    <w:rsid w:val="004C7EB1"/>
    <w:rsid w:val="004D0331"/>
    <w:rsid w:val="004D0BED"/>
    <w:rsid w:val="004D2418"/>
    <w:rsid w:val="004D274E"/>
    <w:rsid w:val="004D3743"/>
    <w:rsid w:val="004D59DD"/>
    <w:rsid w:val="004D5F51"/>
    <w:rsid w:val="004D6F3B"/>
    <w:rsid w:val="004E1620"/>
    <w:rsid w:val="004E1862"/>
    <w:rsid w:val="004E25E7"/>
    <w:rsid w:val="004E38D6"/>
    <w:rsid w:val="004E53C7"/>
    <w:rsid w:val="004E5E28"/>
    <w:rsid w:val="004E5F57"/>
    <w:rsid w:val="004E61A0"/>
    <w:rsid w:val="004E7660"/>
    <w:rsid w:val="004F011D"/>
    <w:rsid w:val="004F01F1"/>
    <w:rsid w:val="004F0978"/>
    <w:rsid w:val="004F1C74"/>
    <w:rsid w:val="004F2C7A"/>
    <w:rsid w:val="004F2E18"/>
    <w:rsid w:val="004F4D2E"/>
    <w:rsid w:val="004F5107"/>
    <w:rsid w:val="004F6BDE"/>
    <w:rsid w:val="004F71F0"/>
    <w:rsid w:val="004F756F"/>
    <w:rsid w:val="004F7E14"/>
    <w:rsid w:val="00500D3F"/>
    <w:rsid w:val="00501454"/>
    <w:rsid w:val="00502854"/>
    <w:rsid w:val="00503674"/>
    <w:rsid w:val="00503940"/>
    <w:rsid w:val="005047D5"/>
    <w:rsid w:val="00504B03"/>
    <w:rsid w:val="00504FB1"/>
    <w:rsid w:val="005050EE"/>
    <w:rsid w:val="00505403"/>
    <w:rsid w:val="00506405"/>
    <w:rsid w:val="005064C2"/>
    <w:rsid w:val="0050668C"/>
    <w:rsid w:val="00506BA3"/>
    <w:rsid w:val="00506C7F"/>
    <w:rsid w:val="00507135"/>
    <w:rsid w:val="00511B40"/>
    <w:rsid w:val="00513C30"/>
    <w:rsid w:val="00516F95"/>
    <w:rsid w:val="0051713F"/>
    <w:rsid w:val="005171D9"/>
    <w:rsid w:val="0052009B"/>
    <w:rsid w:val="005207C1"/>
    <w:rsid w:val="00521CAA"/>
    <w:rsid w:val="00522807"/>
    <w:rsid w:val="00523ACE"/>
    <w:rsid w:val="00523B2C"/>
    <w:rsid w:val="0052598A"/>
    <w:rsid w:val="005306A8"/>
    <w:rsid w:val="00530CCA"/>
    <w:rsid w:val="00531129"/>
    <w:rsid w:val="005319DE"/>
    <w:rsid w:val="00531D9C"/>
    <w:rsid w:val="00532190"/>
    <w:rsid w:val="00532812"/>
    <w:rsid w:val="00532AB2"/>
    <w:rsid w:val="005330E5"/>
    <w:rsid w:val="0053385D"/>
    <w:rsid w:val="00533E59"/>
    <w:rsid w:val="00534006"/>
    <w:rsid w:val="00534BD0"/>
    <w:rsid w:val="00534FD3"/>
    <w:rsid w:val="0053565C"/>
    <w:rsid w:val="00537E73"/>
    <w:rsid w:val="00541ED4"/>
    <w:rsid w:val="005428D1"/>
    <w:rsid w:val="00543604"/>
    <w:rsid w:val="0054535E"/>
    <w:rsid w:val="00546DE4"/>
    <w:rsid w:val="005506ED"/>
    <w:rsid w:val="00550BE9"/>
    <w:rsid w:val="00551560"/>
    <w:rsid w:val="00551B1B"/>
    <w:rsid w:val="00551B6E"/>
    <w:rsid w:val="00553170"/>
    <w:rsid w:val="005540A3"/>
    <w:rsid w:val="00554C6A"/>
    <w:rsid w:val="0055565F"/>
    <w:rsid w:val="00557870"/>
    <w:rsid w:val="0055798D"/>
    <w:rsid w:val="00563886"/>
    <w:rsid w:val="00564C4B"/>
    <w:rsid w:val="00565885"/>
    <w:rsid w:val="00565B9D"/>
    <w:rsid w:val="00566B64"/>
    <w:rsid w:val="005673A7"/>
    <w:rsid w:val="005715FD"/>
    <w:rsid w:val="00572F62"/>
    <w:rsid w:val="00573012"/>
    <w:rsid w:val="00573A3B"/>
    <w:rsid w:val="00573F17"/>
    <w:rsid w:val="005746C9"/>
    <w:rsid w:val="00574B8C"/>
    <w:rsid w:val="005759EF"/>
    <w:rsid w:val="00575BD5"/>
    <w:rsid w:val="00576643"/>
    <w:rsid w:val="00577CBF"/>
    <w:rsid w:val="005801E9"/>
    <w:rsid w:val="00580DD2"/>
    <w:rsid w:val="00580FB5"/>
    <w:rsid w:val="0058164E"/>
    <w:rsid w:val="00581DA1"/>
    <w:rsid w:val="00581F95"/>
    <w:rsid w:val="005820CE"/>
    <w:rsid w:val="0058268A"/>
    <w:rsid w:val="00582839"/>
    <w:rsid w:val="00585BB7"/>
    <w:rsid w:val="00587330"/>
    <w:rsid w:val="005876F3"/>
    <w:rsid w:val="005905BE"/>
    <w:rsid w:val="005907A7"/>
    <w:rsid w:val="0059155C"/>
    <w:rsid w:val="005930C3"/>
    <w:rsid w:val="005931FE"/>
    <w:rsid w:val="0059349A"/>
    <w:rsid w:val="00594A8A"/>
    <w:rsid w:val="005956C8"/>
    <w:rsid w:val="00596AFB"/>
    <w:rsid w:val="00596C6A"/>
    <w:rsid w:val="00597A4D"/>
    <w:rsid w:val="00597F6E"/>
    <w:rsid w:val="005A2924"/>
    <w:rsid w:val="005A2D4C"/>
    <w:rsid w:val="005A2F10"/>
    <w:rsid w:val="005A2FE9"/>
    <w:rsid w:val="005A3104"/>
    <w:rsid w:val="005A52ED"/>
    <w:rsid w:val="005A5631"/>
    <w:rsid w:val="005A5662"/>
    <w:rsid w:val="005A56C9"/>
    <w:rsid w:val="005A5B1E"/>
    <w:rsid w:val="005A60F1"/>
    <w:rsid w:val="005A64E8"/>
    <w:rsid w:val="005A7477"/>
    <w:rsid w:val="005A7510"/>
    <w:rsid w:val="005A7F0F"/>
    <w:rsid w:val="005B048F"/>
    <w:rsid w:val="005B0FD6"/>
    <w:rsid w:val="005B1712"/>
    <w:rsid w:val="005B1C82"/>
    <w:rsid w:val="005B1FB0"/>
    <w:rsid w:val="005B3790"/>
    <w:rsid w:val="005B3798"/>
    <w:rsid w:val="005B4B4D"/>
    <w:rsid w:val="005B4C2E"/>
    <w:rsid w:val="005B5AFC"/>
    <w:rsid w:val="005B711B"/>
    <w:rsid w:val="005B727A"/>
    <w:rsid w:val="005B747D"/>
    <w:rsid w:val="005B7F25"/>
    <w:rsid w:val="005C0278"/>
    <w:rsid w:val="005C09C6"/>
    <w:rsid w:val="005C0B83"/>
    <w:rsid w:val="005C0CA8"/>
    <w:rsid w:val="005C1D56"/>
    <w:rsid w:val="005C2E2D"/>
    <w:rsid w:val="005C33A7"/>
    <w:rsid w:val="005C4994"/>
    <w:rsid w:val="005C5957"/>
    <w:rsid w:val="005C701F"/>
    <w:rsid w:val="005D3ED4"/>
    <w:rsid w:val="005D449B"/>
    <w:rsid w:val="005D7614"/>
    <w:rsid w:val="005E01D9"/>
    <w:rsid w:val="005E084F"/>
    <w:rsid w:val="005E0DE4"/>
    <w:rsid w:val="005E2CA0"/>
    <w:rsid w:val="005E318A"/>
    <w:rsid w:val="005E3B8F"/>
    <w:rsid w:val="005E444C"/>
    <w:rsid w:val="005E6994"/>
    <w:rsid w:val="005E6F43"/>
    <w:rsid w:val="005E79C5"/>
    <w:rsid w:val="005E7ADF"/>
    <w:rsid w:val="005F02DB"/>
    <w:rsid w:val="005F26DC"/>
    <w:rsid w:val="005F286D"/>
    <w:rsid w:val="005F2937"/>
    <w:rsid w:val="005F2E6A"/>
    <w:rsid w:val="005F31E4"/>
    <w:rsid w:val="005F5A96"/>
    <w:rsid w:val="005F68EC"/>
    <w:rsid w:val="006004C7"/>
    <w:rsid w:val="00600610"/>
    <w:rsid w:val="00602E4D"/>
    <w:rsid w:val="00603362"/>
    <w:rsid w:val="00603D61"/>
    <w:rsid w:val="00603F8B"/>
    <w:rsid w:val="0060468D"/>
    <w:rsid w:val="00605147"/>
    <w:rsid w:val="006051F9"/>
    <w:rsid w:val="00605A00"/>
    <w:rsid w:val="00605B9F"/>
    <w:rsid w:val="006064A0"/>
    <w:rsid w:val="00606C5E"/>
    <w:rsid w:val="00607CA3"/>
    <w:rsid w:val="00607CFA"/>
    <w:rsid w:val="00610BF4"/>
    <w:rsid w:val="00611A0E"/>
    <w:rsid w:val="00611D1D"/>
    <w:rsid w:val="006120B6"/>
    <w:rsid w:val="006133C9"/>
    <w:rsid w:val="00613813"/>
    <w:rsid w:val="00613A95"/>
    <w:rsid w:val="00613C9A"/>
    <w:rsid w:val="006147FE"/>
    <w:rsid w:val="00614C8B"/>
    <w:rsid w:val="006159E3"/>
    <w:rsid w:val="00615BEF"/>
    <w:rsid w:val="00615F87"/>
    <w:rsid w:val="00616E28"/>
    <w:rsid w:val="0062102B"/>
    <w:rsid w:val="00621629"/>
    <w:rsid w:val="00621A29"/>
    <w:rsid w:val="00621B87"/>
    <w:rsid w:val="006222A9"/>
    <w:rsid w:val="0062280C"/>
    <w:rsid w:val="00622FF8"/>
    <w:rsid w:val="0062329F"/>
    <w:rsid w:val="00623E5E"/>
    <w:rsid w:val="006245FF"/>
    <w:rsid w:val="00625013"/>
    <w:rsid w:val="0062678D"/>
    <w:rsid w:val="006269CB"/>
    <w:rsid w:val="00630942"/>
    <w:rsid w:val="00630B26"/>
    <w:rsid w:val="0063205E"/>
    <w:rsid w:val="00633B53"/>
    <w:rsid w:val="0063413F"/>
    <w:rsid w:val="006349BB"/>
    <w:rsid w:val="006358C3"/>
    <w:rsid w:val="00636723"/>
    <w:rsid w:val="00637010"/>
    <w:rsid w:val="006372DB"/>
    <w:rsid w:val="00637911"/>
    <w:rsid w:val="00637D73"/>
    <w:rsid w:val="006411CA"/>
    <w:rsid w:val="00642992"/>
    <w:rsid w:val="00642BA1"/>
    <w:rsid w:val="006430C5"/>
    <w:rsid w:val="0064476F"/>
    <w:rsid w:val="0064495C"/>
    <w:rsid w:val="00644A6A"/>
    <w:rsid w:val="00644EEA"/>
    <w:rsid w:val="00645989"/>
    <w:rsid w:val="006463CD"/>
    <w:rsid w:val="00646595"/>
    <w:rsid w:val="006465C1"/>
    <w:rsid w:val="0065047D"/>
    <w:rsid w:val="006508C7"/>
    <w:rsid w:val="00651296"/>
    <w:rsid w:val="00651646"/>
    <w:rsid w:val="006520F7"/>
    <w:rsid w:val="00652523"/>
    <w:rsid w:val="00652684"/>
    <w:rsid w:val="00653860"/>
    <w:rsid w:val="00654A77"/>
    <w:rsid w:val="0065696F"/>
    <w:rsid w:val="00656E07"/>
    <w:rsid w:val="00656EE6"/>
    <w:rsid w:val="0065789B"/>
    <w:rsid w:val="0065789C"/>
    <w:rsid w:val="006579FD"/>
    <w:rsid w:val="0066024D"/>
    <w:rsid w:val="006602CB"/>
    <w:rsid w:val="006605B5"/>
    <w:rsid w:val="00660E39"/>
    <w:rsid w:val="00660F47"/>
    <w:rsid w:val="00664132"/>
    <w:rsid w:val="006644E9"/>
    <w:rsid w:val="00664AAC"/>
    <w:rsid w:val="00664C42"/>
    <w:rsid w:val="00664C85"/>
    <w:rsid w:val="006650A6"/>
    <w:rsid w:val="00665904"/>
    <w:rsid w:val="00665A9A"/>
    <w:rsid w:val="00665E9C"/>
    <w:rsid w:val="006661FF"/>
    <w:rsid w:val="006665EE"/>
    <w:rsid w:val="00666A0B"/>
    <w:rsid w:val="006671F2"/>
    <w:rsid w:val="006707A8"/>
    <w:rsid w:val="0067137E"/>
    <w:rsid w:val="0067297A"/>
    <w:rsid w:val="00674E4C"/>
    <w:rsid w:val="00675272"/>
    <w:rsid w:val="00675E2A"/>
    <w:rsid w:val="0067635B"/>
    <w:rsid w:val="0068063E"/>
    <w:rsid w:val="006807F9"/>
    <w:rsid w:val="00681505"/>
    <w:rsid w:val="00681968"/>
    <w:rsid w:val="00682868"/>
    <w:rsid w:val="0068394A"/>
    <w:rsid w:val="0068412E"/>
    <w:rsid w:val="00685C47"/>
    <w:rsid w:val="0068698D"/>
    <w:rsid w:val="0068703D"/>
    <w:rsid w:val="0068755B"/>
    <w:rsid w:val="006904D6"/>
    <w:rsid w:val="0069050D"/>
    <w:rsid w:val="00691332"/>
    <w:rsid w:val="0069147D"/>
    <w:rsid w:val="00691F0A"/>
    <w:rsid w:val="00693FB7"/>
    <w:rsid w:val="0069412E"/>
    <w:rsid w:val="00694A23"/>
    <w:rsid w:val="00694CBE"/>
    <w:rsid w:val="00696860"/>
    <w:rsid w:val="00696CF2"/>
    <w:rsid w:val="006A02FD"/>
    <w:rsid w:val="006A0454"/>
    <w:rsid w:val="006A1283"/>
    <w:rsid w:val="006A14F0"/>
    <w:rsid w:val="006A264D"/>
    <w:rsid w:val="006A381C"/>
    <w:rsid w:val="006A5C30"/>
    <w:rsid w:val="006A6015"/>
    <w:rsid w:val="006A6C60"/>
    <w:rsid w:val="006A6FD4"/>
    <w:rsid w:val="006A7A9C"/>
    <w:rsid w:val="006A7C6C"/>
    <w:rsid w:val="006A7C76"/>
    <w:rsid w:val="006B1479"/>
    <w:rsid w:val="006B185B"/>
    <w:rsid w:val="006B201E"/>
    <w:rsid w:val="006B25AC"/>
    <w:rsid w:val="006B28E8"/>
    <w:rsid w:val="006B2DE3"/>
    <w:rsid w:val="006B3869"/>
    <w:rsid w:val="006B390C"/>
    <w:rsid w:val="006B3F38"/>
    <w:rsid w:val="006B40F4"/>
    <w:rsid w:val="006B4B48"/>
    <w:rsid w:val="006B521A"/>
    <w:rsid w:val="006B547B"/>
    <w:rsid w:val="006B6B46"/>
    <w:rsid w:val="006B72E9"/>
    <w:rsid w:val="006C06F6"/>
    <w:rsid w:val="006C0B85"/>
    <w:rsid w:val="006C1715"/>
    <w:rsid w:val="006C22DE"/>
    <w:rsid w:val="006C37F3"/>
    <w:rsid w:val="006C3C25"/>
    <w:rsid w:val="006C5508"/>
    <w:rsid w:val="006C59B1"/>
    <w:rsid w:val="006C5BFA"/>
    <w:rsid w:val="006C5CAD"/>
    <w:rsid w:val="006C63CE"/>
    <w:rsid w:val="006C76F7"/>
    <w:rsid w:val="006D1470"/>
    <w:rsid w:val="006D1CF7"/>
    <w:rsid w:val="006D22E7"/>
    <w:rsid w:val="006D30CF"/>
    <w:rsid w:val="006D32C3"/>
    <w:rsid w:val="006D4653"/>
    <w:rsid w:val="006D600D"/>
    <w:rsid w:val="006D6754"/>
    <w:rsid w:val="006D69D2"/>
    <w:rsid w:val="006D7120"/>
    <w:rsid w:val="006D7C59"/>
    <w:rsid w:val="006E0471"/>
    <w:rsid w:val="006E28C0"/>
    <w:rsid w:val="006E2B32"/>
    <w:rsid w:val="006E2D9C"/>
    <w:rsid w:val="006E4489"/>
    <w:rsid w:val="006E55C7"/>
    <w:rsid w:val="006E5C9C"/>
    <w:rsid w:val="006E6B63"/>
    <w:rsid w:val="006E7C69"/>
    <w:rsid w:val="006F2A88"/>
    <w:rsid w:val="006F3024"/>
    <w:rsid w:val="006F4304"/>
    <w:rsid w:val="006F45D7"/>
    <w:rsid w:val="006F49DE"/>
    <w:rsid w:val="006F5387"/>
    <w:rsid w:val="006F5F6B"/>
    <w:rsid w:val="006F65D3"/>
    <w:rsid w:val="006F6C42"/>
    <w:rsid w:val="006F7695"/>
    <w:rsid w:val="007008EB"/>
    <w:rsid w:val="00702860"/>
    <w:rsid w:val="0070296B"/>
    <w:rsid w:val="00703CE7"/>
    <w:rsid w:val="00705C22"/>
    <w:rsid w:val="007066D8"/>
    <w:rsid w:val="0071231B"/>
    <w:rsid w:val="00712A04"/>
    <w:rsid w:val="0071348A"/>
    <w:rsid w:val="00713F18"/>
    <w:rsid w:val="00714373"/>
    <w:rsid w:val="0071526C"/>
    <w:rsid w:val="007155F4"/>
    <w:rsid w:val="00715AA3"/>
    <w:rsid w:val="007166FC"/>
    <w:rsid w:val="00716F24"/>
    <w:rsid w:val="0071771B"/>
    <w:rsid w:val="00717D51"/>
    <w:rsid w:val="00720508"/>
    <w:rsid w:val="007206D7"/>
    <w:rsid w:val="00720811"/>
    <w:rsid w:val="00720E1B"/>
    <w:rsid w:val="00720E4D"/>
    <w:rsid w:val="00721257"/>
    <w:rsid w:val="007216EE"/>
    <w:rsid w:val="00721B77"/>
    <w:rsid w:val="00723CAC"/>
    <w:rsid w:val="00724443"/>
    <w:rsid w:val="00725504"/>
    <w:rsid w:val="0072611E"/>
    <w:rsid w:val="0072760A"/>
    <w:rsid w:val="007278F1"/>
    <w:rsid w:val="00731D3E"/>
    <w:rsid w:val="00732A1A"/>
    <w:rsid w:val="00734342"/>
    <w:rsid w:val="00734B6D"/>
    <w:rsid w:val="0073511F"/>
    <w:rsid w:val="00736E70"/>
    <w:rsid w:val="00737632"/>
    <w:rsid w:val="00740C9D"/>
    <w:rsid w:val="007412FC"/>
    <w:rsid w:val="007426A9"/>
    <w:rsid w:val="00744F3A"/>
    <w:rsid w:val="0074501C"/>
    <w:rsid w:val="007455D3"/>
    <w:rsid w:val="007458DB"/>
    <w:rsid w:val="00745BD2"/>
    <w:rsid w:val="00746BC7"/>
    <w:rsid w:val="00747ED4"/>
    <w:rsid w:val="0075143F"/>
    <w:rsid w:val="00753E1E"/>
    <w:rsid w:val="00755D15"/>
    <w:rsid w:val="0075772D"/>
    <w:rsid w:val="00757F96"/>
    <w:rsid w:val="007613C4"/>
    <w:rsid w:val="00762278"/>
    <w:rsid w:val="00762D9B"/>
    <w:rsid w:val="007637CE"/>
    <w:rsid w:val="00764275"/>
    <w:rsid w:val="0076477B"/>
    <w:rsid w:val="0076505E"/>
    <w:rsid w:val="00765757"/>
    <w:rsid w:val="00765C29"/>
    <w:rsid w:val="00766EE4"/>
    <w:rsid w:val="00766FB6"/>
    <w:rsid w:val="007701B7"/>
    <w:rsid w:val="007708E8"/>
    <w:rsid w:val="00770C90"/>
    <w:rsid w:val="007725A5"/>
    <w:rsid w:val="007726D5"/>
    <w:rsid w:val="00772BA3"/>
    <w:rsid w:val="00772EAB"/>
    <w:rsid w:val="0077414B"/>
    <w:rsid w:val="00774ADC"/>
    <w:rsid w:val="00774F6A"/>
    <w:rsid w:val="007769FB"/>
    <w:rsid w:val="00776BB3"/>
    <w:rsid w:val="007778D3"/>
    <w:rsid w:val="0078193C"/>
    <w:rsid w:val="00781A64"/>
    <w:rsid w:val="00782837"/>
    <w:rsid w:val="00782E37"/>
    <w:rsid w:val="00783437"/>
    <w:rsid w:val="00783699"/>
    <w:rsid w:val="00784F05"/>
    <w:rsid w:val="00785302"/>
    <w:rsid w:val="00786855"/>
    <w:rsid w:val="00786E23"/>
    <w:rsid w:val="00787883"/>
    <w:rsid w:val="007878C4"/>
    <w:rsid w:val="00787DDE"/>
    <w:rsid w:val="00787ECD"/>
    <w:rsid w:val="007907AF"/>
    <w:rsid w:val="00791529"/>
    <w:rsid w:val="00792169"/>
    <w:rsid w:val="00792FB0"/>
    <w:rsid w:val="007931B2"/>
    <w:rsid w:val="00793FAA"/>
    <w:rsid w:val="007942AD"/>
    <w:rsid w:val="00794E80"/>
    <w:rsid w:val="00795256"/>
    <w:rsid w:val="00795674"/>
    <w:rsid w:val="00796A56"/>
    <w:rsid w:val="00797909"/>
    <w:rsid w:val="007A0C55"/>
    <w:rsid w:val="007A2FBA"/>
    <w:rsid w:val="007A32A9"/>
    <w:rsid w:val="007A4077"/>
    <w:rsid w:val="007A417B"/>
    <w:rsid w:val="007A45FB"/>
    <w:rsid w:val="007A4B10"/>
    <w:rsid w:val="007A4D0C"/>
    <w:rsid w:val="007A56C7"/>
    <w:rsid w:val="007A5E38"/>
    <w:rsid w:val="007B0A74"/>
    <w:rsid w:val="007B1098"/>
    <w:rsid w:val="007B21F7"/>
    <w:rsid w:val="007B252B"/>
    <w:rsid w:val="007B3778"/>
    <w:rsid w:val="007B43EC"/>
    <w:rsid w:val="007B4EF2"/>
    <w:rsid w:val="007B57CE"/>
    <w:rsid w:val="007B6461"/>
    <w:rsid w:val="007B64CF"/>
    <w:rsid w:val="007B79AE"/>
    <w:rsid w:val="007C0482"/>
    <w:rsid w:val="007C0F68"/>
    <w:rsid w:val="007C1D65"/>
    <w:rsid w:val="007C1DD7"/>
    <w:rsid w:val="007C244E"/>
    <w:rsid w:val="007C2566"/>
    <w:rsid w:val="007C48D5"/>
    <w:rsid w:val="007C5292"/>
    <w:rsid w:val="007C6EF8"/>
    <w:rsid w:val="007C72EA"/>
    <w:rsid w:val="007D083E"/>
    <w:rsid w:val="007D1E29"/>
    <w:rsid w:val="007D374D"/>
    <w:rsid w:val="007D41B6"/>
    <w:rsid w:val="007D435B"/>
    <w:rsid w:val="007D4855"/>
    <w:rsid w:val="007D52D8"/>
    <w:rsid w:val="007D57FD"/>
    <w:rsid w:val="007D5ACF"/>
    <w:rsid w:val="007D5D72"/>
    <w:rsid w:val="007D6505"/>
    <w:rsid w:val="007D6697"/>
    <w:rsid w:val="007D67F3"/>
    <w:rsid w:val="007D6CC0"/>
    <w:rsid w:val="007E0710"/>
    <w:rsid w:val="007E0A09"/>
    <w:rsid w:val="007E2FBA"/>
    <w:rsid w:val="007E5749"/>
    <w:rsid w:val="007E58EE"/>
    <w:rsid w:val="007E592F"/>
    <w:rsid w:val="007E699D"/>
    <w:rsid w:val="007E6C9D"/>
    <w:rsid w:val="007E7540"/>
    <w:rsid w:val="007F0CCA"/>
    <w:rsid w:val="007F16C5"/>
    <w:rsid w:val="007F326A"/>
    <w:rsid w:val="007F5A25"/>
    <w:rsid w:val="007F7569"/>
    <w:rsid w:val="007F7B22"/>
    <w:rsid w:val="00800E3C"/>
    <w:rsid w:val="008038BC"/>
    <w:rsid w:val="00803FB2"/>
    <w:rsid w:val="00804F5F"/>
    <w:rsid w:val="008065C3"/>
    <w:rsid w:val="008069D8"/>
    <w:rsid w:val="0081081C"/>
    <w:rsid w:val="008109BD"/>
    <w:rsid w:val="008118E9"/>
    <w:rsid w:val="008122A9"/>
    <w:rsid w:val="00813B26"/>
    <w:rsid w:val="00813DF1"/>
    <w:rsid w:val="00813E96"/>
    <w:rsid w:val="008141E5"/>
    <w:rsid w:val="0081473A"/>
    <w:rsid w:val="00815715"/>
    <w:rsid w:val="008171FD"/>
    <w:rsid w:val="0081799F"/>
    <w:rsid w:val="008204DE"/>
    <w:rsid w:val="008207B6"/>
    <w:rsid w:val="00821454"/>
    <w:rsid w:val="0082172B"/>
    <w:rsid w:val="00821A10"/>
    <w:rsid w:val="00821FA7"/>
    <w:rsid w:val="00822C0E"/>
    <w:rsid w:val="0082312F"/>
    <w:rsid w:val="008241E9"/>
    <w:rsid w:val="0082456A"/>
    <w:rsid w:val="00824A1F"/>
    <w:rsid w:val="00824BF9"/>
    <w:rsid w:val="00824FB5"/>
    <w:rsid w:val="0082621B"/>
    <w:rsid w:val="008262E7"/>
    <w:rsid w:val="00826CBC"/>
    <w:rsid w:val="00827648"/>
    <w:rsid w:val="0083126E"/>
    <w:rsid w:val="00833A1D"/>
    <w:rsid w:val="00833A57"/>
    <w:rsid w:val="00833AB8"/>
    <w:rsid w:val="00833F24"/>
    <w:rsid w:val="00834593"/>
    <w:rsid w:val="00835971"/>
    <w:rsid w:val="008366E1"/>
    <w:rsid w:val="00836720"/>
    <w:rsid w:val="00837845"/>
    <w:rsid w:val="00840C87"/>
    <w:rsid w:val="00842943"/>
    <w:rsid w:val="00843708"/>
    <w:rsid w:val="0084382D"/>
    <w:rsid w:val="008439F2"/>
    <w:rsid w:val="00843ACF"/>
    <w:rsid w:val="008450AD"/>
    <w:rsid w:val="00845A85"/>
    <w:rsid w:val="00847472"/>
    <w:rsid w:val="00851621"/>
    <w:rsid w:val="0085185C"/>
    <w:rsid w:val="00851C34"/>
    <w:rsid w:val="00852A51"/>
    <w:rsid w:val="0085349B"/>
    <w:rsid w:val="008538B5"/>
    <w:rsid w:val="00854E88"/>
    <w:rsid w:val="00855932"/>
    <w:rsid w:val="0085672E"/>
    <w:rsid w:val="008608A8"/>
    <w:rsid w:val="00862361"/>
    <w:rsid w:val="00862511"/>
    <w:rsid w:val="0086257C"/>
    <w:rsid w:val="00863052"/>
    <w:rsid w:val="00864B3D"/>
    <w:rsid w:val="00864E3D"/>
    <w:rsid w:val="008672DC"/>
    <w:rsid w:val="00867746"/>
    <w:rsid w:val="008679DA"/>
    <w:rsid w:val="00870DE9"/>
    <w:rsid w:val="0087374D"/>
    <w:rsid w:val="00875114"/>
    <w:rsid w:val="008755E5"/>
    <w:rsid w:val="00875641"/>
    <w:rsid w:val="008764A8"/>
    <w:rsid w:val="00876669"/>
    <w:rsid w:val="008821BF"/>
    <w:rsid w:val="0088271F"/>
    <w:rsid w:val="00882BD4"/>
    <w:rsid w:val="00883516"/>
    <w:rsid w:val="008839E6"/>
    <w:rsid w:val="00883B5A"/>
    <w:rsid w:val="00883C9E"/>
    <w:rsid w:val="00883F3F"/>
    <w:rsid w:val="0088415E"/>
    <w:rsid w:val="00884794"/>
    <w:rsid w:val="008858D5"/>
    <w:rsid w:val="008867D3"/>
    <w:rsid w:val="008869E4"/>
    <w:rsid w:val="0088798E"/>
    <w:rsid w:val="00890308"/>
    <w:rsid w:val="00891396"/>
    <w:rsid w:val="00892C47"/>
    <w:rsid w:val="008950C6"/>
    <w:rsid w:val="00895F45"/>
    <w:rsid w:val="008968EB"/>
    <w:rsid w:val="008A0937"/>
    <w:rsid w:val="008A0B2D"/>
    <w:rsid w:val="008A0FAB"/>
    <w:rsid w:val="008A1381"/>
    <w:rsid w:val="008A13C1"/>
    <w:rsid w:val="008A1F6D"/>
    <w:rsid w:val="008A3819"/>
    <w:rsid w:val="008A3D1B"/>
    <w:rsid w:val="008A520B"/>
    <w:rsid w:val="008A5969"/>
    <w:rsid w:val="008A5C31"/>
    <w:rsid w:val="008A7A53"/>
    <w:rsid w:val="008B01B1"/>
    <w:rsid w:val="008B1091"/>
    <w:rsid w:val="008B10DB"/>
    <w:rsid w:val="008B1B6A"/>
    <w:rsid w:val="008B2389"/>
    <w:rsid w:val="008B255A"/>
    <w:rsid w:val="008B4A72"/>
    <w:rsid w:val="008B53BE"/>
    <w:rsid w:val="008B551A"/>
    <w:rsid w:val="008B626A"/>
    <w:rsid w:val="008B65F5"/>
    <w:rsid w:val="008B7DB7"/>
    <w:rsid w:val="008B7E92"/>
    <w:rsid w:val="008C0669"/>
    <w:rsid w:val="008C101E"/>
    <w:rsid w:val="008C14ED"/>
    <w:rsid w:val="008C20A9"/>
    <w:rsid w:val="008C24F3"/>
    <w:rsid w:val="008C32EE"/>
    <w:rsid w:val="008C3F30"/>
    <w:rsid w:val="008C4035"/>
    <w:rsid w:val="008C4C7A"/>
    <w:rsid w:val="008C4E94"/>
    <w:rsid w:val="008C58CE"/>
    <w:rsid w:val="008C7C75"/>
    <w:rsid w:val="008D0E91"/>
    <w:rsid w:val="008D2934"/>
    <w:rsid w:val="008D2FFB"/>
    <w:rsid w:val="008D430D"/>
    <w:rsid w:val="008D568B"/>
    <w:rsid w:val="008D7E1B"/>
    <w:rsid w:val="008D7E65"/>
    <w:rsid w:val="008E007D"/>
    <w:rsid w:val="008E06F7"/>
    <w:rsid w:val="008E071C"/>
    <w:rsid w:val="008E240B"/>
    <w:rsid w:val="008E250A"/>
    <w:rsid w:val="008E3098"/>
    <w:rsid w:val="008E3F7B"/>
    <w:rsid w:val="008E4AD2"/>
    <w:rsid w:val="008E59C0"/>
    <w:rsid w:val="008E6FB6"/>
    <w:rsid w:val="008E7662"/>
    <w:rsid w:val="008F0194"/>
    <w:rsid w:val="008F075B"/>
    <w:rsid w:val="008F1A5F"/>
    <w:rsid w:val="008F2493"/>
    <w:rsid w:val="008F37A4"/>
    <w:rsid w:val="008F74A6"/>
    <w:rsid w:val="008F7A82"/>
    <w:rsid w:val="009010A4"/>
    <w:rsid w:val="0090133E"/>
    <w:rsid w:val="00901D3C"/>
    <w:rsid w:val="00902003"/>
    <w:rsid w:val="009025B3"/>
    <w:rsid w:val="00902CFE"/>
    <w:rsid w:val="0090684A"/>
    <w:rsid w:val="00910709"/>
    <w:rsid w:val="00910FCD"/>
    <w:rsid w:val="00911B8F"/>
    <w:rsid w:val="0091412A"/>
    <w:rsid w:val="00914A2D"/>
    <w:rsid w:val="00914D45"/>
    <w:rsid w:val="00916025"/>
    <w:rsid w:val="0091611A"/>
    <w:rsid w:val="00917C16"/>
    <w:rsid w:val="00917D74"/>
    <w:rsid w:val="00920034"/>
    <w:rsid w:val="00921433"/>
    <w:rsid w:val="009234E1"/>
    <w:rsid w:val="0092351C"/>
    <w:rsid w:val="00923581"/>
    <w:rsid w:val="00923E63"/>
    <w:rsid w:val="009241EA"/>
    <w:rsid w:val="00927ACA"/>
    <w:rsid w:val="0093161A"/>
    <w:rsid w:val="00932C23"/>
    <w:rsid w:val="009333E2"/>
    <w:rsid w:val="00933A68"/>
    <w:rsid w:val="00934B8B"/>
    <w:rsid w:val="00935D2D"/>
    <w:rsid w:val="009360E0"/>
    <w:rsid w:val="00936430"/>
    <w:rsid w:val="0094014D"/>
    <w:rsid w:val="00941F78"/>
    <w:rsid w:val="009428BC"/>
    <w:rsid w:val="00943FAE"/>
    <w:rsid w:val="0094567F"/>
    <w:rsid w:val="00945829"/>
    <w:rsid w:val="00946FAA"/>
    <w:rsid w:val="0094711C"/>
    <w:rsid w:val="00947E27"/>
    <w:rsid w:val="00950120"/>
    <w:rsid w:val="00950937"/>
    <w:rsid w:val="00950EC8"/>
    <w:rsid w:val="009512BE"/>
    <w:rsid w:val="00952061"/>
    <w:rsid w:val="009531EA"/>
    <w:rsid w:val="009534F3"/>
    <w:rsid w:val="0095362F"/>
    <w:rsid w:val="009538D7"/>
    <w:rsid w:val="00953C56"/>
    <w:rsid w:val="0095426E"/>
    <w:rsid w:val="00955B9A"/>
    <w:rsid w:val="00956BD7"/>
    <w:rsid w:val="009572FF"/>
    <w:rsid w:val="00957C02"/>
    <w:rsid w:val="009600DA"/>
    <w:rsid w:val="00960EF5"/>
    <w:rsid w:val="009628A0"/>
    <w:rsid w:val="0096378D"/>
    <w:rsid w:val="00964061"/>
    <w:rsid w:val="00964622"/>
    <w:rsid w:val="00970EC5"/>
    <w:rsid w:val="009724A7"/>
    <w:rsid w:val="0097284E"/>
    <w:rsid w:val="009738B3"/>
    <w:rsid w:val="00973CA4"/>
    <w:rsid w:val="00973E77"/>
    <w:rsid w:val="009740C4"/>
    <w:rsid w:val="009746B1"/>
    <w:rsid w:val="00975C32"/>
    <w:rsid w:val="0098016D"/>
    <w:rsid w:val="0098226C"/>
    <w:rsid w:val="00982CDD"/>
    <w:rsid w:val="00982EA6"/>
    <w:rsid w:val="00983974"/>
    <w:rsid w:val="00984251"/>
    <w:rsid w:val="00984526"/>
    <w:rsid w:val="00984C0C"/>
    <w:rsid w:val="009853A2"/>
    <w:rsid w:val="009856AC"/>
    <w:rsid w:val="00985EFF"/>
    <w:rsid w:val="00987130"/>
    <w:rsid w:val="00990045"/>
    <w:rsid w:val="009912C6"/>
    <w:rsid w:val="009916D4"/>
    <w:rsid w:val="0099192B"/>
    <w:rsid w:val="009928CD"/>
    <w:rsid w:val="0099363A"/>
    <w:rsid w:val="00993B5C"/>
    <w:rsid w:val="009955A8"/>
    <w:rsid w:val="00995F92"/>
    <w:rsid w:val="009968E5"/>
    <w:rsid w:val="00997C77"/>
    <w:rsid w:val="009A082A"/>
    <w:rsid w:val="009A1618"/>
    <w:rsid w:val="009A2358"/>
    <w:rsid w:val="009A24C6"/>
    <w:rsid w:val="009A2970"/>
    <w:rsid w:val="009A3F1B"/>
    <w:rsid w:val="009A43DD"/>
    <w:rsid w:val="009A50C5"/>
    <w:rsid w:val="009A59FA"/>
    <w:rsid w:val="009A5A41"/>
    <w:rsid w:val="009A63A6"/>
    <w:rsid w:val="009A73F9"/>
    <w:rsid w:val="009A7C67"/>
    <w:rsid w:val="009B012F"/>
    <w:rsid w:val="009B0290"/>
    <w:rsid w:val="009B04D7"/>
    <w:rsid w:val="009B07FB"/>
    <w:rsid w:val="009B096D"/>
    <w:rsid w:val="009B1720"/>
    <w:rsid w:val="009B1C26"/>
    <w:rsid w:val="009B1CD1"/>
    <w:rsid w:val="009B2B55"/>
    <w:rsid w:val="009B2F56"/>
    <w:rsid w:val="009B39F3"/>
    <w:rsid w:val="009B3CB2"/>
    <w:rsid w:val="009B44A1"/>
    <w:rsid w:val="009B4B31"/>
    <w:rsid w:val="009B50A1"/>
    <w:rsid w:val="009B52A4"/>
    <w:rsid w:val="009B592A"/>
    <w:rsid w:val="009B5BCB"/>
    <w:rsid w:val="009B620B"/>
    <w:rsid w:val="009B69CD"/>
    <w:rsid w:val="009B69D5"/>
    <w:rsid w:val="009B74FC"/>
    <w:rsid w:val="009B75FF"/>
    <w:rsid w:val="009B7976"/>
    <w:rsid w:val="009B7A70"/>
    <w:rsid w:val="009C067F"/>
    <w:rsid w:val="009C0D3B"/>
    <w:rsid w:val="009C1B18"/>
    <w:rsid w:val="009C37D4"/>
    <w:rsid w:val="009C431C"/>
    <w:rsid w:val="009C4F45"/>
    <w:rsid w:val="009C60CB"/>
    <w:rsid w:val="009C6D0F"/>
    <w:rsid w:val="009D0322"/>
    <w:rsid w:val="009D03A5"/>
    <w:rsid w:val="009D105A"/>
    <w:rsid w:val="009D138C"/>
    <w:rsid w:val="009D15DE"/>
    <w:rsid w:val="009D1F19"/>
    <w:rsid w:val="009D3428"/>
    <w:rsid w:val="009D3C67"/>
    <w:rsid w:val="009D5217"/>
    <w:rsid w:val="009D5755"/>
    <w:rsid w:val="009D5FE9"/>
    <w:rsid w:val="009D76C5"/>
    <w:rsid w:val="009D7BEA"/>
    <w:rsid w:val="009D7C24"/>
    <w:rsid w:val="009D7FDA"/>
    <w:rsid w:val="009E11FC"/>
    <w:rsid w:val="009E1232"/>
    <w:rsid w:val="009E314A"/>
    <w:rsid w:val="009E3819"/>
    <w:rsid w:val="009E3B6D"/>
    <w:rsid w:val="009E4D43"/>
    <w:rsid w:val="009E630B"/>
    <w:rsid w:val="009E6B5D"/>
    <w:rsid w:val="009E7CAF"/>
    <w:rsid w:val="009E7E1D"/>
    <w:rsid w:val="009F3250"/>
    <w:rsid w:val="009F3FE5"/>
    <w:rsid w:val="009F45F0"/>
    <w:rsid w:val="009F5348"/>
    <w:rsid w:val="009F577A"/>
    <w:rsid w:val="009F62BF"/>
    <w:rsid w:val="009F7BD3"/>
    <w:rsid w:val="00A006FA"/>
    <w:rsid w:val="00A00A68"/>
    <w:rsid w:val="00A00C25"/>
    <w:rsid w:val="00A01878"/>
    <w:rsid w:val="00A01F25"/>
    <w:rsid w:val="00A02C23"/>
    <w:rsid w:val="00A0458D"/>
    <w:rsid w:val="00A053AA"/>
    <w:rsid w:val="00A05B8C"/>
    <w:rsid w:val="00A07A80"/>
    <w:rsid w:val="00A103F5"/>
    <w:rsid w:val="00A10DB6"/>
    <w:rsid w:val="00A12613"/>
    <w:rsid w:val="00A12630"/>
    <w:rsid w:val="00A12751"/>
    <w:rsid w:val="00A13467"/>
    <w:rsid w:val="00A14905"/>
    <w:rsid w:val="00A14E9D"/>
    <w:rsid w:val="00A14EE5"/>
    <w:rsid w:val="00A160ED"/>
    <w:rsid w:val="00A16EC5"/>
    <w:rsid w:val="00A25584"/>
    <w:rsid w:val="00A25C41"/>
    <w:rsid w:val="00A26D98"/>
    <w:rsid w:val="00A272FB"/>
    <w:rsid w:val="00A3064F"/>
    <w:rsid w:val="00A3075D"/>
    <w:rsid w:val="00A31289"/>
    <w:rsid w:val="00A32B88"/>
    <w:rsid w:val="00A32FDA"/>
    <w:rsid w:val="00A331D5"/>
    <w:rsid w:val="00A334DD"/>
    <w:rsid w:val="00A33F7A"/>
    <w:rsid w:val="00A34ED4"/>
    <w:rsid w:val="00A3525E"/>
    <w:rsid w:val="00A369BA"/>
    <w:rsid w:val="00A3788D"/>
    <w:rsid w:val="00A407E7"/>
    <w:rsid w:val="00A413DB"/>
    <w:rsid w:val="00A423A7"/>
    <w:rsid w:val="00A43C9D"/>
    <w:rsid w:val="00A4408F"/>
    <w:rsid w:val="00A45F9A"/>
    <w:rsid w:val="00A4780F"/>
    <w:rsid w:val="00A47A2D"/>
    <w:rsid w:val="00A47BE3"/>
    <w:rsid w:val="00A47DC4"/>
    <w:rsid w:val="00A5020E"/>
    <w:rsid w:val="00A50C35"/>
    <w:rsid w:val="00A515B6"/>
    <w:rsid w:val="00A515ED"/>
    <w:rsid w:val="00A52F2D"/>
    <w:rsid w:val="00A5456E"/>
    <w:rsid w:val="00A55BAC"/>
    <w:rsid w:val="00A562E9"/>
    <w:rsid w:val="00A563D9"/>
    <w:rsid w:val="00A57631"/>
    <w:rsid w:val="00A57788"/>
    <w:rsid w:val="00A57F3D"/>
    <w:rsid w:val="00A6151E"/>
    <w:rsid w:val="00A623CC"/>
    <w:rsid w:val="00A62E10"/>
    <w:rsid w:val="00A6331D"/>
    <w:rsid w:val="00A63EAA"/>
    <w:rsid w:val="00A645C7"/>
    <w:rsid w:val="00A65AD4"/>
    <w:rsid w:val="00A65B00"/>
    <w:rsid w:val="00A6607B"/>
    <w:rsid w:val="00A66198"/>
    <w:rsid w:val="00A66893"/>
    <w:rsid w:val="00A66C44"/>
    <w:rsid w:val="00A66E4A"/>
    <w:rsid w:val="00A675AE"/>
    <w:rsid w:val="00A67823"/>
    <w:rsid w:val="00A702B9"/>
    <w:rsid w:val="00A70667"/>
    <w:rsid w:val="00A72CA5"/>
    <w:rsid w:val="00A731E5"/>
    <w:rsid w:val="00A7332B"/>
    <w:rsid w:val="00A74345"/>
    <w:rsid w:val="00A755DD"/>
    <w:rsid w:val="00A76027"/>
    <w:rsid w:val="00A77EED"/>
    <w:rsid w:val="00A81177"/>
    <w:rsid w:val="00A81C36"/>
    <w:rsid w:val="00A82E7A"/>
    <w:rsid w:val="00A832A4"/>
    <w:rsid w:val="00A83694"/>
    <w:rsid w:val="00A8373D"/>
    <w:rsid w:val="00A837DE"/>
    <w:rsid w:val="00A84778"/>
    <w:rsid w:val="00A84F7A"/>
    <w:rsid w:val="00A854B9"/>
    <w:rsid w:val="00A85C35"/>
    <w:rsid w:val="00A85FB3"/>
    <w:rsid w:val="00A873B1"/>
    <w:rsid w:val="00A9040D"/>
    <w:rsid w:val="00A918A5"/>
    <w:rsid w:val="00A922DA"/>
    <w:rsid w:val="00A9591D"/>
    <w:rsid w:val="00A966E2"/>
    <w:rsid w:val="00A977A8"/>
    <w:rsid w:val="00A97A13"/>
    <w:rsid w:val="00A97D5A"/>
    <w:rsid w:val="00AA050B"/>
    <w:rsid w:val="00AA07F3"/>
    <w:rsid w:val="00AA0CEE"/>
    <w:rsid w:val="00AA1AD4"/>
    <w:rsid w:val="00AA300E"/>
    <w:rsid w:val="00AA548E"/>
    <w:rsid w:val="00AA7D36"/>
    <w:rsid w:val="00AB073F"/>
    <w:rsid w:val="00AB10EB"/>
    <w:rsid w:val="00AB159D"/>
    <w:rsid w:val="00AB1DC1"/>
    <w:rsid w:val="00AB2FC5"/>
    <w:rsid w:val="00AB373A"/>
    <w:rsid w:val="00AB3C67"/>
    <w:rsid w:val="00AB4D48"/>
    <w:rsid w:val="00AB5382"/>
    <w:rsid w:val="00AB5B00"/>
    <w:rsid w:val="00AB5E1A"/>
    <w:rsid w:val="00AB66DE"/>
    <w:rsid w:val="00AB67B7"/>
    <w:rsid w:val="00AB6D95"/>
    <w:rsid w:val="00AB7BF4"/>
    <w:rsid w:val="00AC006E"/>
    <w:rsid w:val="00AC089A"/>
    <w:rsid w:val="00AC0E7B"/>
    <w:rsid w:val="00AC2A6A"/>
    <w:rsid w:val="00AC2BB6"/>
    <w:rsid w:val="00AC2FCC"/>
    <w:rsid w:val="00AC35CE"/>
    <w:rsid w:val="00AC442D"/>
    <w:rsid w:val="00AC4C29"/>
    <w:rsid w:val="00AC73BE"/>
    <w:rsid w:val="00AD08C4"/>
    <w:rsid w:val="00AD0DE6"/>
    <w:rsid w:val="00AD1165"/>
    <w:rsid w:val="00AD2174"/>
    <w:rsid w:val="00AD32D1"/>
    <w:rsid w:val="00AD345F"/>
    <w:rsid w:val="00AD3491"/>
    <w:rsid w:val="00AD418B"/>
    <w:rsid w:val="00AD48EF"/>
    <w:rsid w:val="00AD5368"/>
    <w:rsid w:val="00AD6796"/>
    <w:rsid w:val="00AE0101"/>
    <w:rsid w:val="00AE08EB"/>
    <w:rsid w:val="00AE1B43"/>
    <w:rsid w:val="00AE382B"/>
    <w:rsid w:val="00AE5BF0"/>
    <w:rsid w:val="00AE7FAE"/>
    <w:rsid w:val="00AF0E6F"/>
    <w:rsid w:val="00AF1380"/>
    <w:rsid w:val="00AF1B03"/>
    <w:rsid w:val="00AF1CCF"/>
    <w:rsid w:val="00AF3357"/>
    <w:rsid w:val="00AF38A3"/>
    <w:rsid w:val="00AF495D"/>
    <w:rsid w:val="00AF49EB"/>
    <w:rsid w:val="00AF5C76"/>
    <w:rsid w:val="00B01628"/>
    <w:rsid w:val="00B02827"/>
    <w:rsid w:val="00B03A7A"/>
    <w:rsid w:val="00B04D5A"/>
    <w:rsid w:val="00B0589D"/>
    <w:rsid w:val="00B05968"/>
    <w:rsid w:val="00B06168"/>
    <w:rsid w:val="00B06E13"/>
    <w:rsid w:val="00B07AD6"/>
    <w:rsid w:val="00B07F3C"/>
    <w:rsid w:val="00B105A0"/>
    <w:rsid w:val="00B10909"/>
    <w:rsid w:val="00B10AFE"/>
    <w:rsid w:val="00B12589"/>
    <w:rsid w:val="00B13480"/>
    <w:rsid w:val="00B1373F"/>
    <w:rsid w:val="00B13D2E"/>
    <w:rsid w:val="00B14554"/>
    <w:rsid w:val="00B14AAF"/>
    <w:rsid w:val="00B151A9"/>
    <w:rsid w:val="00B152AB"/>
    <w:rsid w:val="00B16017"/>
    <w:rsid w:val="00B16774"/>
    <w:rsid w:val="00B16FC4"/>
    <w:rsid w:val="00B24039"/>
    <w:rsid w:val="00B24FA6"/>
    <w:rsid w:val="00B24FDE"/>
    <w:rsid w:val="00B2526A"/>
    <w:rsid w:val="00B2529C"/>
    <w:rsid w:val="00B25705"/>
    <w:rsid w:val="00B25A82"/>
    <w:rsid w:val="00B25B6D"/>
    <w:rsid w:val="00B25CE5"/>
    <w:rsid w:val="00B25D02"/>
    <w:rsid w:val="00B25FEF"/>
    <w:rsid w:val="00B2689E"/>
    <w:rsid w:val="00B26C53"/>
    <w:rsid w:val="00B2739D"/>
    <w:rsid w:val="00B27DAE"/>
    <w:rsid w:val="00B27E6C"/>
    <w:rsid w:val="00B31414"/>
    <w:rsid w:val="00B3257D"/>
    <w:rsid w:val="00B32628"/>
    <w:rsid w:val="00B3559A"/>
    <w:rsid w:val="00B35E94"/>
    <w:rsid w:val="00B366F1"/>
    <w:rsid w:val="00B36D66"/>
    <w:rsid w:val="00B37A00"/>
    <w:rsid w:val="00B4013B"/>
    <w:rsid w:val="00B40142"/>
    <w:rsid w:val="00B43836"/>
    <w:rsid w:val="00B4463C"/>
    <w:rsid w:val="00B463F3"/>
    <w:rsid w:val="00B46E7C"/>
    <w:rsid w:val="00B47349"/>
    <w:rsid w:val="00B51041"/>
    <w:rsid w:val="00B520A2"/>
    <w:rsid w:val="00B54020"/>
    <w:rsid w:val="00B54022"/>
    <w:rsid w:val="00B54CBC"/>
    <w:rsid w:val="00B55E1C"/>
    <w:rsid w:val="00B571FC"/>
    <w:rsid w:val="00B576C4"/>
    <w:rsid w:val="00B60B31"/>
    <w:rsid w:val="00B616C1"/>
    <w:rsid w:val="00B623F2"/>
    <w:rsid w:val="00B625CC"/>
    <w:rsid w:val="00B632B2"/>
    <w:rsid w:val="00B638A5"/>
    <w:rsid w:val="00B6393E"/>
    <w:rsid w:val="00B63C16"/>
    <w:rsid w:val="00B640ED"/>
    <w:rsid w:val="00B64AC2"/>
    <w:rsid w:val="00B66CC5"/>
    <w:rsid w:val="00B67A04"/>
    <w:rsid w:val="00B67BF9"/>
    <w:rsid w:val="00B67CAC"/>
    <w:rsid w:val="00B70213"/>
    <w:rsid w:val="00B706B4"/>
    <w:rsid w:val="00B7106F"/>
    <w:rsid w:val="00B71975"/>
    <w:rsid w:val="00B732CC"/>
    <w:rsid w:val="00B737F1"/>
    <w:rsid w:val="00B7388C"/>
    <w:rsid w:val="00B75A47"/>
    <w:rsid w:val="00B765DE"/>
    <w:rsid w:val="00B769FD"/>
    <w:rsid w:val="00B80422"/>
    <w:rsid w:val="00B806FA"/>
    <w:rsid w:val="00B80C1C"/>
    <w:rsid w:val="00B82752"/>
    <w:rsid w:val="00B82881"/>
    <w:rsid w:val="00B82C7A"/>
    <w:rsid w:val="00B8306B"/>
    <w:rsid w:val="00B83266"/>
    <w:rsid w:val="00B83674"/>
    <w:rsid w:val="00B83CDA"/>
    <w:rsid w:val="00B858F1"/>
    <w:rsid w:val="00B861E4"/>
    <w:rsid w:val="00B86A68"/>
    <w:rsid w:val="00B901C3"/>
    <w:rsid w:val="00B90A55"/>
    <w:rsid w:val="00B90BD7"/>
    <w:rsid w:val="00B90CD9"/>
    <w:rsid w:val="00B911FB"/>
    <w:rsid w:val="00B91522"/>
    <w:rsid w:val="00B91BEA"/>
    <w:rsid w:val="00B93619"/>
    <w:rsid w:val="00B93CA7"/>
    <w:rsid w:val="00B952AA"/>
    <w:rsid w:val="00B9588A"/>
    <w:rsid w:val="00B965C6"/>
    <w:rsid w:val="00B96FC8"/>
    <w:rsid w:val="00B97577"/>
    <w:rsid w:val="00B97E97"/>
    <w:rsid w:val="00BA025E"/>
    <w:rsid w:val="00BA3E85"/>
    <w:rsid w:val="00BA5621"/>
    <w:rsid w:val="00BA5898"/>
    <w:rsid w:val="00BA650D"/>
    <w:rsid w:val="00BB22CD"/>
    <w:rsid w:val="00BB5D1E"/>
    <w:rsid w:val="00BB6C62"/>
    <w:rsid w:val="00BB701F"/>
    <w:rsid w:val="00BB719B"/>
    <w:rsid w:val="00BC05DA"/>
    <w:rsid w:val="00BC0B12"/>
    <w:rsid w:val="00BC0E36"/>
    <w:rsid w:val="00BC0F86"/>
    <w:rsid w:val="00BC17C6"/>
    <w:rsid w:val="00BC1D6A"/>
    <w:rsid w:val="00BC2332"/>
    <w:rsid w:val="00BC50FC"/>
    <w:rsid w:val="00BC529B"/>
    <w:rsid w:val="00BC550B"/>
    <w:rsid w:val="00BC669B"/>
    <w:rsid w:val="00BC6D96"/>
    <w:rsid w:val="00BC7C92"/>
    <w:rsid w:val="00BD0B22"/>
    <w:rsid w:val="00BD1BBF"/>
    <w:rsid w:val="00BD1CED"/>
    <w:rsid w:val="00BD26E5"/>
    <w:rsid w:val="00BD2E72"/>
    <w:rsid w:val="00BD44A6"/>
    <w:rsid w:val="00BD7CC1"/>
    <w:rsid w:val="00BD7D43"/>
    <w:rsid w:val="00BD7F3D"/>
    <w:rsid w:val="00BE1637"/>
    <w:rsid w:val="00BE189E"/>
    <w:rsid w:val="00BE3766"/>
    <w:rsid w:val="00BE3C93"/>
    <w:rsid w:val="00BE3DAF"/>
    <w:rsid w:val="00BE4669"/>
    <w:rsid w:val="00BE496D"/>
    <w:rsid w:val="00BE5D0D"/>
    <w:rsid w:val="00BE6281"/>
    <w:rsid w:val="00BE6EB9"/>
    <w:rsid w:val="00BE76BD"/>
    <w:rsid w:val="00BE7E09"/>
    <w:rsid w:val="00BE7EFA"/>
    <w:rsid w:val="00BF059D"/>
    <w:rsid w:val="00BF243E"/>
    <w:rsid w:val="00BF2889"/>
    <w:rsid w:val="00BF69F5"/>
    <w:rsid w:val="00BF6A7D"/>
    <w:rsid w:val="00BF7011"/>
    <w:rsid w:val="00BF76D9"/>
    <w:rsid w:val="00BF7F40"/>
    <w:rsid w:val="00C001A0"/>
    <w:rsid w:val="00C00DC6"/>
    <w:rsid w:val="00C011AD"/>
    <w:rsid w:val="00C01360"/>
    <w:rsid w:val="00C021C1"/>
    <w:rsid w:val="00C026EC"/>
    <w:rsid w:val="00C02D9F"/>
    <w:rsid w:val="00C0347B"/>
    <w:rsid w:val="00C03849"/>
    <w:rsid w:val="00C04BB0"/>
    <w:rsid w:val="00C057FB"/>
    <w:rsid w:val="00C0646A"/>
    <w:rsid w:val="00C0735C"/>
    <w:rsid w:val="00C07524"/>
    <w:rsid w:val="00C117B9"/>
    <w:rsid w:val="00C11A78"/>
    <w:rsid w:val="00C11EE0"/>
    <w:rsid w:val="00C151CC"/>
    <w:rsid w:val="00C15981"/>
    <w:rsid w:val="00C16310"/>
    <w:rsid w:val="00C16736"/>
    <w:rsid w:val="00C16EAA"/>
    <w:rsid w:val="00C1709A"/>
    <w:rsid w:val="00C171D2"/>
    <w:rsid w:val="00C17583"/>
    <w:rsid w:val="00C20AD3"/>
    <w:rsid w:val="00C21073"/>
    <w:rsid w:val="00C21BFC"/>
    <w:rsid w:val="00C22F50"/>
    <w:rsid w:val="00C23EF9"/>
    <w:rsid w:val="00C24DC6"/>
    <w:rsid w:val="00C2503F"/>
    <w:rsid w:val="00C2596F"/>
    <w:rsid w:val="00C26109"/>
    <w:rsid w:val="00C26AA3"/>
    <w:rsid w:val="00C26AEE"/>
    <w:rsid w:val="00C26B5B"/>
    <w:rsid w:val="00C26EE0"/>
    <w:rsid w:val="00C30645"/>
    <w:rsid w:val="00C31F41"/>
    <w:rsid w:val="00C32286"/>
    <w:rsid w:val="00C32FCB"/>
    <w:rsid w:val="00C34629"/>
    <w:rsid w:val="00C35C1B"/>
    <w:rsid w:val="00C35DF6"/>
    <w:rsid w:val="00C3715A"/>
    <w:rsid w:val="00C37992"/>
    <w:rsid w:val="00C400C4"/>
    <w:rsid w:val="00C41871"/>
    <w:rsid w:val="00C41A6C"/>
    <w:rsid w:val="00C41B42"/>
    <w:rsid w:val="00C42B67"/>
    <w:rsid w:val="00C42C44"/>
    <w:rsid w:val="00C4370B"/>
    <w:rsid w:val="00C43F4A"/>
    <w:rsid w:val="00C44C9F"/>
    <w:rsid w:val="00C44F15"/>
    <w:rsid w:val="00C455CE"/>
    <w:rsid w:val="00C4586E"/>
    <w:rsid w:val="00C46C7F"/>
    <w:rsid w:val="00C46F39"/>
    <w:rsid w:val="00C4733C"/>
    <w:rsid w:val="00C47504"/>
    <w:rsid w:val="00C5046D"/>
    <w:rsid w:val="00C5166F"/>
    <w:rsid w:val="00C51DE9"/>
    <w:rsid w:val="00C52507"/>
    <w:rsid w:val="00C53960"/>
    <w:rsid w:val="00C53A55"/>
    <w:rsid w:val="00C540AB"/>
    <w:rsid w:val="00C557B9"/>
    <w:rsid w:val="00C5653D"/>
    <w:rsid w:val="00C56A8B"/>
    <w:rsid w:val="00C56E90"/>
    <w:rsid w:val="00C60983"/>
    <w:rsid w:val="00C60B43"/>
    <w:rsid w:val="00C61447"/>
    <w:rsid w:val="00C61E4F"/>
    <w:rsid w:val="00C627E7"/>
    <w:rsid w:val="00C6625E"/>
    <w:rsid w:val="00C673D3"/>
    <w:rsid w:val="00C67CAE"/>
    <w:rsid w:val="00C704BA"/>
    <w:rsid w:val="00C714ED"/>
    <w:rsid w:val="00C71B5D"/>
    <w:rsid w:val="00C72581"/>
    <w:rsid w:val="00C72903"/>
    <w:rsid w:val="00C764F9"/>
    <w:rsid w:val="00C76C1E"/>
    <w:rsid w:val="00C77839"/>
    <w:rsid w:val="00C80AF8"/>
    <w:rsid w:val="00C81198"/>
    <w:rsid w:val="00C82800"/>
    <w:rsid w:val="00C84B82"/>
    <w:rsid w:val="00C84B94"/>
    <w:rsid w:val="00C862B7"/>
    <w:rsid w:val="00C8686B"/>
    <w:rsid w:val="00C86BEC"/>
    <w:rsid w:val="00C872D3"/>
    <w:rsid w:val="00C87EDC"/>
    <w:rsid w:val="00C90394"/>
    <w:rsid w:val="00C90B68"/>
    <w:rsid w:val="00C90C21"/>
    <w:rsid w:val="00C90C3E"/>
    <w:rsid w:val="00C91606"/>
    <w:rsid w:val="00C91B83"/>
    <w:rsid w:val="00C9204A"/>
    <w:rsid w:val="00C9218E"/>
    <w:rsid w:val="00C926E5"/>
    <w:rsid w:val="00C928C7"/>
    <w:rsid w:val="00C946FE"/>
    <w:rsid w:val="00C94B1D"/>
    <w:rsid w:val="00C94F69"/>
    <w:rsid w:val="00C95813"/>
    <w:rsid w:val="00C960D9"/>
    <w:rsid w:val="00C96AB9"/>
    <w:rsid w:val="00C96C9D"/>
    <w:rsid w:val="00C97588"/>
    <w:rsid w:val="00CA377E"/>
    <w:rsid w:val="00CA396E"/>
    <w:rsid w:val="00CA63F5"/>
    <w:rsid w:val="00CA6C43"/>
    <w:rsid w:val="00CA7779"/>
    <w:rsid w:val="00CA7D6D"/>
    <w:rsid w:val="00CA7E2C"/>
    <w:rsid w:val="00CB02E0"/>
    <w:rsid w:val="00CB1115"/>
    <w:rsid w:val="00CB1A36"/>
    <w:rsid w:val="00CB2628"/>
    <w:rsid w:val="00CB2EF3"/>
    <w:rsid w:val="00CB2F6A"/>
    <w:rsid w:val="00CB3591"/>
    <w:rsid w:val="00CB3621"/>
    <w:rsid w:val="00CB3776"/>
    <w:rsid w:val="00CB4FFD"/>
    <w:rsid w:val="00CB7E6E"/>
    <w:rsid w:val="00CC119A"/>
    <w:rsid w:val="00CC211A"/>
    <w:rsid w:val="00CC2148"/>
    <w:rsid w:val="00CC2326"/>
    <w:rsid w:val="00CC2C57"/>
    <w:rsid w:val="00CC2E6B"/>
    <w:rsid w:val="00CC3122"/>
    <w:rsid w:val="00CC381E"/>
    <w:rsid w:val="00CC3C95"/>
    <w:rsid w:val="00CC404D"/>
    <w:rsid w:val="00CC45EC"/>
    <w:rsid w:val="00CC4D1E"/>
    <w:rsid w:val="00CC5391"/>
    <w:rsid w:val="00CC5B54"/>
    <w:rsid w:val="00CC625F"/>
    <w:rsid w:val="00CC6349"/>
    <w:rsid w:val="00CC72AA"/>
    <w:rsid w:val="00CD07DE"/>
    <w:rsid w:val="00CD0F84"/>
    <w:rsid w:val="00CD0F8F"/>
    <w:rsid w:val="00CD1808"/>
    <w:rsid w:val="00CD1B89"/>
    <w:rsid w:val="00CD218B"/>
    <w:rsid w:val="00CD2A31"/>
    <w:rsid w:val="00CD2CF4"/>
    <w:rsid w:val="00CD5C27"/>
    <w:rsid w:val="00CD6B60"/>
    <w:rsid w:val="00CD6BCC"/>
    <w:rsid w:val="00CD7025"/>
    <w:rsid w:val="00CD70F3"/>
    <w:rsid w:val="00CD7100"/>
    <w:rsid w:val="00CD72F4"/>
    <w:rsid w:val="00CD7827"/>
    <w:rsid w:val="00CE00EA"/>
    <w:rsid w:val="00CE2360"/>
    <w:rsid w:val="00CE2BB9"/>
    <w:rsid w:val="00CE3925"/>
    <w:rsid w:val="00CE405F"/>
    <w:rsid w:val="00CE4208"/>
    <w:rsid w:val="00CE694C"/>
    <w:rsid w:val="00CE6B4D"/>
    <w:rsid w:val="00CE70EF"/>
    <w:rsid w:val="00CE73CC"/>
    <w:rsid w:val="00CE769B"/>
    <w:rsid w:val="00CF0EF5"/>
    <w:rsid w:val="00CF11FF"/>
    <w:rsid w:val="00CF1485"/>
    <w:rsid w:val="00CF28EC"/>
    <w:rsid w:val="00CF4B75"/>
    <w:rsid w:val="00CF56BA"/>
    <w:rsid w:val="00CF61F0"/>
    <w:rsid w:val="00CF7E19"/>
    <w:rsid w:val="00D017FF"/>
    <w:rsid w:val="00D02CE8"/>
    <w:rsid w:val="00D03736"/>
    <w:rsid w:val="00D0403B"/>
    <w:rsid w:val="00D04F04"/>
    <w:rsid w:val="00D05440"/>
    <w:rsid w:val="00D068AF"/>
    <w:rsid w:val="00D06E85"/>
    <w:rsid w:val="00D102DB"/>
    <w:rsid w:val="00D1062E"/>
    <w:rsid w:val="00D109DE"/>
    <w:rsid w:val="00D10CEB"/>
    <w:rsid w:val="00D10D56"/>
    <w:rsid w:val="00D1171D"/>
    <w:rsid w:val="00D1252E"/>
    <w:rsid w:val="00D12FA0"/>
    <w:rsid w:val="00D131F8"/>
    <w:rsid w:val="00D14043"/>
    <w:rsid w:val="00D15560"/>
    <w:rsid w:val="00D15E6B"/>
    <w:rsid w:val="00D16211"/>
    <w:rsid w:val="00D1648E"/>
    <w:rsid w:val="00D16DA4"/>
    <w:rsid w:val="00D1703C"/>
    <w:rsid w:val="00D174D0"/>
    <w:rsid w:val="00D1779D"/>
    <w:rsid w:val="00D20D48"/>
    <w:rsid w:val="00D210A0"/>
    <w:rsid w:val="00D216CA"/>
    <w:rsid w:val="00D216F4"/>
    <w:rsid w:val="00D234E8"/>
    <w:rsid w:val="00D23A6F"/>
    <w:rsid w:val="00D241F3"/>
    <w:rsid w:val="00D245C7"/>
    <w:rsid w:val="00D2486B"/>
    <w:rsid w:val="00D25E98"/>
    <w:rsid w:val="00D275CF"/>
    <w:rsid w:val="00D30506"/>
    <w:rsid w:val="00D30BED"/>
    <w:rsid w:val="00D30CC3"/>
    <w:rsid w:val="00D31BE5"/>
    <w:rsid w:val="00D328E6"/>
    <w:rsid w:val="00D32B1A"/>
    <w:rsid w:val="00D3344C"/>
    <w:rsid w:val="00D35229"/>
    <w:rsid w:val="00D355AA"/>
    <w:rsid w:val="00D35858"/>
    <w:rsid w:val="00D362A0"/>
    <w:rsid w:val="00D404B5"/>
    <w:rsid w:val="00D410F0"/>
    <w:rsid w:val="00D42056"/>
    <w:rsid w:val="00D42239"/>
    <w:rsid w:val="00D43AD8"/>
    <w:rsid w:val="00D43B01"/>
    <w:rsid w:val="00D43F2B"/>
    <w:rsid w:val="00D43F41"/>
    <w:rsid w:val="00D449F2"/>
    <w:rsid w:val="00D462CA"/>
    <w:rsid w:val="00D470D2"/>
    <w:rsid w:val="00D4780E"/>
    <w:rsid w:val="00D47A6F"/>
    <w:rsid w:val="00D50BB1"/>
    <w:rsid w:val="00D51C36"/>
    <w:rsid w:val="00D51F47"/>
    <w:rsid w:val="00D522B3"/>
    <w:rsid w:val="00D52432"/>
    <w:rsid w:val="00D52AA7"/>
    <w:rsid w:val="00D52CE9"/>
    <w:rsid w:val="00D5300C"/>
    <w:rsid w:val="00D531F8"/>
    <w:rsid w:val="00D53B2B"/>
    <w:rsid w:val="00D53E89"/>
    <w:rsid w:val="00D54539"/>
    <w:rsid w:val="00D54C87"/>
    <w:rsid w:val="00D551EF"/>
    <w:rsid w:val="00D55DCC"/>
    <w:rsid w:val="00D5695F"/>
    <w:rsid w:val="00D56F56"/>
    <w:rsid w:val="00D60180"/>
    <w:rsid w:val="00D60744"/>
    <w:rsid w:val="00D60F62"/>
    <w:rsid w:val="00D613D5"/>
    <w:rsid w:val="00D63F7B"/>
    <w:rsid w:val="00D6498A"/>
    <w:rsid w:val="00D65126"/>
    <w:rsid w:val="00D664A6"/>
    <w:rsid w:val="00D66DD3"/>
    <w:rsid w:val="00D674AE"/>
    <w:rsid w:val="00D67F43"/>
    <w:rsid w:val="00D702F8"/>
    <w:rsid w:val="00D70B34"/>
    <w:rsid w:val="00D75542"/>
    <w:rsid w:val="00D76B38"/>
    <w:rsid w:val="00D76FD8"/>
    <w:rsid w:val="00D80B28"/>
    <w:rsid w:val="00D815FC"/>
    <w:rsid w:val="00D82751"/>
    <w:rsid w:val="00D83651"/>
    <w:rsid w:val="00D841ED"/>
    <w:rsid w:val="00D85C05"/>
    <w:rsid w:val="00D8674E"/>
    <w:rsid w:val="00D87787"/>
    <w:rsid w:val="00D87B01"/>
    <w:rsid w:val="00D87C83"/>
    <w:rsid w:val="00D913E9"/>
    <w:rsid w:val="00D91581"/>
    <w:rsid w:val="00D91BA8"/>
    <w:rsid w:val="00D91CB8"/>
    <w:rsid w:val="00D94476"/>
    <w:rsid w:val="00D9475C"/>
    <w:rsid w:val="00D959A6"/>
    <w:rsid w:val="00D97ADD"/>
    <w:rsid w:val="00DA05E0"/>
    <w:rsid w:val="00DA0AA0"/>
    <w:rsid w:val="00DA1BB6"/>
    <w:rsid w:val="00DA27DF"/>
    <w:rsid w:val="00DA294B"/>
    <w:rsid w:val="00DA2C0E"/>
    <w:rsid w:val="00DA3508"/>
    <w:rsid w:val="00DA3588"/>
    <w:rsid w:val="00DA3C14"/>
    <w:rsid w:val="00DA3E30"/>
    <w:rsid w:val="00DA494A"/>
    <w:rsid w:val="00DA5EDA"/>
    <w:rsid w:val="00DA690F"/>
    <w:rsid w:val="00DA6B18"/>
    <w:rsid w:val="00DA6C00"/>
    <w:rsid w:val="00DA7859"/>
    <w:rsid w:val="00DA7CCC"/>
    <w:rsid w:val="00DB0E57"/>
    <w:rsid w:val="00DB2D57"/>
    <w:rsid w:val="00DB4F85"/>
    <w:rsid w:val="00DB5A15"/>
    <w:rsid w:val="00DB64FC"/>
    <w:rsid w:val="00DB7132"/>
    <w:rsid w:val="00DB73FC"/>
    <w:rsid w:val="00DC01EA"/>
    <w:rsid w:val="00DC0E5C"/>
    <w:rsid w:val="00DC1530"/>
    <w:rsid w:val="00DC1E37"/>
    <w:rsid w:val="00DC1E7E"/>
    <w:rsid w:val="00DC29B2"/>
    <w:rsid w:val="00DC3476"/>
    <w:rsid w:val="00DC3A97"/>
    <w:rsid w:val="00DC44B4"/>
    <w:rsid w:val="00DC4B64"/>
    <w:rsid w:val="00DC5A74"/>
    <w:rsid w:val="00DC5FD3"/>
    <w:rsid w:val="00DC6C50"/>
    <w:rsid w:val="00DC79A1"/>
    <w:rsid w:val="00DC7B9B"/>
    <w:rsid w:val="00DD0807"/>
    <w:rsid w:val="00DD0D6F"/>
    <w:rsid w:val="00DD0FCF"/>
    <w:rsid w:val="00DD1094"/>
    <w:rsid w:val="00DD165A"/>
    <w:rsid w:val="00DD2092"/>
    <w:rsid w:val="00DD22C5"/>
    <w:rsid w:val="00DD3B87"/>
    <w:rsid w:val="00DD3F86"/>
    <w:rsid w:val="00DD4F3A"/>
    <w:rsid w:val="00DD5FEF"/>
    <w:rsid w:val="00DE0BF1"/>
    <w:rsid w:val="00DE0F77"/>
    <w:rsid w:val="00DE158A"/>
    <w:rsid w:val="00DE2DC4"/>
    <w:rsid w:val="00DE3C55"/>
    <w:rsid w:val="00DE43F7"/>
    <w:rsid w:val="00DE45AF"/>
    <w:rsid w:val="00DE713E"/>
    <w:rsid w:val="00DE7173"/>
    <w:rsid w:val="00DE7573"/>
    <w:rsid w:val="00DE7596"/>
    <w:rsid w:val="00DE7916"/>
    <w:rsid w:val="00DF1C97"/>
    <w:rsid w:val="00DF24EA"/>
    <w:rsid w:val="00DF260A"/>
    <w:rsid w:val="00DF353A"/>
    <w:rsid w:val="00DF3AF3"/>
    <w:rsid w:val="00DF59B5"/>
    <w:rsid w:val="00DF6F51"/>
    <w:rsid w:val="00DF73B2"/>
    <w:rsid w:val="00E000D2"/>
    <w:rsid w:val="00E004AC"/>
    <w:rsid w:val="00E01113"/>
    <w:rsid w:val="00E01FE7"/>
    <w:rsid w:val="00E027DF"/>
    <w:rsid w:val="00E03A95"/>
    <w:rsid w:val="00E0431A"/>
    <w:rsid w:val="00E0443A"/>
    <w:rsid w:val="00E056A9"/>
    <w:rsid w:val="00E05A62"/>
    <w:rsid w:val="00E070D0"/>
    <w:rsid w:val="00E0727E"/>
    <w:rsid w:val="00E07628"/>
    <w:rsid w:val="00E102CC"/>
    <w:rsid w:val="00E12B4F"/>
    <w:rsid w:val="00E12F2D"/>
    <w:rsid w:val="00E133C1"/>
    <w:rsid w:val="00E14326"/>
    <w:rsid w:val="00E14775"/>
    <w:rsid w:val="00E155FA"/>
    <w:rsid w:val="00E172D3"/>
    <w:rsid w:val="00E177CD"/>
    <w:rsid w:val="00E24E20"/>
    <w:rsid w:val="00E26B0E"/>
    <w:rsid w:val="00E26DF0"/>
    <w:rsid w:val="00E2749C"/>
    <w:rsid w:val="00E305BC"/>
    <w:rsid w:val="00E3166B"/>
    <w:rsid w:val="00E317CA"/>
    <w:rsid w:val="00E3309D"/>
    <w:rsid w:val="00E33C95"/>
    <w:rsid w:val="00E36D9E"/>
    <w:rsid w:val="00E37598"/>
    <w:rsid w:val="00E37683"/>
    <w:rsid w:val="00E37938"/>
    <w:rsid w:val="00E37BDE"/>
    <w:rsid w:val="00E37F49"/>
    <w:rsid w:val="00E40FB2"/>
    <w:rsid w:val="00E41231"/>
    <w:rsid w:val="00E42A67"/>
    <w:rsid w:val="00E42E71"/>
    <w:rsid w:val="00E42F30"/>
    <w:rsid w:val="00E43241"/>
    <w:rsid w:val="00E44692"/>
    <w:rsid w:val="00E44AC9"/>
    <w:rsid w:val="00E4539C"/>
    <w:rsid w:val="00E4566C"/>
    <w:rsid w:val="00E4614D"/>
    <w:rsid w:val="00E462FB"/>
    <w:rsid w:val="00E46E1C"/>
    <w:rsid w:val="00E51697"/>
    <w:rsid w:val="00E5179E"/>
    <w:rsid w:val="00E51F17"/>
    <w:rsid w:val="00E51FA1"/>
    <w:rsid w:val="00E5260D"/>
    <w:rsid w:val="00E53B7D"/>
    <w:rsid w:val="00E53BEB"/>
    <w:rsid w:val="00E5469E"/>
    <w:rsid w:val="00E54898"/>
    <w:rsid w:val="00E54E38"/>
    <w:rsid w:val="00E55A24"/>
    <w:rsid w:val="00E55BE6"/>
    <w:rsid w:val="00E55D9E"/>
    <w:rsid w:val="00E60AA7"/>
    <w:rsid w:val="00E61CE2"/>
    <w:rsid w:val="00E62ED5"/>
    <w:rsid w:val="00E63190"/>
    <w:rsid w:val="00E6353D"/>
    <w:rsid w:val="00E64807"/>
    <w:rsid w:val="00E67D8E"/>
    <w:rsid w:val="00E712EA"/>
    <w:rsid w:val="00E73095"/>
    <w:rsid w:val="00E73DDF"/>
    <w:rsid w:val="00E75B9C"/>
    <w:rsid w:val="00E768AA"/>
    <w:rsid w:val="00E76F4E"/>
    <w:rsid w:val="00E77602"/>
    <w:rsid w:val="00E81104"/>
    <w:rsid w:val="00E81373"/>
    <w:rsid w:val="00E81883"/>
    <w:rsid w:val="00E81F6C"/>
    <w:rsid w:val="00E824BF"/>
    <w:rsid w:val="00E8287F"/>
    <w:rsid w:val="00E835F3"/>
    <w:rsid w:val="00E83A3A"/>
    <w:rsid w:val="00E842F9"/>
    <w:rsid w:val="00E87B76"/>
    <w:rsid w:val="00E87F6D"/>
    <w:rsid w:val="00E91341"/>
    <w:rsid w:val="00E914FA"/>
    <w:rsid w:val="00E91EF6"/>
    <w:rsid w:val="00E92140"/>
    <w:rsid w:val="00E92A8A"/>
    <w:rsid w:val="00E92D84"/>
    <w:rsid w:val="00E94CE9"/>
    <w:rsid w:val="00E94F88"/>
    <w:rsid w:val="00E95E40"/>
    <w:rsid w:val="00E961E7"/>
    <w:rsid w:val="00E97221"/>
    <w:rsid w:val="00E97570"/>
    <w:rsid w:val="00E975ED"/>
    <w:rsid w:val="00E97951"/>
    <w:rsid w:val="00E97ACC"/>
    <w:rsid w:val="00E97CBA"/>
    <w:rsid w:val="00EA2086"/>
    <w:rsid w:val="00EA2490"/>
    <w:rsid w:val="00EA4800"/>
    <w:rsid w:val="00EA66E1"/>
    <w:rsid w:val="00EA7552"/>
    <w:rsid w:val="00EB0529"/>
    <w:rsid w:val="00EB2214"/>
    <w:rsid w:val="00EB2378"/>
    <w:rsid w:val="00EB254A"/>
    <w:rsid w:val="00EB2742"/>
    <w:rsid w:val="00EB2832"/>
    <w:rsid w:val="00EB33A1"/>
    <w:rsid w:val="00EB51F1"/>
    <w:rsid w:val="00EB6FF4"/>
    <w:rsid w:val="00EC0C7C"/>
    <w:rsid w:val="00EC1929"/>
    <w:rsid w:val="00EC19A0"/>
    <w:rsid w:val="00EC29FF"/>
    <w:rsid w:val="00EC3118"/>
    <w:rsid w:val="00EC4F6D"/>
    <w:rsid w:val="00EC5823"/>
    <w:rsid w:val="00EC5845"/>
    <w:rsid w:val="00EC599E"/>
    <w:rsid w:val="00EC5B54"/>
    <w:rsid w:val="00EC6A5D"/>
    <w:rsid w:val="00EC76E6"/>
    <w:rsid w:val="00EC779B"/>
    <w:rsid w:val="00ED06D5"/>
    <w:rsid w:val="00ED1091"/>
    <w:rsid w:val="00ED1EE0"/>
    <w:rsid w:val="00ED20DD"/>
    <w:rsid w:val="00ED2A6F"/>
    <w:rsid w:val="00ED323C"/>
    <w:rsid w:val="00ED4569"/>
    <w:rsid w:val="00ED469B"/>
    <w:rsid w:val="00ED5A0F"/>
    <w:rsid w:val="00ED623E"/>
    <w:rsid w:val="00ED6F21"/>
    <w:rsid w:val="00ED70F2"/>
    <w:rsid w:val="00ED7365"/>
    <w:rsid w:val="00ED7D34"/>
    <w:rsid w:val="00EE030C"/>
    <w:rsid w:val="00EE0E5D"/>
    <w:rsid w:val="00EE16DE"/>
    <w:rsid w:val="00EE20D0"/>
    <w:rsid w:val="00EE2E3B"/>
    <w:rsid w:val="00EE6F3C"/>
    <w:rsid w:val="00EE7294"/>
    <w:rsid w:val="00EE7361"/>
    <w:rsid w:val="00EE79DE"/>
    <w:rsid w:val="00EF21FE"/>
    <w:rsid w:val="00EF3394"/>
    <w:rsid w:val="00EF377C"/>
    <w:rsid w:val="00EF4DAF"/>
    <w:rsid w:val="00EF677A"/>
    <w:rsid w:val="00EF6B54"/>
    <w:rsid w:val="00EF6E27"/>
    <w:rsid w:val="00EF7245"/>
    <w:rsid w:val="00EF7FB4"/>
    <w:rsid w:val="00F00063"/>
    <w:rsid w:val="00F0011C"/>
    <w:rsid w:val="00F019EE"/>
    <w:rsid w:val="00F02245"/>
    <w:rsid w:val="00F04D38"/>
    <w:rsid w:val="00F05734"/>
    <w:rsid w:val="00F06889"/>
    <w:rsid w:val="00F06F1A"/>
    <w:rsid w:val="00F11846"/>
    <w:rsid w:val="00F12638"/>
    <w:rsid w:val="00F129B2"/>
    <w:rsid w:val="00F12CBD"/>
    <w:rsid w:val="00F137D0"/>
    <w:rsid w:val="00F13AB8"/>
    <w:rsid w:val="00F140FD"/>
    <w:rsid w:val="00F14F6A"/>
    <w:rsid w:val="00F1510C"/>
    <w:rsid w:val="00F15F2C"/>
    <w:rsid w:val="00F178FE"/>
    <w:rsid w:val="00F17EA6"/>
    <w:rsid w:val="00F21312"/>
    <w:rsid w:val="00F21E3C"/>
    <w:rsid w:val="00F22182"/>
    <w:rsid w:val="00F222F7"/>
    <w:rsid w:val="00F2248F"/>
    <w:rsid w:val="00F228D6"/>
    <w:rsid w:val="00F2349C"/>
    <w:rsid w:val="00F23B33"/>
    <w:rsid w:val="00F23F45"/>
    <w:rsid w:val="00F2573D"/>
    <w:rsid w:val="00F25D89"/>
    <w:rsid w:val="00F25EB5"/>
    <w:rsid w:val="00F26895"/>
    <w:rsid w:val="00F269C4"/>
    <w:rsid w:val="00F26C19"/>
    <w:rsid w:val="00F30CE6"/>
    <w:rsid w:val="00F30D36"/>
    <w:rsid w:val="00F31FC3"/>
    <w:rsid w:val="00F329DC"/>
    <w:rsid w:val="00F33BE4"/>
    <w:rsid w:val="00F33EFE"/>
    <w:rsid w:val="00F34323"/>
    <w:rsid w:val="00F3605B"/>
    <w:rsid w:val="00F37E53"/>
    <w:rsid w:val="00F403A8"/>
    <w:rsid w:val="00F4063B"/>
    <w:rsid w:val="00F41481"/>
    <w:rsid w:val="00F41C0C"/>
    <w:rsid w:val="00F41FA1"/>
    <w:rsid w:val="00F427FB"/>
    <w:rsid w:val="00F4494B"/>
    <w:rsid w:val="00F44D25"/>
    <w:rsid w:val="00F44D2A"/>
    <w:rsid w:val="00F477D7"/>
    <w:rsid w:val="00F47A4C"/>
    <w:rsid w:val="00F47BEB"/>
    <w:rsid w:val="00F5019C"/>
    <w:rsid w:val="00F501BF"/>
    <w:rsid w:val="00F50909"/>
    <w:rsid w:val="00F51130"/>
    <w:rsid w:val="00F533BF"/>
    <w:rsid w:val="00F53486"/>
    <w:rsid w:val="00F536DC"/>
    <w:rsid w:val="00F53CD3"/>
    <w:rsid w:val="00F5509D"/>
    <w:rsid w:val="00F5510F"/>
    <w:rsid w:val="00F55258"/>
    <w:rsid w:val="00F569C5"/>
    <w:rsid w:val="00F60585"/>
    <w:rsid w:val="00F6068C"/>
    <w:rsid w:val="00F60B9F"/>
    <w:rsid w:val="00F6258A"/>
    <w:rsid w:val="00F63DC6"/>
    <w:rsid w:val="00F65E2A"/>
    <w:rsid w:val="00F66568"/>
    <w:rsid w:val="00F66CF2"/>
    <w:rsid w:val="00F66F9B"/>
    <w:rsid w:val="00F675D7"/>
    <w:rsid w:val="00F7171E"/>
    <w:rsid w:val="00F71723"/>
    <w:rsid w:val="00F72869"/>
    <w:rsid w:val="00F73177"/>
    <w:rsid w:val="00F738AE"/>
    <w:rsid w:val="00F73A72"/>
    <w:rsid w:val="00F74452"/>
    <w:rsid w:val="00F74F0A"/>
    <w:rsid w:val="00F75FB3"/>
    <w:rsid w:val="00F772E1"/>
    <w:rsid w:val="00F777FA"/>
    <w:rsid w:val="00F77E01"/>
    <w:rsid w:val="00F803BC"/>
    <w:rsid w:val="00F8187F"/>
    <w:rsid w:val="00F82376"/>
    <w:rsid w:val="00F82957"/>
    <w:rsid w:val="00F82C0E"/>
    <w:rsid w:val="00F8329B"/>
    <w:rsid w:val="00F85C98"/>
    <w:rsid w:val="00F85EB4"/>
    <w:rsid w:val="00F86B77"/>
    <w:rsid w:val="00F877B4"/>
    <w:rsid w:val="00F90D95"/>
    <w:rsid w:val="00F90E01"/>
    <w:rsid w:val="00F9120D"/>
    <w:rsid w:val="00F922FC"/>
    <w:rsid w:val="00F92751"/>
    <w:rsid w:val="00F92988"/>
    <w:rsid w:val="00F93ADA"/>
    <w:rsid w:val="00F94357"/>
    <w:rsid w:val="00F95238"/>
    <w:rsid w:val="00F9556E"/>
    <w:rsid w:val="00F95CE6"/>
    <w:rsid w:val="00FA000E"/>
    <w:rsid w:val="00FA0D74"/>
    <w:rsid w:val="00FA11A3"/>
    <w:rsid w:val="00FA1499"/>
    <w:rsid w:val="00FA1F49"/>
    <w:rsid w:val="00FA31E4"/>
    <w:rsid w:val="00FA35DE"/>
    <w:rsid w:val="00FA364E"/>
    <w:rsid w:val="00FA3EDC"/>
    <w:rsid w:val="00FA4647"/>
    <w:rsid w:val="00FA4DC7"/>
    <w:rsid w:val="00FA5234"/>
    <w:rsid w:val="00FA561B"/>
    <w:rsid w:val="00FA5BD6"/>
    <w:rsid w:val="00FA7051"/>
    <w:rsid w:val="00FA7FAF"/>
    <w:rsid w:val="00FB0AF6"/>
    <w:rsid w:val="00FB1074"/>
    <w:rsid w:val="00FB14B2"/>
    <w:rsid w:val="00FB22DD"/>
    <w:rsid w:val="00FB3090"/>
    <w:rsid w:val="00FB3F4A"/>
    <w:rsid w:val="00FB431B"/>
    <w:rsid w:val="00FB46EE"/>
    <w:rsid w:val="00FB65D2"/>
    <w:rsid w:val="00FB7616"/>
    <w:rsid w:val="00FB791E"/>
    <w:rsid w:val="00FC0161"/>
    <w:rsid w:val="00FC06EA"/>
    <w:rsid w:val="00FC0DA0"/>
    <w:rsid w:val="00FC1445"/>
    <w:rsid w:val="00FC1D71"/>
    <w:rsid w:val="00FC2239"/>
    <w:rsid w:val="00FC33BC"/>
    <w:rsid w:val="00FC3C85"/>
    <w:rsid w:val="00FC4B9F"/>
    <w:rsid w:val="00FC5090"/>
    <w:rsid w:val="00FC5BFD"/>
    <w:rsid w:val="00FC6E94"/>
    <w:rsid w:val="00FC7D81"/>
    <w:rsid w:val="00FC7FA1"/>
    <w:rsid w:val="00FD0BA1"/>
    <w:rsid w:val="00FD2080"/>
    <w:rsid w:val="00FD3FAE"/>
    <w:rsid w:val="00FD44D8"/>
    <w:rsid w:val="00FD456B"/>
    <w:rsid w:val="00FD48E1"/>
    <w:rsid w:val="00FD525A"/>
    <w:rsid w:val="00FD552D"/>
    <w:rsid w:val="00FD5F87"/>
    <w:rsid w:val="00FD64D1"/>
    <w:rsid w:val="00FD6E2D"/>
    <w:rsid w:val="00FD74D6"/>
    <w:rsid w:val="00FD780B"/>
    <w:rsid w:val="00FD79DE"/>
    <w:rsid w:val="00FE0085"/>
    <w:rsid w:val="00FE02CC"/>
    <w:rsid w:val="00FE0674"/>
    <w:rsid w:val="00FE07E9"/>
    <w:rsid w:val="00FE08E1"/>
    <w:rsid w:val="00FE14AE"/>
    <w:rsid w:val="00FE1BD2"/>
    <w:rsid w:val="00FE2189"/>
    <w:rsid w:val="00FE403F"/>
    <w:rsid w:val="00FE7BB4"/>
    <w:rsid w:val="00FF24EE"/>
    <w:rsid w:val="00FF2F07"/>
    <w:rsid w:val="00FF369F"/>
    <w:rsid w:val="00FF4DB6"/>
    <w:rsid w:val="00FF4DD7"/>
    <w:rsid w:val="00FF609F"/>
    <w:rsid w:val="00FF6BF0"/>
    <w:rsid w:val="00FF7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DF044E7"/>
  <w15:docId w15:val="{85842BE8-B06A-4C3D-A966-DBEE1E5C4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28EC"/>
    <w:rPr>
      <w:rFonts w:ascii="Arial" w:hAnsi="Arial"/>
      <w:sz w:val="24"/>
    </w:rPr>
  </w:style>
  <w:style w:type="paragraph" w:styleId="Heading1">
    <w:name w:val="heading 1"/>
    <w:basedOn w:val="Normal"/>
    <w:next w:val="Normal"/>
    <w:qFormat/>
    <w:rsid w:val="0063205E"/>
    <w:pPr>
      <w:keepNext/>
      <w:spacing w:before="240" w:after="60"/>
      <w:outlineLvl w:val="0"/>
    </w:pPr>
    <w:rPr>
      <w:rFonts w:cs="Arial"/>
      <w:b/>
      <w:bCs/>
      <w:kern w:val="32"/>
      <w:sz w:val="32"/>
      <w:szCs w:val="32"/>
    </w:rPr>
  </w:style>
  <w:style w:type="paragraph" w:styleId="Heading2">
    <w:name w:val="heading 2"/>
    <w:basedOn w:val="Normal"/>
    <w:next w:val="Normal"/>
    <w:qFormat/>
    <w:rsid w:val="00F1510C"/>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ndent1">
    <w:name w:val="Agenda Indent 1"/>
    <w:basedOn w:val="Normal"/>
    <w:rsid w:val="0063205E"/>
    <w:pPr>
      <w:tabs>
        <w:tab w:val="left" w:pos="144"/>
        <w:tab w:val="left" w:pos="360"/>
        <w:tab w:val="left" w:pos="720"/>
        <w:tab w:val="left" w:pos="1080"/>
      </w:tabs>
      <w:jc w:val="both"/>
    </w:pPr>
  </w:style>
  <w:style w:type="paragraph" w:styleId="BodyText">
    <w:name w:val="Body Text"/>
    <w:basedOn w:val="Normal"/>
    <w:rsid w:val="00F1510C"/>
    <w:pPr>
      <w:overflowPunct w:val="0"/>
      <w:autoSpaceDE w:val="0"/>
      <w:autoSpaceDN w:val="0"/>
      <w:adjustRightInd w:val="0"/>
      <w:jc w:val="both"/>
      <w:textAlignment w:val="baseline"/>
    </w:pPr>
    <w:rPr>
      <w:rFonts w:cs="Arial"/>
      <w:szCs w:val="24"/>
    </w:rPr>
  </w:style>
  <w:style w:type="paragraph" w:styleId="BodyText2">
    <w:name w:val="Body Text 2"/>
    <w:basedOn w:val="Normal"/>
    <w:rsid w:val="00F1510C"/>
    <w:pPr>
      <w:overflowPunct w:val="0"/>
      <w:autoSpaceDE w:val="0"/>
      <w:autoSpaceDN w:val="0"/>
      <w:adjustRightInd w:val="0"/>
      <w:jc w:val="both"/>
      <w:textAlignment w:val="baseline"/>
    </w:pPr>
    <w:rPr>
      <w:rFonts w:cs="Arial"/>
      <w:b/>
      <w:bCs/>
      <w:szCs w:val="24"/>
    </w:rPr>
  </w:style>
  <w:style w:type="paragraph" w:styleId="Header">
    <w:name w:val="header"/>
    <w:basedOn w:val="Normal"/>
    <w:rsid w:val="00F1510C"/>
    <w:pPr>
      <w:tabs>
        <w:tab w:val="center" w:pos="4320"/>
        <w:tab w:val="right" w:pos="8640"/>
      </w:tabs>
    </w:pPr>
  </w:style>
  <w:style w:type="character" w:styleId="Hyperlink">
    <w:name w:val="Hyperlink"/>
    <w:rsid w:val="009D7BEA"/>
    <w:rPr>
      <w:color w:val="0000FF"/>
      <w:u w:val="single"/>
    </w:rPr>
  </w:style>
  <w:style w:type="paragraph" w:styleId="ListParagraph">
    <w:name w:val="List Paragraph"/>
    <w:basedOn w:val="Normal"/>
    <w:qFormat/>
    <w:rsid w:val="007A56C7"/>
    <w:pPr>
      <w:ind w:left="720" w:firstLine="360"/>
      <w:contextualSpacing/>
    </w:pPr>
    <w:rPr>
      <w:rFonts w:ascii="Calibri" w:hAnsi="Calibri"/>
      <w:sz w:val="22"/>
      <w:szCs w:val="22"/>
      <w:lang w:bidi="en-US"/>
    </w:rPr>
  </w:style>
  <w:style w:type="paragraph" w:styleId="BalloonText">
    <w:name w:val="Balloon Text"/>
    <w:basedOn w:val="Normal"/>
    <w:semiHidden/>
    <w:rsid w:val="0071348A"/>
    <w:rPr>
      <w:rFonts w:ascii="Tahoma" w:hAnsi="Tahoma" w:cs="Tahoma"/>
      <w:sz w:val="16"/>
      <w:szCs w:val="16"/>
    </w:rPr>
  </w:style>
  <w:style w:type="paragraph" w:styleId="Footer">
    <w:name w:val="footer"/>
    <w:basedOn w:val="Normal"/>
    <w:rsid w:val="00EC779B"/>
    <w:pPr>
      <w:tabs>
        <w:tab w:val="center" w:pos="4320"/>
        <w:tab w:val="right" w:pos="8640"/>
      </w:tabs>
    </w:pPr>
  </w:style>
  <w:style w:type="paragraph" w:customStyle="1" w:styleId="outlinelevel2">
    <w:name w:val="outline_level_2"/>
    <w:basedOn w:val="Normal"/>
    <w:rsid w:val="00B75A47"/>
    <w:pPr>
      <w:spacing w:before="100" w:beforeAutospacing="1" w:after="100" w:afterAutospacing="1"/>
    </w:pPr>
    <w:rPr>
      <w:rFonts w:ascii="Times New Roman" w:hAnsi="Times New Roman"/>
      <w:szCs w:val="24"/>
    </w:rPr>
  </w:style>
  <w:style w:type="character" w:customStyle="1" w:styleId="outlineheading2">
    <w:name w:val="outline_heading_2"/>
    <w:basedOn w:val="DefaultParagraphFont"/>
    <w:rsid w:val="00B75A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836077">
      <w:bodyDiv w:val="1"/>
      <w:marLeft w:val="0"/>
      <w:marRight w:val="0"/>
      <w:marTop w:val="0"/>
      <w:marBottom w:val="0"/>
      <w:divBdr>
        <w:top w:val="none" w:sz="0" w:space="0" w:color="auto"/>
        <w:left w:val="none" w:sz="0" w:space="0" w:color="auto"/>
        <w:bottom w:val="none" w:sz="0" w:space="0" w:color="auto"/>
        <w:right w:val="none" w:sz="0" w:space="0" w:color="auto"/>
      </w:divBdr>
    </w:div>
    <w:div w:id="251201354">
      <w:bodyDiv w:val="1"/>
      <w:marLeft w:val="0"/>
      <w:marRight w:val="0"/>
      <w:marTop w:val="0"/>
      <w:marBottom w:val="0"/>
      <w:divBdr>
        <w:top w:val="none" w:sz="0" w:space="0" w:color="auto"/>
        <w:left w:val="none" w:sz="0" w:space="0" w:color="auto"/>
        <w:bottom w:val="none" w:sz="0" w:space="0" w:color="auto"/>
        <w:right w:val="none" w:sz="0" w:space="0" w:color="auto"/>
      </w:divBdr>
    </w:div>
    <w:div w:id="1348677035">
      <w:bodyDiv w:val="1"/>
      <w:marLeft w:val="0"/>
      <w:marRight w:val="0"/>
      <w:marTop w:val="0"/>
      <w:marBottom w:val="0"/>
      <w:divBdr>
        <w:top w:val="none" w:sz="0" w:space="0" w:color="auto"/>
        <w:left w:val="none" w:sz="0" w:space="0" w:color="auto"/>
        <w:bottom w:val="none" w:sz="0" w:space="0" w:color="auto"/>
        <w:right w:val="none" w:sz="0" w:space="0" w:color="auto"/>
      </w:divBdr>
    </w:div>
    <w:div w:id="202384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6D1849-F327-4685-A621-5FE619A41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8</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genda</vt:lpstr>
    </vt:vector>
  </TitlesOfParts>
  <Company>MS</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creator>Owner</dc:creator>
  <cp:lastModifiedBy>Tom Corrigan</cp:lastModifiedBy>
  <cp:revision>2</cp:revision>
  <cp:lastPrinted>2019-10-29T23:42:00Z</cp:lastPrinted>
  <dcterms:created xsi:type="dcterms:W3CDTF">2019-10-29T23:42:00Z</dcterms:created>
  <dcterms:modified xsi:type="dcterms:W3CDTF">2019-10-29T23:42:00Z</dcterms:modified>
</cp:coreProperties>
</file>